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22985" w14:textId="118AFAF1" w:rsidR="00DD2E1E" w:rsidRDefault="00DD2E1E" w:rsidP="00660DBA">
      <w:pPr>
        <w:pStyle w:val="1"/>
        <w:rPr>
          <w:noProof/>
        </w:rPr>
      </w:pPr>
      <w:r>
        <w:rPr>
          <w:rFonts w:hint="eastAsia"/>
          <w:noProof/>
        </w:rPr>
        <w:t>SVM</w:t>
      </w:r>
      <w:r>
        <w:rPr>
          <w:noProof/>
        </w:rPr>
        <w:t xml:space="preserve"> </w:t>
      </w:r>
      <w:r>
        <w:rPr>
          <w:rFonts w:hint="eastAsia"/>
          <w:noProof/>
        </w:rPr>
        <w:t>和 KNN：</w:t>
      </w:r>
    </w:p>
    <w:p w14:paraId="3FF6333D" w14:textId="20294E56" w:rsidR="00DD2E1E" w:rsidRDefault="00DD2E1E">
      <w:pPr>
        <w:rPr>
          <w:noProof/>
          <w:color w:val="FF0000"/>
        </w:rPr>
      </w:pPr>
      <w:r w:rsidRPr="00DD2E1E">
        <w:rPr>
          <w:rFonts w:hint="eastAsia"/>
          <w:noProof/>
          <w:color w:val="FF0000"/>
        </w:rPr>
        <w:t>注意</w:t>
      </w:r>
      <w:r>
        <w:rPr>
          <w:rFonts w:hint="eastAsia"/>
          <w:noProof/>
          <w:color w:val="FF0000"/>
        </w:rPr>
        <w:t>：各使用四种特征提取方法：LBP</w:t>
      </w:r>
      <w:r>
        <w:rPr>
          <w:noProof/>
          <w:color w:val="FF0000"/>
        </w:rPr>
        <w:t xml:space="preserve"> </w:t>
      </w:r>
      <w:r w:rsidR="00660DBA">
        <w:rPr>
          <w:noProof/>
          <w:color w:val="FF0000"/>
        </w:rPr>
        <w:t xml:space="preserve">  </w:t>
      </w:r>
      <w:r>
        <w:rPr>
          <w:rFonts w:hint="eastAsia"/>
          <w:noProof/>
          <w:color w:val="FF0000"/>
        </w:rPr>
        <w:t>HOG</w:t>
      </w:r>
      <w:r>
        <w:rPr>
          <w:noProof/>
          <w:color w:val="FF0000"/>
        </w:rPr>
        <w:t xml:space="preserve"> </w:t>
      </w:r>
      <w:r w:rsidR="00660DBA">
        <w:rPr>
          <w:noProof/>
          <w:color w:val="FF0000"/>
        </w:rPr>
        <w:t xml:space="preserve">  </w:t>
      </w:r>
      <w:r>
        <w:rPr>
          <w:rFonts w:hint="eastAsia"/>
          <w:noProof/>
          <w:color w:val="FF0000"/>
        </w:rPr>
        <w:t>GLCM</w:t>
      </w:r>
      <w:r>
        <w:rPr>
          <w:noProof/>
          <w:color w:val="FF0000"/>
        </w:rPr>
        <w:t xml:space="preserve"> </w:t>
      </w:r>
      <w:r w:rsidR="00660DBA">
        <w:rPr>
          <w:noProof/>
          <w:color w:val="FF0000"/>
        </w:rPr>
        <w:t xml:space="preserve">  </w:t>
      </w:r>
      <w:r>
        <w:rPr>
          <w:rFonts w:hint="eastAsia"/>
          <w:noProof/>
          <w:color w:val="FF0000"/>
        </w:rPr>
        <w:t>Hu</w:t>
      </w:r>
    </w:p>
    <w:p w14:paraId="4AACB564" w14:textId="2AA670D3" w:rsidR="00660DBA" w:rsidRPr="00313F87" w:rsidRDefault="00660DBA">
      <w:pPr>
        <w:rPr>
          <w:rFonts w:hint="eastAsia"/>
          <w:noProof/>
        </w:rPr>
      </w:pPr>
      <w:r w:rsidRPr="00660DBA">
        <w:rPr>
          <w:rFonts w:hint="eastAsia"/>
          <w:noProof/>
        </w:rPr>
        <w:t>验证集的混淆矩阵如下图：</w:t>
      </w:r>
    </w:p>
    <w:p w14:paraId="38BF9AD2" w14:textId="3F613A5B" w:rsidR="00DD2E1E" w:rsidRPr="00DD2E1E" w:rsidRDefault="00DD2E1E">
      <w:pPr>
        <w:rPr>
          <w:noProof/>
          <w:color w:val="FF0000"/>
        </w:rPr>
      </w:pPr>
      <w:r>
        <w:rPr>
          <w:rFonts w:ascii="Arial" w:hAnsi="Arial" w:cs="Arial"/>
          <w:color w:val="4D4D4D"/>
          <w:shd w:val="clear" w:color="auto" w:fill="FFFFFF"/>
        </w:rPr>
        <w:t>其中横轴表示真实样本标签、纵轴表示样本预测标签，下、右四块浅灰色表示</w:t>
      </w:r>
      <w:r>
        <w:rPr>
          <w:rFonts w:ascii="Arial" w:hAnsi="Arial" w:cs="Arial"/>
          <w:color w:val="4D4D4D"/>
          <w:shd w:val="clear" w:color="auto" w:fill="FFFFFF"/>
        </w:rPr>
        <w:t>TP</w:t>
      </w:r>
      <w:r>
        <w:rPr>
          <w:rFonts w:ascii="Arial" w:hAnsi="Arial" w:cs="Arial"/>
          <w:color w:val="4D4D4D"/>
          <w:shd w:val="clear" w:color="auto" w:fill="FFFFFF"/>
        </w:rPr>
        <w:t>、</w:t>
      </w:r>
      <w:r>
        <w:rPr>
          <w:rFonts w:ascii="Arial" w:hAnsi="Arial" w:cs="Arial"/>
          <w:color w:val="4D4D4D"/>
          <w:shd w:val="clear" w:color="auto" w:fill="FFFFFF"/>
        </w:rPr>
        <w:t>TN</w:t>
      </w:r>
      <w:r>
        <w:rPr>
          <w:rFonts w:ascii="Arial" w:hAnsi="Arial" w:cs="Arial"/>
          <w:color w:val="4D4D4D"/>
          <w:shd w:val="clear" w:color="auto" w:fill="FFFFFF"/>
        </w:rPr>
        <w:t>、</w:t>
      </w:r>
      <w:r>
        <w:rPr>
          <w:rFonts w:ascii="Arial" w:hAnsi="Arial" w:cs="Arial"/>
          <w:color w:val="4D4D4D"/>
          <w:shd w:val="clear" w:color="auto" w:fill="FFFFFF"/>
        </w:rPr>
        <w:t>FP</w:t>
      </w:r>
      <w:r>
        <w:rPr>
          <w:rFonts w:ascii="Arial" w:hAnsi="Arial" w:cs="Arial"/>
          <w:color w:val="4D4D4D"/>
          <w:shd w:val="clear" w:color="auto" w:fill="FFFFFF"/>
        </w:rPr>
        <w:t>、</w:t>
      </w:r>
      <w:r>
        <w:rPr>
          <w:rFonts w:ascii="Arial" w:hAnsi="Arial" w:cs="Arial"/>
          <w:color w:val="4D4D4D"/>
          <w:shd w:val="clear" w:color="auto" w:fill="FFFFFF"/>
        </w:rPr>
        <w:t>FN</w:t>
      </w:r>
      <w:r>
        <w:rPr>
          <w:rFonts w:ascii="Arial" w:hAnsi="Arial" w:cs="Arial"/>
          <w:color w:val="4D4D4D"/>
          <w:shd w:val="clear" w:color="auto" w:fill="FFFFFF"/>
        </w:rPr>
        <w:t>等有关不平衡分布样本评价指标参数。</w:t>
      </w:r>
    </w:p>
    <w:p w14:paraId="44772D96" w14:textId="0E1D2923" w:rsidR="00DD2E1E" w:rsidRDefault="00DD2E1E">
      <w:pPr>
        <w:rPr>
          <w:noProof/>
        </w:rPr>
      </w:pPr>
      <w:r w:rsidRPr="00DD2E1E">
        <w:rPr>
          <w:noProof/>
        </w:rPr>
        <w:drawing>
          <wp:inline distT="0" distB="0" distL="0" distR="0" wp14:anchorId="32813FA1" wp14:editId="709499E0">
            <wp:extent cx="3238500" cy="32385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3D16" w:rsidRPr="00DD2E1E">
        <w:rPr>
          <w:noProof/>
        </w:rPr>
        <w:drawing>
          <wp:inline distT="0" distB="0" distL="0" distR="0" wp14:anchorId="0FBFCD3A" wp14:editId="4C30F5AC">
            <wp:extent cx="3371850" cy="33718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EE5F2" w14:textId="18F6447E" w:rsidR="00DD2E1E" w:rsidRDefault="00DD2E1E">
      <w:pPr>
        <w:rPr>
          <w:noProof/>
        </w:rPr>
      </w:pPr>
    </w:p>
    <w:p w14:paraId="6728669C" w14:textId="13F55062" w:rsidR="00DD2E1E" w:rsidRDefault="00DD2E1E">
      <w:pPr>
        <w:rPr>
          <w:noProof/>
        </w:rPr>
      </w:pPr>
    </w:p>
    <w:p w14:paraId="45196DAF" w14:textId="7B91A13F" w:rsidR="00DD2E1E" w:rsidRDefault="00DD2E1E">
      <w:pPr>
        <w:rPr>
          <w:noProof/>
        </w:rPr>
      </w:pPr>
    </w:p>
    <w:p w14:paraId="1CE3E374" w14:textId="6D998C77" w:rsidR="00DD2E1E" w:rsidRDefault="00DD2E1E">
      <w:pPr>
        <w:rPr>
          <w:noProof/>
        </w:rPr>
      </w:pPr>
    </w:p>
    <w:p w14:paraId="36AE9B54" w14:textId="4F09D46A" w:rsidR="00DD2E1E" w:rsidRDefault="00DD2E1E">
      <w:pPr>
        <w:rPr>
          <w:noProof/>
        </w:rPr>
      </w:pPr>
      <w:r w:rsidRPr="00DD2E1E">
        <w:rPr>
          <w:noProof/>
        </w:rPr>
        <w:drawing>
          <wp:inline distT="0" distB="0" distL="0" distR="0" wp14:anchorId="5AEBCAB2" wp14:editId="796B23CF">
            <wp:extent cx="4010025" cy="401002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9CA48" w14:textId="71FFC3CC" w:rsidR="00DD2E1E" w:rsidRDefault="00DD2E1E">
      <w:pPr>
        <w:rPr>
          <w:noProof/>
        </w:rPr>
      </w:pPr>
      <w:r w:rsidRPr="00DD2E1E">
        <w:rPr>
          <w:noProof/>
        </w:rPr>
        <w:drawing>
          <wp:inline distT="0" distB="0" distL="0" distR="0" wp14:anchorId="40EA293F" wp14:editId="1ACBDC93">
            <wp:extent cx="3857625" cy="38576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EA577" w14:textId="77777777" w:rsidR="00DD2E1E" w:rsidRDefault="00DD2E1E">
      <w:pPr>
        <w:rPr>
          <w:noProof/>
        </w:rPr>
      </w:pPr>
    </w:p>
    <w:p w14:paraId="3B8D7BD7" w14:textId="29444386" w:rsidR="00DD2E1E" w:rsidRDefault="00B0506A">
      <w:pPr>
        <w:rPr>
          <w:noProof/>
        </w:rPr>
      </w:pPr>
      <w:r w:rsidRPr="00B0506A">
        <w:rPr>
          <w:noProof/>
        </w:rPr>
        <w:drawing>
          <wp:inline distT="0" distB="0" distL="0" distR="0" wp14:anchorId="71FF8B92" wp14:editId="7D33E08E">
            <wp:extent cx="3721735" cy="372173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735" cy="372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06B98" w14:textId="7964B1A0" w:rsidR="00B0506A" w:rsidRDefault="00B0506A">
      <w:pPr>
        <w:rPr>
          <w:rFonts w:hint="eastAsia"/>
          <w:noProof/>
        </w:rPr>
      </w:pPr>
      <w:r w:rsidRPr="00B0506A">
        <w:rPr>
          <w:noProof/>
        </w:rPr>
        <w:drawing>
          <wp:inline distT="0" distB="0" distL="0" distR="0" wp14:anchorId="27BBA829" wp14:editId="1687F8E9">
            <wp:extent cx="4124325" cy="41243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09017" w14:textId="5C143875" w:rsidR="00B0506A" w:rsidRDefault="00B0506A">
      <w:pPr>
        <w:rPr>
          <w:noProof/>
        </w:rPr>
      </w:pPr>
      <w:r w:rsidRPr="00B0506A">
        <w:rPr>
          <w:noProof/>
        </w:rPr>
        <w:lastRenderedPageBreak/>
        <w:drawing>
          <wp:inline distT="0" distB="0" distL="0" distR="0" wp14:anchorId="5EE1BA01" wp14:editId="651E3A07">
            <wp:extent cx="3762375" cy="376237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CB542" w14:textId="037272AE" w:rsidR="00B0506A" w:rsidRDefault="00B0506A">
      <w:pPr>
        <w:rPr>
          <w:noProof/>
        </w:rPr>
      </w:pPr>
    </w:p>
    <w:p w14:paraId="58A63E8C" w14:textId="7CBA69AE" w:rsidR="00B0506A" w:rsidRDefault="00B0506A">
      <w:pPr>
        <w:rPr>
          <w:noProof/>
        </w:rPr>
      </w:pPr>
    </w:p>
    <w:p w14:paraId="16753CD6" w14:textId="2747C117" w:rsidR="00B0506A" w:rsidRDefault="00B0506A">
      <w:pPr>
        <w:rPr>
          <w:noProof/>
        </w:rPr>
      </w:pPr>
      <w:r w:rsidRPr="00B0506A">
        <w:rPr>
          <w:noProof/>
        </w:rPr>
        <w:drawing>
          <wp:inline distT="0" distB="0" distL="0" distR="0" wp14:anchorId="568DB778" wp14:editId="2CF011FC">
            <wp:extent cx="4121785" cy="412178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85" cy="412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A4165" w14:textId="710B756A" w:rsidR="00B0506A" w:rsidRDefault="00B0506A">
      <w:pPr>
        <w:rPr>
          <w:noProof/>
        </w:rPr>
      </w:pPr>
    </w:p>
    <w:p w14:paraId="5FA44669" w14:textId="3C2E215B" w:rsidR="00B0506A" w:rsidRDefault="00B0506A">
      <w:pPr>
        <w:rPr>
          <w:noProof/>
        </w:rPr>
      </w:pPr>
    </w:p>
    <w:p w14:paraId="2CFD96E1" w14:textId="77777777" w:rsidR="00B0506A" w:rsidRDefault="00B0506A" w:rsidP="00B0506A">
      <w:pPr>
        <w:rPr>
          <w:noProof/>
        </w:rPr>
      </w:pPr>
      <w:r w:rsidRPr="00B0506A">
        <w:rPr>
          <w:noProof/>
        </w:rPr>
        <w:lastRenderedPageBreak/>
        <w:drawing>
          <wp:inline distT="0" distB="0" distL="0" distR="0" wp14:anchorId="6B63C09A" wp14:editId="6CE0BC51">
            <wp:extent cx="5115639" cy="2238687"/>
            <wp:effectExtent l="0" t="0" r="8890" b="9525"/>
            <wp:docPr id="1" name="图片 1" descr="图形用户界面, 应用程序, 表格, Excel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, 表格, Excel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56"/>
        <w:gridCol w:w="1735"/>
        <w:gridCol w:w="1735"/>
        <w:gridCol w:w="1735"/>
        <w:gridCol w:w="1735"/>
      </w:tblGrid>
      <w:tr w:rsidR="00B0506A" w:rsidRPr="00B0506A" w14:paraId="4E4CB650" w14:textId="77777777" w:rsidTr="00B0506A">
        <w:tc>
          <w:tcPr>
            <w:tcW w:w="1659" w:type="dxa"/>
          </w:tcPr>
          <w:p w14:paraId="36A6B752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'accuracyTable'</w:t>
            </w:r>
          </w:p>
        </w:tc>
        <w:tc>
          <w:tcPr>
            <w:tcW w:w="1659" w:type="dxa"/>
          </w:tcPr>
          <w:p w14:paraId="34D38514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'LBP'</w:t>
            </w:r>
          </w:p>
        </w:tc>
        <w:tc>
          <w:tcPr>
            <w:tcW w:w="1659" w:type="dxa"/>
          </w:tcPr>
          <w:p w14:paraId="31A52443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'HOG'</w:t>
            </w:r>
          </w:p>
        </w:tc>
        <w:tc>
          <w:tcPr>
            <w:tcW w:w="1659" w:type="dxa"/>
          </w:tcPr>
          <w:p w14:paraId="276CE992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'GLCM'</w:t>
            </w:r>
          </w:p>
        </w:tc>
        <w:tc>
          <w:tcPr>
            <w:tcW w:w="1660" w:type="dxa"/>
          </w:tcPr>
          <w:p w14:paraId="1849479B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'Hu'</w:t>
            </w:r>
          </w:p>
        </w:tc>
      </w:tr>
      <w:tr w:rsidR="00B0506A" w:rsidRPr="00B0506A" w14:paraId="76349EC6" w14:textId="77777777" w:rsidTr="00B0506A">
        <w:tc>
          <w:tcPr>
            <w:tcW w:w="1659" w:type="dxa"/>
          </w:tcPr>
          <w:p w14:paraId="6FFAECF5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'KNN'</w:t>
            </w:r>
          </w:p>
        </w:tc>
        <w:tc>
          <w:tcPr>
            <w:tcW w:w="1659" w:type="dxa"/>
          </w:tcPr>
          <w:p w14:paraId="0861614D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 xml:space="preserve">        0.910011248593926</w:t>
            </w:r>
          </w:p>
        </w:tc>
        <w:tc>
          <w:tcPr>
            <w:tcW w:w="1659" w:type="dxa"/>
          </w:tcPr>
          <w:p w14:paraId="1ADE88D6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0.929133858267717</w:t>
            </w:r>
          </w:p>
        </w:tc>
        <w:tc>
          <w:tcPr>
            <w:tcW w:w="1659" w:type="dxa"/>
          </w:tcPr>
          <w:p w14:paraId="6634469E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0.515748031496063</w:t>
            </w:r>
          </w:p>
        </w:tc>
        <w:tc>
          <w:tcPr>
            <w:tcW w:w="1660" w:type="dxa"/>
          </w:tcPr>
          <w:p w14:paraId="7E86032C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0.622047244094488</w:t>
            </w:r>
          </w:p>
        </w:tc>
      </w:tr>
      <w:tr w:rsidR="00B0506A" w:rsidRPr="00B0506A" w14:paraId="051F997B" w14:textId="77777777" w:rsidTr="00B0506A">
        <w:tc>
          <w:tcPr>
            <w:tcW w:w="1659" w:type="dxa"/>
          </w:tcPr>
          <w:p w14:paraId="5BBC126E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'SVM'</w:t>
            </w:r>
          </w:p>
        </w:tc>
        <w:tc>
          <w:tcPr>
            <w:tcW w:w="1659" w:type="dxa"/>
          </w:tcPr>
          <w:p w14:paraId="591BF394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0.913948256467942</w:t>
            </w:r>
          </w:p>
        </w:tc>
        <w:tc>
          <w:tcPr>
            <w:tcW w:w="1659" w:type="dxa"/>
          </w:tcPr>
          <w:p w14:paraId="205C6B01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0.936445444319460</w:t>
            </w:r>
          </w:p>
        </w:tc>
        <w:tc>
          <w:tcPr>
            <w:tcW w:w="1659" w:type="dxa"/>
          </w:tcPr>
          <w:p w14:paraId="1481D0F8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0.367266591676041</w:t>
            </w:r>
          </w:p>
        </w:tc>
        <w:tc>
          <w:tcPr>
            <w:tcW w:w="1660" w:type="dxa"/>
          </w:tcPr>
          <w:p w14:paraId="533A7822" w14:textId="77777777" w:rsidR="00B0506A" w:rsidRPr="00B0506A" w:rsidRDefault="00B0506A" w:rsidP="00616A8B">
            <w:pPr>
              <w:rPr>
                <w:noProof/>
              </w:rPr>
            </w:pPr>
            <w:r w:rsidRPr="00B0506A">
              <w:rPr>
                <w:noProof/>
              </w:rPr>
              <w:t>0.556242969628796</w:t>
            </w:r>
          </w:p>
        </w:tc>
      </w:tr>
    </w:tbl>
    <w:p w14:paraId="1BBEFF02" w14:textId="0949BC15" w:rsidR="00B0506A" w:rsidRDefault="00B0506A">
      <w:pPr>
        <w:rPr>
          <w:noProof/>
        </w:rPr>
      </w:pPr>
    </w:p>
    <w:p w14:paraId="7B280FBB" w14:textId="6B982BDF" w:rsidR="00B0506A" w:rsidRDefault="00B0506A" w:rsidP="00660DBA"/>
    <w:p w14:paraId="47D7FB61" w14:textId="43D38B55" w:rsidR="00833D16" w:rsidRDefault="00833D16" w:rsidP="00660DBA"/>
    <w:p w14:paraId="25952694" w14:textId="65F5C86A" w:rsidR="00833D16" w:rsidRDefault="00833D16" w:rsidP="00660DBA"/>
    <w:p w14:paraId="211683BE" w14:textId="77C8E5D0" w:rsidR="00833D16" w:rsidRDefault="00833D16" w:rsidP="00660DBA"/>
    <w:p w14:paraId="71255BF0" w14:textId="4144FE4C" w:rsidR="00833D16" w:rsidRDefault="00833D16" w:rsidP="00660DBA"/>
    <w:p w14:paraId="0EDC8A0C" w14:textId="77777777" w:rsidR="00833D16" w:rsidRDefault="00833D16" w:rsidP="00660DBA">
      <w:pPr>
        <w:rPr>
          <w:rFonts w:hint="eastAsia"/>
        </w:rPr>
      </w:pPr>
    </w:p>
    <w:p w14:paraId="69F67B62" w14:textId="514B9502" w:rsidR="004D0546" w:rsidRDefault="004D0546" w:rsidP="00660DBA">
      <w:r>
        <w:rPr>
          <w:rFonts w:hint="eastAsia"/>
        </w:rPr>
        <w:t>对H</w:t>
      </w:r>
      <w:r>
        <w:t>ELLO WORLD</w:t>
      </w:r>
      <w:r>
        <w:rPr>
          <w:rFonts w:hint="eastAsia"/>
        </w:rPr>
        <w:t>几个字母处理后</w:t>
      </w:r>
      <w:r w:rsidRPr="004D0546">
        <w:rPr>
          <w:rFonts w:hint="eastAsia"/>
          <w:color w:val="FF0000"/>
        </w:rPr>
        <w:t>测试</w:t>
      </w:r>
      <w:r>
        <w:rPr>
          <w:rFonts w:hint="eastAsia"/>
        </w:rPr>
        <w:t>：</w:t>
      </w:r>
      <w:r>
        <w:br/>
      </w:r>
      <w:r>
        <w:rPr>
          <w:rFonts w:hint="eastAsia"/>
        </w:rPr>
        <w:t>padding</w:t>
      </w:r>
      <w:r>
        <w:t xml:space="preserve"> </w:t>
      </w:r>
      <w:r>
        <w:rPr>
          <w:rFonts w:hint="eastAsia"/>
        </w:rPr>
        <w:t>至1</w:t>
      </w:r>
      <w:r>
        <w:t>28*128</w:t>
      </w:r>
      <w:r>
        <w:rPr>
          <w:rFonts w:hint="eastAsia"/>
        </w:rPr>
        <w:t>：</w:t>
      </w:r>
    </w:p>
    <w:p w14:paraId="25C0478E" w14:textId="5BA03BE0" w:rsidR="004D0546" w:rsidRDefault="004D0546" w:rsidP="004D0546">
      <w:pPr>
        <w:rPr>
          <w:rFonts w:hint="eastAsia"/>
        </w:rPr>
      </w:pPr>
      <w:r w:rsidRPr="004D0546">
        <w:rPr>
          <w:noProof/>
        </w:rPr>
        <w:drawing>
          <wp:inline distT="0" distB="0" distL="0" distR="0" wp14:anchorId="4D8CDD4E" wp14:editId="3012D739">
            <wp:extent cx="3496163" cy="1438476"/>
            <wp:effectExtent l="0" t="0" r="0" b="9525"/>
            <wp:docPr id="14" name="图片 14" descr="应用程序, 表格, Excel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应用程序, 表格, Excel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56"/>
        <w:gridCol w:w="1735"/>
        <w:gridCol w:w="1735"/>
        <w:gridCol w:w="1735"/>
        <w:gridCol w:w="1735"/>
      </w:tblGrid>
      <w:tr w:rsidR="004D0546" w:rsidRPr="004D0546" w14:paraId="43FCFC14" w14:textId="77777777" w:rsidTr="002C3AD1">
        <w:tc>
          <w:tcPr>
            <w:tcW w:w="1332" w:type="dxa"/>
          </w:tcPr>
          <w:p w14:paraId="0CC7D874" w14:textId="60FFDD4C" w:rsidR="004D0546" w:rsidRPr="004D0546" w:rsidRDefault="004D0546" w:rsidP="0050457A">
            <w:r>
              <w:t>'</w:t>
            </w:r>
            <w:proofErr w:type="spellStart"/>
            <w:r>
              <w:t>ac</w:t>
            </w:r>
            <w:r w:rsidRPr="004D0546">
              <w:t>curacyTable</w:t>
            </w:r>
            <w:proofErr w:type="spellEnd"/>
            <w:r w:rsidRPr="004D0546">
              <w:t>'</w:t>
            </w:r>
          </w:p>
        </w:tc>
        <w:tc>
          <w:tcPr>
            <w:tcW w:w="1741" w:type="dxa"/>
          </w:tcPr>
          <w:p w14:paraId="69C78286" w14:textId="77777777" w:rsidR="004D0546" w:rsidRPr="004D0546" w:rsidRDefault="004D0546" w:rsidP="0050457A">
            <w:r w:rsidRPr="004D0546">
              <w:t>'LBP'</w:t>
            </w:r>
          </w:p>
        </w:tc>
        <w:tc>
          <w:tcPr>
            <w:tcW w:w="1741" w:type="dxa"/>
          </w:tcPr>
          <w:p w14:paraId="25E74B36" w14:textId="77777777" w:rsidR="004D0546" w:rsidRPr="004D0546" w:rsidRDefault="004D0546" w:rsidP="0050457A">
            <w:r w:rsidRPr="004D0546">
              <w:t>'HOG'</w:t>
            </w:r>
          </w:p>
        </w:tc>
        <w:tc>
          <w:tcPr>
            <w:tcW w:w="1741" w:type="dxa"/>
          </w:tcPr>
          <w:p w14:paraId="353D2C1D" w14:textId="77777777" w:rsidR="004D0546" w:rsidRPr="004D0546" w:rsidRDefault="004D0546" w:rsidP="0050457A">
            <w:r w:rsidRPr="004D0546">
              <w:t>'GLCM'</w:t>
            </w:r>
          </w:p>
        </w:tc>
        <w:tc>
          <w:tcPr>
            <w:tcW w:w="1741" w:type="dxa"/>
          </w:tcPr>
          <w:p w14:paraId="06D211AE" w14:textId="77777777" w:rsidR="004D0546" w:rsidRPr="004D0546" w:rsidRDefault="004D0546" w:rsidP="0050457A">
            <w:r w:rsidRPr="004D0546">
              <w:t>'Hu'</w:t>
            </w:r>
          </w:p>
        </w:tc>
      </w:tr>
      <w:tr w:rsidR="004D0546" w:rsidRPr="004D0546" w14:paraId="0909E5BC" w14:textId="77777777" w:rsidTr="002C3AD1">
        <w:tc>
          <w:tcPr>
            <w:tcW w:w="1332" w:type="dxa"/>
          </w:tcPr>
          <w:p w14:paraId="5B5F6A20" w14:textId="77777777" w:rsidR="004D0546" w:rsidRPr="004D0546" w:rsidRDefault="004D0546" w:rsidP="0050457A">
            <w:r w:rsidRPr="004D0546">
              <w:t>'KNN'</w:t>
            </w:r>
          </w:p>
        </w:tc>
        <w:tc>
          <w:tcPr>
            <w:tcW w:w="1741" w:type="dxa"/>
          </w:tcPr>
          <w:p w14:paraId="767725D0" w14:textId="77777777" w:rsidR="004D0546" w:rsidRPr="004D0546" w:rsidRDefault="004D0546" w:rsidP="0050457A">
            <w:r w:rsidRPr="004D0546">
              <w:t>0.300000000000000</w:t>
            </w:r>
          </w:p>
        </w:tc>
        <w:tc>
          <w:tcPr>
            <w:tcW w:w="1741" w:type="dxa"/>
          </w:tcPr>
          <w:p w14:paraId="53F294BF" w14:textId="77777777" w:rsidR="004D0546" w:rsidRPr="004D0546" w:rsidRDefault="004D0546" w:rsidP="0050457A">
            <w:r w:rsidRPr="004D0546">
              <w:t>0.100000000000000</w:t>
            </w:r>
          </w:p>
        </w:tc>
        <w:tc>
          <w:tcPr>
            <w:tcW w:w="1741" w:type="dxa"/>
          </w:tcPr>
          <w:p w14:paraId="1C414AB7" w14:textId="77777777" w:rsidR="004D0546" w:rsidRPr="004D0546" w:rsidRDefault="004D0546" w:rsidP="0050457A">
            <w:r w:rsidRPr="004D0546">
              <w:t>0.300000000000000</w:t>
            </w:r>
          </w:p>
        </w:tc>
        <w:tc>
          <w:tcPr>
            <w:tcW w:w="1741" w:type="dxa"/>
          </w:tcPr>
          <w:p w14:paraId="0FDC1477" w14:textId="77777777" w:rsidR="004D0546" w:rsidRPr="004D0546" w:rsidRDefault="004D0546" w:rsidP="0050457A">
            <w:r w:rsidRPr="004D0546">
              <w:t>0.200000000000000</w:t>
            </w:r>
          </w:p>
        </w:tc>
      </w:tr>
      <w:tr w:rsidR="004D0546" w:rsidRPr="004D0546" w14:paraId="2F36C983" w14:textId="77777777" w:rsidTr="002C3AD1">
        <w:trPr>
          <w:trHeight w:val="922"/>
        </w:trPr>
        <w:tc>
          <w:tcPr>
            <w:tcW w:w="1332" w:type="dxa"/>
          </w:tcPr>
          <w:p w14:paraId="5BBF223B" w14:textId="77777777" w:rsidR="004D0546" w:rsidRPr="004D0546" w:rsidRDefault="004D0546" w:rsidP="0050457A">
            <w:r w:rsidRPr="004D0546">
              <w:t>'SVM'</w:t>
            </w:r>
          </w:p>
        </w:tc>
        <w:tc>
          <w:tcPr>
            <w:tcW w:w="1741" w:type="dxa"/>
          </w:tcPr>
          <w:p w14:paraId="4E910F78" w14:textId="77777777" w:rsidR="004D0546" w:rsidRPr="004D0546" w:rsidRDefault="004D0546" w:rsidP="0050457A">
            <w:r w:rsidRPr="004D0546">
              <w:t>0.300000000000000</w:t>
            </w:r>
          </w:p>
        </w:tc>
        <w:tc>
          <w:tcPr>
            <w:tcW w:w="1741" w:type="dxa"/>
          </w:tcPr>
          <w:p w14:paraId="2E0B46DC" w14:textId="77777777" w:rsidR="004D0546" w:rsidRPr="004D0546" w:rsidRDefault="004D0546" w:rsidP="0050457A">
            <w:r w:rsidRPr="004D0546">
              <w:t>0.600000000000000</w:t>
            </w:r>
          </w:p>
        </w:tc>
        <w:tc>
          <w:tcPr>
            <w:tcW w:w="1741" w:type="dxa"/>
          </w:tcPr>
          <w:p w14:paraId="01AA3EB7" w14:textId="77777777" w:rsidR="004D0546" w:rsidRPr="004D0546" w:rsidRDefault="004D0546" w:rsidP="0050457A">
            <w:r w:rsidRPr="004D0546">
              <w:t>0.300000000000000</w:t>
            </w:r>
          </w:p>
        </w:tc>
        <w:tc>
          <w:tcPr>
            <w:tcW w:w="1741" w:type="dxa"/>
          </w:tcPr>
          <w:p w14:paraId="7B34AF52" w14:textId="77777777" w:rsidR="004D0546" w:rsidRPr="004D0546" w:rsidRDefault="004D0546" w:rsidP="0050457A">
            <w:r w:rsidRPr="004D0546">
              <w:t>0.200000000000000</w:t>
            </w:r>
          </w:p>
        </w:tc>
      </w:tr>
    </w:tbl>
    <w:p w14:paraId="6ABA4CB2" w14:textId="2CED52BE" w:rsidR="004D0546" w:rsidRDefault="004D0546" w:rsidP="004D0546"/>
    <w:p w14:paraId="278C0197" w14:textId="267B8488" w:rsidR="00833D16" w:rsidRDefault="00833D16" w:rsidP="004D0546">
      <w:pPr>
        <w:rPr>
          <w:rFonts w:hint="eastAsia"/>
        </w:rPr>
      </w:pPr>
      <w:r>
        <w:rPr>
          <w:rFonts w:hint="eastAsia"/>
        </w:rPr>
        <w:lastRenderedPageBreak/>
        <w:t>识别结果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65"/>
        <w:gridCol w:w="1749"/>
        <w:gridCol w:w="1746"/>
        <w:gridCol w:w="1611"/>
        <w:gridCol w:w="1525"/>
      </w:tblGrid>
      <w:tr w:rsidR="00833D16" w14:paraId="2D41A501" w14:textId="77777777" w:rsidTr="00516B73">
        <w:tc>
          <w:tcPr>
            <w:tcW w:w="8296" w:type="dxa"/>
            <w:gridSpan w:val="5"/>
          </w:tcPr>
          <w:p w14:paraId="6E8CDE86" w14:textId="77777777" w:rsidR="00833D16" w:rsidRDefault="00833D16" w:rsidP="00516B73">
            <w:pPr>
              <w:jc w:val="center"/>
            </w:pPr>
            <w:r>
              <w:rPr>
                <w:rFonts w:hint="eastAsia"/>
              </w:rPr>
              <w:t>LBP</w:t>
            </w:r>
          </w:p>
        </w:tc>
      </w:tr>
      <w:tr w:rsidR="00833D16" w14:paraId="01816804" w14:textId="77777777" w:rsidTr="00516B73">
        <w:tc>
          <w:tcPr>
            <w:tcW w:w="1665" w:type="dxa"/>
          </w:tcPr>
          <w:p w14:paraId="4A63E79C" w14:textId="77777777" w:rsidR="00833D16" w:rsidRDefault="00833D16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9" w:type="dxa"/>
          </w:tcPr>
          <w:p w14:paraId="75B93A1D" w14:textId="77777777" w:rsidR="00833D16" w:rsidRDefault="00833D16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6" w:type="dxa"/>
          </w:tcPr>
          <w:p w14:paraId="5DF760B2" w14:textId="77777777" w:rsidR="00833D16" w:rsidRDefault="00833D16" w:rsidP="00516B73">
            <w:r>
              <w:rPr>
                <w:rFonts w:hint="eastAsia"/>
              </w:rPr>
              <w:t>图片label</w:t>
            </w:r>
          </w:p>
        </w:tc>
        <w:tc>
          <w:tcPr>
            <w:tcW w:w="1611" w:type="dxa"/>
          </w:tcPr>
          <w:p w14:paraId="764577BC" w14:textId="77777777" w:rsidR="00833D16" w:rsidRDefault="00833D16" w:rsidP="00516B73">
            <w:r>
              <w:rPr>
                <w:rFonts w:hint="eastAsia"/>
              </w:rPr>
              <w:t>KNN识别结果</w:t>
            </w:r>
          </w:p>
        </w:tc>
        <w:tc>
          <w:tcPr>
            <w:tcW w:w="1525" w:type="dxa"/>
          </w:tcPr>
          <w:p w14:paraId="620F56CA" w14:textId="77777777" w:rsidR="00833D16" w:rsidRDefault="00833D16" w:rsidP="00516B73">
            <w:r>
              <w:rPr>
                <w:rFonts w:hint="eastAsia"/>
              </w:rPr>
              <w:t>SVM识别结果</w:t>
            </w:r>
          </w:p>
        </w:tc>
      </w:tr>
      <w:tr w:rsidR="00833D16" w14:paraId="7C187813" w14:textId="77777777" w:rsidTr="00516B73">
        <w:tc>
          <w:tcPr>
            <w:tcW w:w="1665" w:type="dxa"/>
          </w:tcPr>
          <w:p w14:paraId="5C8012C1" w14:textId="77777777" w:rsidR="00833D16" w:rsidRDefault="00833D16" w:rsidP="00516B73">
            <w:r>
              <w:rPr>
                <w:rFonts w:hint="eastAsia"/>
              </w:rPr>
              <w:t>1</w:t>
            </w:r>
          </w:p>
        </w:tc>
        <w:tc>
          <w:tcPr>
            <w:tcW w:w="1749" w:type="dxa"/>
          </w:tcPr>
          <w:p w14:paraId="385C63E3" w14:textId="77777777" w:rsidR="00833D16" w:rsidRDefault="00833D16" w:rsidP="00516B73">
            <w:r>
              <w:rPr>
                <w:rFonts w:hint="eastAsia"/>
              </w:rPr>
              <w:t>D</w:t>
            </w:r>
          </w:p>
        </w:tc>
        <w:tc>
          <w:tcPr>
            <w:tcW w:w="1746" w:type="dxa"/>
          </w:tcPr>
          <w:p w14:paraId="4B70BE60" w14:textId="77777777" w:rsidR="00833D16" w:rsidRDefault="00833D16" w:rsidP="00516B73">
            <w:r>
              <w:rPr>
                <w:rFonts w:hint="eastAsia"/>
              </w:rPr>
              <w:t>1</w:t>
            </w:r>
          </w:p>
        </w:tc>
        <w:tc>
          <w:tcPr>
            <w:tcW w:w="1611" w:type="dxa"/>
          </w:tcPr>
          <w:p w14:paraId="3F444A95" w14:textId="77777777" w:rsidR="00833D16" w:rsidRDefault="00833D16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39EE0A93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2F9D39A8" w14:textId="77777777" w:rsidTr="00516B73">
        <w:tc>
          <w:tcPr>
            <w:tcW w:w="1665" w:type="dxa"/>
          </w:tcPr>
          <w:p w14:paraId="51C36677" w14:textId="77777777" w:rsidR="00833D16" w:rsidRDefault="00833D16" w:rsidP="00516B73">
            <w:r>
              <w:rPr>
                <w:rFonts w:hint="eastAsia"/>
              </w:rPr>
              <w:t>2</w:t>
            </w:r>
          </w:p>
        </w:tc>
        <w:tc>
          <w:tcPr>
            <w:tcW w:w="1749" w:type="dxa"/>
          </w:tcPr>
          <w:p w14:paraId="503EBCEB" w14:textId="77777777" w:rsidR="00833D16" w:rsidRDefault="00833D16" w:rsidP="00516B73">
            <w:r>
              <w:rPr>
                <w:rFonts w:hint="eastAsia"/>
              </w:rPr>
              <w:t>E</w:t>
            </w:r>
          </w:p>
        </w:tc>
        <w:tc>
          <w:tcPr>
            <w:tcW w:w="1746" w:type="dxa"/>
          </w:tcPr>
          <w:p w14:paraId="11E26D79" w14:textId="77777777" w:rsidR="00833D16" w:rsidRDefault="00833D16" w:rsidP="00516B73">
            <w:r>
              <w:rPr>
                <w:rFonts w:hint="eastAsia"/>
              </w:rPr>
              <w:t>2</w:t>
            </w:r>
          </w:p>
        </w:tc>
        <w:tc>
          <w:tcPr>
            <w:tcW w:w="1611" w:type="dxa"/>
          </w:tcPr>
          <w:p w14:paraId="368E763A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125A5C8D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26203B35" w14:textId="77777777" w:rsidTr="00516B73">
        <w:tc>
          <w:tcPr>
            <w:tcW w:w="1665" w:type="dxa"/>
          </w:tcPr>
          <w:p w14:paraId="3DB9B0DB" w14:textId="77777777" w:rsidR="00833D16" w:rsidRDefault="00833D16" w:rsidP="00516B73">
            <w:r>
              <w:rPr>
                <w:rFonts w:hint="eastAsia"/>
              </w:rPr>
              <w:t>3</w:t>
            </w:r>
          </w:p>
        </w:tc>
        <w:tc>
          <w:tcPr>
            <w:tcW w:w="1749" w:type="dxa"/>
          </w:tcPr>
          <w:p w14:paraId="17C29EB2" w14:textId="77777777" w:rsidR="00833D16" w:rsidRDefault="00833D16" w:rsidP="00516B73">
            <w:r>
              <w:rPr>
                <w:rFonts w:hint="eastAsia"/>
              </w:rPr>
              <w:t>H</w:t>
            </w:r>
          </w:p>
        </w:tc>
        <w:tc>
          <w:tcPr>
            <w:tcW w:w="1746" w:type="dxa"/>
          </w:tcPr>
          <w:p w14:paraId="204EE40A" w14:textId="77777777" w:rsidR="00833D16" w:rsidRDefault="00833D16" w:rsidP="00516B73">
            <w:r>
              <w:rPr>
                <w:rFonts w:hint="eastAsia"/>
              </w:rPr>
              <w:t>3</w:t>
            </w:r>
          </w:p>
        </w:tc>
        <w:tc>
          <w:tcPr>
            <w:tcW w:w="1611" w:type="dxa"/>
          </w:tcPr>
          <w:p w14:paraId="0D8F1127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4491BD84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405A25F1" w14:textId="77777777" w:rsidTr="00516B73">
        <w:tc>
          <w:tcPr>
            <w:tcW w:w="1665" w:type="dxa"/>
          </w:tcPr>
          <w:p w14:paraId="3D8C3A51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749" w:type="dxa"/>
          </w:tcPr>
          <w:p w14:paraId="47A61C01" w14:textId="77777777" w:rsidR="00833D16" w:rsidRDefault="00833D16" w:rsidP="00516B73">
            <w:r>
              <w:rPr>
                <w:rFonts w:hint="eastAsia"/>
              </w:rPr>
              <w:t>L</w:t>
            </w:r>
          </w:p>
        </w:tc>
        <w:tc>
          <w:tcPr>
            <w:tcW w:w="1746" w:type="dxa"/>
          </w:tcPr>
          <w:p w14:paraId="4A8D1F64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611" w:type="dxa"/>
          </w:tcPr>
          <w:p w14:paraId="22FA0EAE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6E11EA65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4B62E191" w14:textId="77777777" w:rsidTr="00516B73">
        <w:tc>
          <w:tcPr>
            <w:tcW w:w="1665" w:type="dxa"/>
          </w:tcPr>
          <w:p w14:paraId="5D6E7520" w14:textId="77777777" w:rsidR="00833D16" w:rsidRDefault="00833D16" w:rsidP="00516B73">
            <w:r>
              <w:rPr>
                <w:rFonts w:hint="eastAsia"/>
              </w:rPr>
              <w:t>5</w:t>
            </w:r>
          </w:p>
        </w:tc>
        <w:tc>
          <w:tcPr>
            <w:tcW w:w="1749" w:type="dxa"/>
          </w:tcPr>
          <w:p w14:paraId="71904003" w14:textId="77777777" w:rsidR="00833D16" w:rsidRDefault="00833D16" w:rsidP="00516B73">
            <w:r>
              <w:rPr>
                <w:rFonts w:hint="eastAsia"/>
              </w:rPr>
              <w:t>L</w:t>
            </w:r>
          </w:p>
        </w:tc>
        <w:tc>
          <w:tcPr>
            <w:tcW w:w="1746" w:type="dxa"/>
          </w:tcPr>
          <w:p w14:paraId="45F4A8CD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611" w:type="dxa"/>
          </w:tcPr>
          <w:p w14:paraId="55FCA819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58C9A8F0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7CB07B89" w14:textId="77777777" w:rsidTr="00516B73">
        <w:tc>
          <w:tcPr>
            <w:tcW w:w="1665" w:type="dxa"/>
          </w:tcPr>
          <w:p w14:paraId="2B746479" w14:textId="77777777" w:rsidR="00833D16" w:rsidRDefault="00833D16" w:rsidP="00516B73">
            <w:r>
              <w:rPr>
                <w:rFonts w:hint="eastAsia"/>
              </w:rPr>
              <w:t>6</w:t>
            </w:r>
          </w:p>
        </w:tc>
        <w:tc>
          <w:tcPr>
            <w:tcW w:w="1749" w:type="dxa"/>
          </w:tcPr>
          <w:p w14:paraId="2B3F45E8" w14:textId="77777777" w:rsidR="00833D16" w:rsidRDefault="00833D16" w:rsidP="00516B73">
            <w:r>
              <w:rPr>
                <w:rFonts w:hint="eastAsia"/>
              </w:rPr>
              <w:t>L</w:t>
            </w:r>
          </w:p>
        </w:tc>
        <w:tc>
          <w:tcPr>
            <w:tcW w:w="1746" w:type="dxa"/>
          </w:tcPr>
          <w:p w14:paraId="3569A7DA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611" w:type="dxa"/>
          </w:tcPr>
          <w:p w14:paraId="3159367B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468BCFD2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3E417370" w14:textId="77777777" w:rsidTr="00516B73">
        <w:tc>
          <w:tcPr>
            <w:tcW w:w="1665" w:type="dxa"/>
          </w:tcPr>
          <w:p w14:paraId="19802537" w14:textId="77777777" w:rsidR="00833D16" w:rsidRDefault="00833D16" w:rsidP="00516B73">
            <w:r>
              <w:rPr>
                <w:rFonts w:hint="eastAsia"/>
              </w:rPr>
              <w:t>7</w:t>
            </w:r>
          </w:p>
        </w:tc>
        <w:tc>
          <w:tcPr>
            <w:tcW w:w="1749" w:type="dxa"/>
          </w:tcPr>
          <w:p w14:paraId="64207EED" w14:textId="77777777" w:rsidR="00833D16" w:rsidRDefault="00833D16" w:rsidP="00516B73">
            <w:r>
              <w:rPr>
                <w:rFonts w:hint="eastAsia"/>
              </w:rPr>
              <w:t>O</w:t>
            </w:r>
          </w:p>
        </w:tc>
        <w:tc>
          <w:tcPr>
            <w:tcW w:w="1746" w:type="dxa"/>
          </w:tcPr>
          <w:p w14:paraId="4DB24308" w14:textId="77777777" w:rsidR="00833D16" w:rsidRDefault="00833D16" w:rsidP="00516B73">
            <w:r>
              <w:rPr>
                <w:rFonts w:hint="eastAsia"/>
              </w:rPr>
              <w:t>5</w:t>
            </w:r>
          </w:p>
        </w:tc>
        <w:tc>
          <w:tcPr>
            <w:tcW w:w="1611" w:type="dxa"/>
          </w:tcPr>
          <w:p w14:paraId="4AC26A30" w14:textId="77777777" w:rsidR="00833D16" w:rsidRDefault="00833D16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1F709CF0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775D2A5C" w14:textId="77777777" w:rsidTr="00516B73">
        <w:tc>
          <w:tcPr>
            <w:tcW w:w="1665" w:type="dxa"/>
          </w:tcPr>
          <w:p w14:paraId="6FF657C4" w14:textId="77777777" w:rsidR="00833D16" w:rsidRDefault="00833D16" w:rsidP="00516B73">
            <w:r>
              <w:rPr>
                <w:rFonts w:hint="eastAsia"/>
              </w:rPr>
              <w:t>8</w:t>
            </w:r>
          </w:p>
        </w:tc>
        <w:tc>
          <w:tcPr>
            <w:tcW w:w="1749" w:type="dxa"/>
          </w:tcPr>
          <w:p w14:paraId="5891F05D" w14:textId="77777777" w:rsidR="00833D16" w:rsidRDefault="00833D16" w:rsidP="00516B73">
            <w:r>
              <w:rPr>
                <w:rFonts w:hint="eastAsia"/>
              </w:rPr>
              <w:t>O</w:t>
            </w:r>
          </w:p>
        </w:tc>
        <w:tc>
          <w:tcPr>
            <w:tcW w:w="1746" w:type="dxa"/>
          </w:tcPr>
          <w:p w14:paraId="71BF0ADB" w14:textId="77777777" w:rsidR="00833D16" w:rsidRDefault="00833D16" w:rsidP="00516B73">
            <w:r>
              <w:rPr>
                <w:rFonts w:hint="eastAsia"/>
              </w:rPr>
              <w:t>5</w:t>
            </w:r>
          </w:p>
        </w:tc>
        <w:tc>
          <w:tcPr>
            <w:tcW w:w="1611" w:type="dxa"/>
          </w:tcPr>
          <w:p w14:paraId="4910630D" w14:textId="77777777" w:rsidR="00833D16" w:rsidRDefault="00833D16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14B4CE5B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6C8FC4A9" w14:textId="77777777" w:rsidTr="00516B73">
        <w:tc>
          <w:tcPr>
            <w:tcW w:w="1665" w:type="dxa"/>
          </w:tcPr>
          <w:p w14:paraId="4C2EF931" w14:textId="77777777" w:rsidR="00833D16" w:rsidRDefault="00833D16" w:rsidP="00516B73">
            <w:r>
              <w:rPr>
                <w:rFonts w:hint="eastAsia"/>
              </w:rPr>
              <w:t>9</w:t>
            </w:r>
          </w:p>
        </w:tc>
        <w:tc>
          <w:tcPr>
            <w:tcW w:w="1749" w:type="dxa"/>
          </w:tcPr>
          <w:p w14:paraId="411AAAB0" w14:textId="77777777" w:rsidR="00833D16" w:rsidRDefault="00833D16" w:rsidP="00516B73">
            <w:r>
              <w:rPr>
                <w:rFonts w:hint="eastAsia"/>
              </w:rPr>
              <w:t>R</w:t>
            </w:r>
          </w:p>
        </w:tc>
        <w:tc>
          <w:tcPr>
            <w:tcW w:w="1746" w:type="dxa"/>
          </w:tcPr>
          <w:p w14:paraId="3712EC44" w14:textId="77777777" w:rsidR="00833D16" w:rsidRDefault="00833D16" w:rsidP="00516B73">
            <w:r>
              <w:rPr>
                <w:rFonts w:hint="eastAsia"/>
              </w:rPr>
              <w:t>6</w:t>
            </w:r>
          </w:p>
        </w:tc>
        <w:tc>
          <w:tcPr>
            <w:tcW w:w="1611" w:type="dxa"/>
          </w:tcPr>
          <w:p w14:paraId="6BFECDBC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292787C1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  <w:tr w:rsidR="00833D16" w14:paraId="525F457B" w14:textId="77777777" w:rsidTr="00516B73">
        <w:tc>
          <w:tcPr>
            <w:tcW w:w="1665" w:type="dxa"/>
          </w:tcPr>
          <w:p w14:paraId="62788785" w14:textId="77777777" w:rsidR="00833D16" w:rsidRDefault="00833D16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9" w:type="dxa"/>
          </w:tcPr>
          <w:p w14:paraId="44F3EA88" w14:textId="77777777" w:rsidR="00833D16" w:rsidRDefault="00833D16" w:rsidP="00516B73">
            <w:r>
              <w:rPr>
                <w:rFonts w:hint="eastAsia"/>
              </w:rPr>
              <w:t>W</w:t>
            </w:r>
          </w:p>
        </w:tc>
        <w:tc>
          <w:tcPr>
            <w:tcW w:w="1746" w:type="dxa"/>
          </w:tcPr>
          <w:p w14:paraId="5C794EDA" w14:textId="77777777" w:rsidR="00833D16" w:rsidRDefault="00833D16" w:rsidP="00516B73">
            <w:r>
              <w:rPr>
                <w:rFonts w:hint="eastAsia"/>
              </w:rPr>
              <w:t>7</w:t>
            </w:r>
          </w:p>
        </w:tc>
        <w:tc>
          <w:tcPr>
            <w:tcW w:w="1611" w:type="dxa"/>
          </w:tcPr>
          <w:p w14:paraId="34D2ED2B" w14:textId="77777777" w:rsidR="00833D16" w:rsidRDefault="00833D16" w:rsidP="00516B73">
            <w:r>
              <w:rPr>
                <w:rFonts w:hint="eastAsia"/>
              </w:rPr>
              <w:t>6</w:t>
            </w:r>
          </w:p>
        </w:tc>
        <w:tc>
          <w:tcPr>
            <w:tcW w:w="1525" w:type="dxa"/>
          </w:tcPr>
          <w:p w14:paraId="1AE15AA6" w14:textId="77777777" w:rsidR="00833D16" w:rsidRDefault="00833D16" w:rsidP="00516B73">
            <w:r>
              <w:rPr>
                <w:rFonts w:hint="eastAsia"/>
              </w:rPr>
              <w:t>4</w:t>
            </w:r>
          </w:p>
        </w:tc>
      </w:tr>
    </w:tbl>
    <w:p w14:paraId="7945319A" w14:textId="77777777" w:rsidR="00833D16" w:rsidRDefault="00833D16" w:rsidP="004D0546">
      <w:pPr>
        <w:rPr>
          <w:rFonts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  <w:gridCol w:w="1525"/>
      </w:tblGrid>
      <w:tr w:rsidR="002C3AD1" w14:paraId="415722FD" w14:textId="77777777" w:rsidTr="00516B73">
        <w:tc>
          <w:tcPr>
            <w:tcW w:w="8296" w:type="dxa"/>
            <w:gridSpan w:val="5"/>
          </w:tcPr>
          <w:p w14:paraId="2A6A0BE5" w14:textId="4E94A222" w:rsidR="002C3AD1" w:rsidRDefault="002C3AD1" w:rsidP="00516B73">
            <w:pPr>
              <w:jc w:val="center"/>
            </w:pPr>
            <w:r>
              <w:rPr>
                <w:rFonts w:hint="eastAsia"/>
              </w:rPr>
              <w:t>HOG</w:t>
            </w:r>
          </w:p>
        </w:tc>
      </w:tr>
      <w:tr w:rsidR="002C3AD1" w14:paraId="64061482" w14:textId="77777777" w:rsidTr="00516B73">
        <w:tc>
          <w:tcPr>
            <w:tcW w:w="1548" w:type="dxa"/>
          </w:tcPr>
          <w:p w14:paraId="46E612BC" w14:textId="77777777" w:rsidR="002C3AD1" w:rsidRDefault="002C3AD1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03699370" w14:textId="77777777" w:rsidR="002C3AD1" w:rsidRDefault="002C3AD1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0449DAB3" w14:textId="77777777" w:rsidR="002C3AD1" w:rsidRDefault="002C3AD1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2057C28C" w14:textId="77777777" w:rsidR="002C3AD1" w:rsidRDefault="002C3AD1" w:rsidP="00516B73">
            <w:r>
              <w:rPr>
                <w:rFonts w:hint="eastAsia"/>
              </w:rPr>
              <w:t>KNN识别结果</w:t>
            </w:r>
          </w:p>
        </w:tc>
        <w:tc>
          <w:tcPr>
            <w:tcW w:w="1525" w:type="dxa"/>
          </w:tcPr>
          <w:p w14:paraId="61CF2D34" w14:textId="77777777" w:rsidR="002C3AD1" w:rsidRDefault="002C3AD1" w:rsidP="00516B73">
            <w:r>
              <w:rPr>
                <w:rFonts w:hint="eastAsia"/>
              </w:rPr>
              <w:t>SVM识别结果</w:t>
            </w:r>
          </w:p>
        </w:tc>
      </w:tr>
      <w:tr w:rsidR="00A6280D" w14:paraId="4D5BEE76" w14:textId="77777777" w:rsidTr="00516B73">
        <w:tc>
          <w:tcPr>
            <w:tcW w:w="1548" w:type="dxa"/>
          </w:tcPr>
          <w:p w14:paraId="584D994A" w14:textId="77777777" w:rsidR="00A6280D" w:rsidRDefault="00A6280D" w:rsidP="00A6280D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33FE9276" w14:textId="77777777" w:rsidR="00A6280D" w:rsidRDefault="00A6280D" w:rsidP="00A6280D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484585E5" w14:textId="77777777" w:rsidR="00A6280D" w:rsidRDefault="00A6280D" w:rsidP="00A6280D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2E2E718B" w14:textId="48273D6B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46C6A2AF" w14:textId="5DD3D044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75EAB9B4" w14:textId="77777777" w:rsidTr="00516B73">
        <w:tc>
          <w:tcPr>
            <w:tcW w:w="1548" w:type="dxa"/>
          </w:tcPr>
          <w:p w14:paraId="5AD80B5E" w14:textId="77777777" w:rsidR="00A6280D" w:rsidRDefault="00A6280D" w:rsidP="00A6280D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2D390192" w14:textId="77777777" w:rsidR="00A6280D" w:rsidRDefault="00A6280D" w:rsidP="00A6280D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7EFE1181" w14:textId="77777777" w:rsidR="00A6280D" w:rsidRDefault="00A6280D" w:rsidP="00A6280D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73F28F66" w14:textId="1AB7EE36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3B7440E7" w14:textId="62FEF7ED" w:rsidR="00A6280D" w:rsidRDefault="00A6280D" w:rsidP="00A6280D">
            <w:r>
              <w:rPr>
                <w:rFonts w:hint="eastAsia"/>
              </w:rPr>
              <w:t>3</w:t>
            </w:r>
          </w:p>
        </w:tc>
      </w:tr>
      <w:tr w:rsidR="00A6280D" w14:paraId="74F21E34" w14:textId="77777777" w:rsidTr="00516B73">
        <w:tc>
          <w:tcPr>
            <w:tcW w:w="1548" w:type="dxa"/>
          </w:tcPr>
          <w:p w14:paraId="48E31BC9" w14:textId="77777777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4BADCF5A" w14:textId="77777777" w:rsidR="00A6280D" w:rsidRDefault="00A6280D" w:rsidP="00A6280D">
            <w:r>
              <w:rPr>
                <w:rFonts w:hint="eastAsia"/>
              </w:rPr>
              <w:t>H</w:t>
            </w:r>
          </w:p>
        </w:tc>
        <w:tc>
          <w:tcPr>
            <w:tcW w:w="1741" w:type="dxa"/>
          </w:tcPr>
          <w:p w14:paraId="65F887A9" w14:textId="77777777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0A7941AE" w14:textId="6C5A3B7B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68D9572C" w14:textId="5501C309" w:rsidR="00A6280D" w:rsidRDefault="00A6280D" w:rsidP="00A6280D">
            <w:r>
              <w:rPr>
                <w:rFonts w:hint="eastAsia"/>
              </w:rPr>
              <w:t>3</w:t>
            </w:r>
          </w:p>
        </w:tc>
      </w:tr>
      <w:tr w:rsidR="00A6280D" w14:paraId="041D5F35" w14:textId="77777777" w:rsidTr="00516B73">
        <w:tc>
          <w:tcPr>
            <w:tcW w:w="1548" w:type="dxa"/>
          </w:tcPr>
          <w:p w14:paraId="077DAE53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7B955C52" w14:textId="77777777" w:rsidR="00A6280D" w:rsidRDefault="00A6280D" w:rsidP="00A6280D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2C03C282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749AD80" w14:textId="15D3A6F0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5091CAC9" w14:textId="759A2E9B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56CF80E4" w14:textId="77777777" w:rsidTr="00516B73">
        <w:tc>
          <w:tcPr>
            <w:tcW w:w="1548" w:type="dxa"/>
          </w:tcPr>
          <w:p w14:paraId="75DA3417" w14:textId="77777777" w:rsidR="00A6280D" w:rsidRDefault="00A6280D" w:rsidP="00A6280D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4F0D4D44" w14:textId="77777777" w:rsidR="00A6280D" w:rsidRDefault="00A6280D" w:rsidP="00A6280D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4C5A0DBB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35CDAB95" w14:textId="52293783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2E3C3524" w14:textId="40B8D06B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3DC2D89C" w14:textId="77777777" w:rsidTr="00516B73">
        <w:tc>
          <w:tcPr>
            <w:tcW w:w="1548" w:type="dxa"/>
          </w:tcPr>
          <w:p w14:paraId="71908A5C" w14:textId="77777777" w:rsidR="00A6280D" w:rsidRDefault="00A6280D" w:rsidP="00A6280D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5118DBF7" w14:textId="77777777" w:rsidR="00A6280D" w:rsidRDefault="00A6280D" w:rsidP="00A6280D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41BB65FA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4D43FA17" w14:textId="30A6E43F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43DE2F21" w14:textId="46C5B54D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5BE95E9C" w14:textId="77777777" w:rsidTr="00516B73">
        <w:tc>
          <w:tcPr>
            <w:tcW w:w="1548" w:type="dxa"/>
          </w:tcPr>
          <w:p w14:paraId="76FCA76B" w14:textId="77777777" w:rsidR="00A6280D" w:rsidRDefault="00A6280D" w:rsidP="00A6280D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55AFB067" w14:textId="77777777" w:rsidR="00A6280D" w:rsidRDefault="00A6280D" w:rsidP="00A6280D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500F350F" w14:textId="77777777" w:rsidR="00A6280D" w:rsidRDefault="00A6280D" w:rsidP="00A6280D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727371E3" w14:textId="26C0D847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51E511D1" w14:textId="5FD5EACC" w:rsidR="00A6280D" w:rsidRDefault="00A6280D" w:rsidP="00A6280D">
            <w:r>
              <w:rPr>
                <w:rFonts w:hint="eastAsia"/>
              </w:rPr>
              <w:t>5</w:t>
            </w:r>
          </w:p>
        </w:tc>
      </w:tr>
      <w:tr w:rsidR="00A6280D" w14:paraId="686F535D" w14:textId="77777777" w:rsidTr="00516B73">
        <w:tc>
          <w:tcPr>
            <w:tcW w:w="1548" w:type="dxa"/>
          </w:tcPr>
          <w:p w14:paraId="22DF5ECA" w14:textId="77777777" w:rsidR="00A6280D" w:rsidRDefault="00A6280D" w:rsidP="00A6280D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6E44363C" w14:textId="77777777" w:rsidR="00A6280D" w:rsidRDefault="00A6280D" w:rsidP="00A6280D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49E1873E" w14:textId="77777777" w:rsidR="00A6280D" w:rsidRDefault="00A6280D" w:rsidP="00A6280D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6C0E41A5" w14:textId="2E143A83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79F934E6" w14:textId="289DC0A1" w:rsidR="00A6280D" w:rsidRDefault="00A6280D" w:rsidP="00A6280D">
            <w:r>
              <w:rPr>
                <w:rFonts w:hint="eastAsia"/>
              </w:rPr>
              <w:t>5</w:t>
            </w:r>
          </w:p>
        </w:tc>
      </w:tr>
      <w:tr w:rsidR="00A6280D" w14:paraId="0C5CCFCD" w14:textId="77777777" w:rsidTr="00516B73">
        <w:tc>
          <w:tcPr>
            <w:tcW w:w="1548" w:type="dxa"/>
          </w:tcPr>
          <w:p w14:paraId="11DE01B6" w14:textId="77777777" w:rsidR="00A6280D" w:rsidRDefault="00A6280D" w:rsidP="00A6280D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0CF45E50" w14:textId="77777777" w:rsidR="00A6280D" w:rsidRDefault="00A6280D" w:rsidP="00A6280D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15D2E993" w14:textId="77777777" w:rsidR="00A6280D" w:rsidRDefault="00A6280D" w:rsidP="00A6280D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57575CF4" w14:textId="0CD5F5FF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4D95F174" w14:textId="60A623A5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72F5E6CF" w14:textId="77777777" w:rsidTr="00516B73">
        <w:tc>
          <w:tcPr>
            <w:tcW w:w="1548" w:type="dxa"/>
          </w:tcPr>
          <w:p w14:paraId="5F9CAB16" w14:textId="77777777" w:rsidR="00A6280D" w:rsidRDefault="00A6280D" w:rsidP="00A6280D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185C4D00" w14:textId="77777777" w:rsidR="00A6280D" w:rsidRDefault="00A6280D" w:rsidP="00A6280D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2802C2F5" w14:textId="77777777" w:rsidR="00A6280D" w:rsidRDefault="00A6280D" w:rsidP="00A6280D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0CFDEF33" w14:textId="350AF3E3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04CE21DE" w14:textId="764427D4" w:rsidR="00A6280D" w:rsidRDefault="00A6280D" w:rsidP="00A6280D">
            <w:r>
              <w:rPr>
                <w:rFonts w:hint="eastAsia"/>
              </w:rPr>
              <w:t>4</w:t>
            </w:r>
          </w:p>
        </w:tc>
      </w:tr>
    </w:tbl>
    <w:p w14:paraId="18249A3B" w14:textId="4F3D81EE" w:rsidR="002C3AD1" w:rsidRDefault="002C3AD1" w:rsidP="004D0546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  <w:gridCol w:w="1525"/>
      </w:tblGrid>
      <w:tr w:rsidR="002C3AD1" w14:paraId="6553F6AC" w14:textId="77777777" w:rsidTr="00516B73">
        <w:tc>
          <w:tcPr>
            <w:tcW w:w="8296" w:type="dxa"/>
            <w:gridSpan w:val="5"/>
          </w:tcPr>
          <w:p w14:paraId="371CC23A" w14:textId="2CDC1374" w:rsidR="002C3AD1" w:rsidRDefault="002C3AD1" w:rsidP="00516B73">
            <w:pPr>
              <w:jc w:val="center"/>
            </w:pPr>
            <w:r>
              <w:rPr>
                <w:rFonts w:hint="eastAsia"/>
              </w:rPr>
              <w:t>GLCM</w:t>
            </w:r>
          </w:p>
        </w:tc>
      </w:tr>
      <w:tr w:rsidR="002C3AD1" w14:paraId="34AE1586" w14:textId="77777777" w:rsidTr="00516B73">
        <w:tc>
          <w:tcPr>
            <w:tcW w:w="1548" w:type="dxa"/>
          </w:tcPr>
          <w:p w14:paraId="612B08E3" w14:textId="77777777" w:rsidR="002C3AD1" w:rsidRDefault="002C3AD1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4B00D597" w14:textId="77777777" w:rsidR="002C3AD1" w:rsidRDefault="002C3AD1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7A0ED59F" w14:textId="77777777" w:rsidR="002C3AD1" w:rsidRDefault="002C3AD1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262637D0" w14:textId="77777777" w:rsidR="002C3AD1" w:rsidRDefault="002C3AD1" w:rsidP="00516B73">
            <w:r>
              <w:rPr>
                <w:rFonts w:hint="eastAsia"/>
              </w:rPr>
              <w:t>KNN识别结果</w:t>
            </w:r>
          </w:p>
        </w:tc>
        <w:tc>
          <w:tcPr>
            <w:tcW w:w="1525" w:type="dxa"/>
          </w:tcPr>
          <w:p w14:paraId="2337F491" w14:textId="77777777" w:rsidR="002C3AD1" w:rsidRDefault="002C3AD1" w:rsidP="00516B73">
            <w:r>
              <w:rPr>
                <w:rFonts w:hint="eastAsia"/>
              </w:rPr>
              <w:t>SVM识别结果</w:t>
            </w:r>
          </w:p>
        </w:tc>
      </w:tr>
      <w:tr w:rsidR="00A6280D" w14:paraId="647B4501" w14:textId="77777777" w:rsidTr="00516B73">
        <w:tc>
          <w:tcPr>
            <w:tcW w:w="1548" w:type="dxa"/>
          </w:tcPr>
          <w:p w14:paraId="157C8E06" w14:textId="77777777" w:rsidR="00A6280D" w:rsidRDefault="00A6280D" w:rsidP="00A6280D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66613593" w14:textId="77777777" w:rsidR="00A6280D" w:rsidRDefault="00A6280D" w:rsidP="00A6280D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3A51277D" w14:textId="77777777" w:rsidR="00A6280D" w:rsidRDefault="00A6280D" w:rsidP="00A6280D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5664AD24" w14:textId="6E3E18C8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6F5329E6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282159E8" w14:textId="77777777" w:rsidTr="00516B73">
        <w:tc>
          <w:tcPr>
            <w:tcW w:w="1548" w:type="dxa"/>
          </w:tcPr>
          <w:p w14:paraId="6813194B" w14:textId="77777777" w:rsidR="00A6280D" w:rsidRDefault="00A6280D" w:rsidP="00A6280D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3FBE3B98" w14:textId="77777777" w:rsidR="00A6280D" w:rsidRDefault="00A6280D" w:rsidP="00A6280D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00011EE6" w14:textId="77777777" w:rsidR="00A6280D" w:rsidRDefault="00A6280D" w:rsidP="00A6280D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460B0784" w14:textId="24589031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302C2201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111016DC" w14:textId="77777777" w:rsidTr="00516B73">
        <w:tc>
          <w:tcPr>
            <w:tcW w:w="1548" w:type="dxa"/>
          </w:tcPr>
          <w:p w14:paraId="2282CF15" w14:textId="77777777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0F4F1C25" w14:textId="77777777" w:rsidR="00A6280D" w:rsidRDefault="00A6280D" w:rsidP="00A6280D">
            <w:r>
              <w:rPr>
                <w:rFonts w:hint="eastAsia"/>
              </w:rPr>
              <w:t>H</w:t>
            </w:r>
          </w:p>
        </w:tc>
        <w:tc>
          <w:tcPr>
            <w:tcW w:w="1741" w:type="dxa"/>
          </w:tcPr>
          <w:p w14:paraId="68F75DCD" w14:textId="77777777" w:rsidR="00A6280D" w:rsidRDefault="00A6280D" w:rsidP="00A6280D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74D681AC" w14:textId="4A2A7E50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64399B85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64AACA88" w14:textId="77777777" w:rsidTr="00516B73">
        <w:tc>
          <w:tcPr>
            <w:tcW w:w="1548" w:type="dxa"/>
          </w:tcPr>
          <w:p w14:paraId="3149ABB9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724D9BB7" w14:textId="77777777" w:rsidR="00A6280D" w:rsidRDefault="00A6280D" w:rsidP="00A6280D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265BAE92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644F0E1" w14:textId="4116C7AD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3DD9B969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27DD19EE" w14:textId="77777777" w:rsidTr="00516B73">
        <w:tc>
          <w:tcPr>
            <w:tcW w:w="1548" w:type="dxa"/>
          </w:tcPr>
          <w:p w14:paraId="0728B800" w14:textId="77777777" w:rsidR="00A6280D" w:rsidRDefault="00A6280D" w:rsidP="00A6280D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40277D64" w14:textId="77777777" w:rsidR="00A6280D" w:rsidRDefault="00A6280D" w:rsidP="00A6280D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4602314E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5D2A5E37" w14:textId="1B3E035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3D6D5EDD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72FDD097" w14:textId="77777777" w:rsidTr="00516B73">
        <w:tc>
          <w:tcPr>
            <w:tcW w:w="1548" w:type="dxa"/>
          </w:tcPr>
          <w:p w14:paraId="68388A89" w14:textId="77777777" w:rsidR="00A6280D" w:rsidRDefault="00A6280D" w:rsidP="00A6280D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5C27AA1F" w14:textId="77777777" w:rsidR="00A6280D" w:rsidRDefault="00A6280D" w:rsidP="00A6280D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78B646DE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03C9AA2A" w14:textId="31391A74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6A91B5F1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5A2E9345" w14:textId="77777777" w:rsidTr="00516B73">
        <w:tc>
          <w:tcPr>
            <w:tcW w:w="1548" w:type="dxa"/>
          </w:tcPr>
          <w:p w14:paraId="0E381C3B" w14:textId="77777777" w:rsidR="00A6280D" w:rsidRDefault="00A6280D" w:rsidP="00A6280D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199FC227" w14:textId="77777777" w:rsidR="00A6280D" w:rsidRDefault="00A6280D" w:rsidP="00A6280D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20E806EB" w14:textId="77777777" w:rsidR="00A6280D" w:rsidRDefault="00A6280D" w:rsidP="00A6280D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005E3A6B" w14:textId="24425B84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39F3D491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67E4D05C" w14:textId="77777777" w:rsidTr="00516B73">
        <w:tc>
          <w:tcPr>
            <w:tcW w:w="1548" w:type="dxa"/>
          </w:tcPr>
          <w:p w14:paraId="47D4A910" w14:textId="77777777" w:rsidR="00A6280D" w:rsidRDefault="00A6280D" w:rsidP="00A6280D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4466B356" w14:textId="77777777" w:rsidR="00A6280D" w:rsidRDefault="00A6280D" w:rsidP="00A6280D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32FAD2FE" w14:textId="77777777" w:rsidR="00A6280D" w:rsidRDefault="00A6280D" w:rsidP="00A6280D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5B7D3190" w14:textId="244BDA6D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6CE3529A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48E5C071" w14:textId="77777777" w:rsidTr="00516B73">
        <w:tc>
          <w:tcPr>
            <w:tcW w:w="1548" w:type="dxa"/>
          </w:tcPr>
          <w:p w14:paraId="501A4159" w14:textId="77777777" w:rsidR="00A6280D" w:rsidRDefault="00A6280D" w:rsidP="00A6280D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1A49CAB3" w14:textId="77777777" w:rsidR="00A6280D" w:rsidRDefault="00A6280D" w:rsidP="00A6280D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1BF206ED" w14:textId="77777777" w:rsidR="00A6280D" w:rsidRDefault="00A6280D" w:rsidP="00A6280D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2F007A08" w14:textId="6B944100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405646C5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  <w:tr w:rsidR="00A6280D" w14:paraId="59712692" w14:textId="77777777" w:rsidTr="00516B73">
        <w:tc>
          <w:tcPr>
            <w:tcW w:w="1548" w:type="dxa"/>
          </w:tcPr>
          <w:p w14:paraId="311496D4" w14:textId="77777777" w:rsidR="00A6280D" w:rsidRDefault="00A6280D" w:rsidP="00A6280D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7DEB0C71" w14:textId="77777777" w:rsidR="00A6280D" w:rsidRDefault="00A6280D" w:rsidP="00A6280D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3D494B8E" w14:textId="77777777" w:rsidR="00A6280D" w:rsidRDefault="00A6280D" w:rsidP="00A6280D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3FE44DD8" w14:textId="44C4C192" w:rsidR="00A6280D" w:rsidRDefault="00A6280D" w:rsidP="00A6280D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348B2758" w14:textId="77777777" w:rsidR="00A6280D" w:rsidRDefault="00A6280D" w:rsidP="00A6280D">
            <w:r>
              <w:rPr>
                <w:rFonts w:hint="eastAsia"/>
              </w:rPr>
              <w:t>4</w:t>
            </w:r>
          </w:p>
        </w:tc>
      </w:tr>
    </w:tbl>
    <w:p w14:paraId="05AE5FA8" w14:textId="7E5B1A3C" w:rsidR="002C3AD1" w:rsidRDefault="002C3AD1" w:rsidP="004D0546"/>
    <w:p w14:paraId="080A5C12" w14:textId="107AE427" w:rsidR="00833D16" w:rsidRDefault="00833D16" w:rsidP="004D0546"/>
    <w:p w14:paraId="558F55D4" w14:textId="76DC7F8D" w:rsidR="00833D16" w:rsidRDefault="00833D16" w:rsidP="004D0546"/>
    <w:p w14:paraId="041646C0" w14:textId="77777777" w:rsidR="00833D16" w:rsidRDefault="00833D16" w:rsidP="004D0546">
      <w:pPr>
        <w:rPr>
          <w:rFonts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  <w:gridCol w:w="1525"/>
      </w:tblGrid>
      <w:tr w:rsidR="002C3AD1" w14:paraId="51998AAA" w14:textId="77777777" w:rsidTr="00516B73">
        <w:tc>
          <w:tcPr>
            <w:tcW w:w="8296" w:type="dxa"/>
            <w:gridSpan w:val="5"/>
          </w:tcPr>
          <w:p w14:paraId="11E321EF" w14:textId="6A27EE5A" w:rsidR="002C3AD1" w:rsidRDefault="002C3AD1" w:rsidP="00516B73">
            <w:pPr>
              <w:jc w:val="center"/>
            </w:pPr>
            <w:r>
              <w:rPr>
                <w:rFonts w:hint="eastAsia"/>
              </w:rPr>
              <w:lastRenderedPageBreak/>
              <w:t>H</w:t>
            </w:r>
            <w:r>
              <w:t>u</w:t>
            </w:r>
          </w:p>
        </w:tc>
      </w:tr>
      <w:tr w:rsidR="002C3AD1" w14:paraId="7F020C12" w14:textId="77777777" w:rsidTr="00516B73">
        <w:tc>
          <w:tcPr>
            <w:tcW w:w="1548" w:type="dxa"/>
          </w:tcPr>
          <w:p w14:paraId="0A69887B" w14:textId="77777777" w:rsidR="002C3AD1" w:rsidRDefault="002C3AD1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0DA59FAB" w14:textId="77777777" w:rsidR="002C3AD1" w:rsidRDefault="002C3AD1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25EB1374" w14:textId="77777777" w:rsidR="002C3AD1" w:rsidRDefault="002C3AD1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465602AF" w14:textId="77777777" w:rsidR="002C3AD1" w:rsidRDefault="002C3AD1" w:rsidP="00516B73">
            <w:r>
              <w:rPr>
                <w:rFonts w:hint="eastAsia"/>
              </w:rPr>
              <w:t>KNN识别结果</w:t>
            </w:r>
          </w:p>
        </w:tc>
        <w:tc>
          <w:tcPr>
            <w:tcW w:w="1525" w:type="dxa"/>
          </w:tcPr>
          <w:p w14:paraId="6CB1E098" w14:textId="77777777" w:rsidR="002C3AD1" w:rsidRDefault="002C3AD1" w:rsidP="00516B73">
            <w:r>
              <w:rPr>
                <w:rFonts w:hint="eastAsia"/>
              </w:rPr>
              <w:t>SVM识别结果</w:t>
            </w:r>
          </w:p>
        </w:tc>
      </w:tr>
      <w:tr w:rsidR="002C3AD1" w14:paraId="5590DA87" w14:textId="77777777" w:rsidTr="00516B73">
        <w:tc>
          <w:tcPr>
            <w:tcW w:w="1548" w:type="dxa"/>
          </w:tcPr>
          <w:p w14:paraId="0C95FB43" w14:textId="77777777" w:rsidR="002C3AD1" w:rsidRDefault="002C3AD1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70D50264" w14:textId="77777777" w:rsidR="002C3AD1" w:rsidRDefault="002C3AD1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36C9BA5A" w14:textId="77777777" w:rsidR="002C3AD1" w:rsidRDefault="002C3AD1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73FEEAA1" w14:textId="6085ABB5" w:rsidR="002C3AD1" w:rsidRDefault="00A6280D" w:rsidP="00516B73">
            <w:r>
              <w:rPr>
                <w:rFonts w:hint="eastAsia"/>
              </w:rPr>
              <w:t>5</w:t>
            </w:r>
          </w:p>
        </w:tc>
        <w:tc>
          <w:tcPr>
            <w:tcW w:w="1525" w:type="dxa"/>
          </w:tcPr>
          <w:p w14:paraId="157C1DD3" w14:textId="012FD406" w:rsidR="002C3AD1" w:rsidRDefault="00A6280D" w:rsidP="00516B73">
            <w:r>
              <w:rPr>
                <w:rFonts w:hint="eastAsia"/>
              </w:rPr>
              <w:t>5</w:t>
            </w:r>
          </w:p>
        </w:tc>
      </w:tr>
      <w:tr w:rsidR="002C3AD1" w14:paraId="04823D3D" w14:textId="77777777" w:rsidTr="00516B73">
        <w:tc>
          <w:tcPr>
            <w:tcW w:w="1548" w:type="dxa"/>
          </w:tcPr>
          <w:p w14:paraId="311C53B2" w14:textId="77777777" w:rsidR="002C3AD1" w:rsidRDefault="002C3AD1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26C3A7A9" w14:textId="77777777" w:rsidR="002C3AD1" w:rsidRDefault="002C3AD1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3B03C9A0" w14:textId="77777777" w:rsidR="002C3AD1" w:rsidRDefault="002C3AD1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1B5AC0B1" w14:textId="778611B8" w:rsidR="002C3AD1" w:rsidRDefault="00A6280D" w:rsidP="00516B73">
            <w:r>
              <w:rPr>
                <w:rFonts w:hint="eastAsia"/>
              </w:rPr>
              <w:t>5</w:t>
            </w:r>
          </w:p>
        </w:tc>
        <w:tc>
          <w:tcPr>
            <w:tcW w:w="1525" w:type="dxa"/>
          </w:tcPr>
          <w:p w14:paraId="039EF74F" w14:textId="5B20A742" w:rsidR="002C3AD1" w:rsidRDefault="00A6280D" w:rsidP="00516B73">
            <w:r>
              <w:rPr>
                <w:rFonts w:hint="eastAsia"/>
              </w:rPr>
              <w:t>5</w:t>
            </w:r>
          </w:p>
        </w:tc>
      </w:tr>
      <w:tr w:rsidR="002C3AD1" w14:paraId="4A8CA937" w14:textId="77777777" w:rsidTr="00516B73">
        <w:tc>
          <w:tcPr>
            <w:tcW w:w="1548" w:type="dxa"/>
          </w:tcPr>
          <w:p w14:paraId="1373EEBB" w14:textId="77777777" w:rsidR="002C3AD1" w:rsidRDefault="002C3AD1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619A3DCB" w14:textId="77777777" w:rsidR="002C3AD1" w:rsidRDefault="002C3AD1" w:rsidP="00516B73">
            <w:r>
              <w:rPr>
                <w:rFonts w:hint="eastAsia"/>
              </w:rPr>
              <w:t>H</w:t>
            </w:r>
          </w:p>
        </w:tc>
        <w:tc>
          <w:tcPr>
            <w:tcW w:w="1741" w:type="dxa"/>
          </w:tcPr>
          <w:p w14:paraId="754187FC" w14:textId="77777777" w:rsidR="002C3AD1" w:rsidRDefault="002C3AD1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6E0AB652" w14:textId="3E4A6BAC" w:rsidR="002C3AD1" w:rsidRDefault="00A6280D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2C0157A9" w14:textId="37229F6E" w:rsidR="002C3AD1" w:rsidRDefault="00A6280D" w:rsidP="00516B73">
            <w:r>
              <w:rPr>
                <w:rFonts w:hint="eastAsia"/>
              </w:rPr>
              <w:t>3</w:t>
            </w:r>
          </w:p>
        </w:tc>
      </w:tr>
      <w:tr w:rsidR="002C3AD1" w14:paraId="21E09629" w14:textId="77777777" w:rsidTr="00516B73">
        <w:tc>
          <w:tcPr>
            <w:tcW w:w="1548" w:type="dxa"/>
          </w:tcPr>
          <w:p w14:paraId="11446D03" w14:textId="77777777" w:rsidR="002C3AD1" w:rsidRDefault="002C3AD1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0916D141" w14:textId="77777777" w:rsidR="002C3AD1" w:rsidRDefault="002C3AD1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4B6650D4" w14:textId="77777777" w:rsidR="002C3AD1" w:rsidRDefault="002C3AD1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F37A0EB" w14:textId="61B04BEF" w:rsidR="002C3AD1" w:rsidRDefault="00A6280D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0425314A" w14:textId="16495A98" w:rsidR="002C3AD1" w:rsidRDefault="00A6280D" w:rsidP="00516B73">
            <w:r>
              <w:rPr>
                <w:rFonts w:hint="eastAsia"/>
              </w:rPr>
              <w:t>3</w:t>
            </w:r>
          </w:p>
        </w:tc>
      </w:tr>
      <w:tr w:rsidR="002C3AD1" w14:paraId="373C8DE9" w14:textId="77777777" w:rsidTr="00516B73">
        <w:tc>
          <w:tcPr>
            <w:tcW w:w="1548" w:type="dxa"/>
          </w:tcPr>
          <w:p w14:paraId="3FED782A" w14:textId="77777777" w:rsidR="002C3AD1" w:rsidRDefault="002C3AD1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1427B1DC" w14:textId="77777777" w:rsidR="002C3AD1" w:rsidRDefault="002C3AD1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51DF0D27" w14:textId="77777777" w:rsidR="002C3AD1" w:rsidRDefault="002C3AD1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75086EE6" w14:textId="0A015513" w:rsidR="002C3AD1" w:rsidRDefault="00A6280D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5F9376AC" w14:textId="0BD3D070" w:rsidR="002C3AD1" w:rsidRDefault="00A6280D" w:rsidP="00516B73">
            <w:r>
              <w:rPr>
                <w:rFonts w:hint="eastAsia"/>
              </w:rPr>
              <w:t>3</w:t>
            </w:r>
          </w:p>
        </w:tc>
      </w:tr>
      <w:tr w:rsidR="002C3AD1" w14:paraId="7D59EE7A" w14:textId="77777777" w:rsidTr="00516B73">
        <w:tc>
          <w:tcPr>
            <w:tcW w:w="1548" w:type="dxa"/>
          </w:tcPr>
          <w:p w14:paraId="291CECED" w14:textId="77777777" w:rsidR="002C3AD1" w:rsidRDefault="002C3AD1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55BA0C4C" w14:textId="77777777" w:rsidR="002C3AD1" w:rsidRDefault="002C3AD1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5D76B565" w14:textId="77777777" w:rsidR="002C3AD1" w:rsidRDefault="002C3AD1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E19D236" w14:textId="702FE91A" w:rsidR="002C3AD1" w:rsidRDefault="00A6280D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2FA23863" w14:textId="301DACC6" w:rsidR="002C3AD1" w:rsidRDefault="00A6280D" w:rsidP="00516B73">
            <w:r>
              <w:rPr>
                <w:rFonts w:hint="eastAsia"/>
              </w:rPr>
              <w:t>3</w:t>
            </w:r>
          </w:p>
        </w:tc>
      </w:tr>
      <w:tr w:rsidR="002C3AD1" w14:paraId="36283140" w14:textId="77777777" w:rsidTr="00516B73">
        <w:tc>
          <w:tcPr>
            <w:tcW w:w="1548" w:type="dxa"/>
          </w:tcPr>
          <w:p w14:paraId="7E1EA737" w14:textId="77777777" w:rsidR="002C3AD1" w:rsidRDefault="002C3AD1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7901F492" w14:textId="77777777" w:rsidR="002C3AD1" w:rsidRDefault="002C3AD1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5B106E2A" w14:textId="77777777" w:rsidR="002C3AD1" w:rsidRDefault="002C3AD1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205F151B" w14:textId="01010E85" w:rsidR="002C3AD1" w:rsidRDefault="00A6280D" w:rsidP="00516B73">
            <w:r>
              <w:rPr>
                <w:rFonts w:hint="eastAsia"/>
              </w:rPr>
              <w:t>5</w:t>
            </w:r>
          </w:p>
        </w:tc>
        <w:tc>
          <w:tcPr>
            <w:tcW w:w="1525" w:type="dxa"/>
          </w:tcPr>
          <w:p w14:paraId="7AB96A19" w14:textId="47851EDB" w:rsidR="002C3AD1" w:rsidRDefault="00A6280D" w:rsidP="00516B73">
            <w:r>
              <w:rPr>
                <w:rFonts w:hint="eastAsia"/>
              </w:rPr>
              <w:t>5</w:t>
            </w:r>
          </w:p>
        </w:tc>
      </w:tr>
      <w:tr w:rsidR="002C3AD1" w14:paraId="26C75A3B" w14:textId="77777777" w:rsidTr="00516B73">
        <w:tc>
          <w:tcPr>
            <w:tcW w:w="1548" w:type="dxa"/>
          </w:tcPr>
          <w:p w14:paraId="3EF63AF1" w14:textId="77777777" w:rsidR="002C3AD1" w:rsidRDefault="002C3AD1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07400F76" w14:textId="77777777" w:rsidR="002C3AD1" w:rsidRDefault="002C3AD1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3F9DE886" w14:textId="77777777" w:rsidR="002C3AD1" w:rsidRDefault="002C3AD1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27EE4189" w14:textId="0504CAD4" w:rsidR="002C3AD1" w:rsidRDefault="00A6280D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7A54EAF9" w14:textId="522816DE" w:rsidR="002C3AD1" w:rsidRDefault="002B50A7" w:rsidP="00516B73">
            <w:r>
              <w:rPr>
                <w:rFonts w:hint="eastAsia"/>
              </w:rPr>
              <w:t>3</w:t>
            </w:r>
          </w:p>
        </w:tc>
      </w:tr>
      <w:tr w:rsidR="002C3AD1" w14:paraId="03B6A43F" w14:textId="77777777" w:rsidTr="00516B73">
        <w:tc>
          <w:tcPr>
            <w:tcW w:w="1548" w:type="dxa"/>
          </w:tcPr>
          <w:p w14:paraId="48DD4201" w14:textId="77777777" w:rsidR="002C3AD1" w:rsidRDefault="002C3AD1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6B39FF85" w14:textId="77777777" w:rsidR="002C3AD1" w:rsidRDefault="002C3AD1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2B0C8562" w14:textId="77777777" w:rsidR="002C3AD1" w:rsidRDefault="002C3AD1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1A65C204" w14:textId="4DF69C5F" w:rsidR="002C3AD1" w:rsidRDefault="00A6280D" w:rsidP="00516B73">
            <w:r>
              <w:rPr>
                <w:rFonts w:hint="eastAsia"/>
              </w:rPr>
              <w:t>5</w:t>
            </w:r>
          </w:p>
        </w:tc>
        <w:tc>
          <w:tcPr>
            <w:tcW w:w="1525" w:type="dxa"/>
          </w:tcPr>
          <w:p w14:paraId="4CD0DCE2" w14:textId="57F76E7A" w:rsidR="002C3AD1" w:rsidRDefault="002B50A7" w:rsidP="00516B73">
            <w:r>
              <w:rPr>
                <w:rFonts w:hint="eastAsia"/>
              </w:rPr>
              <w:t>5</w:t>
            </w:r>
          </w:p>
        </w:tc>
      </w:tr>
      <w:tr w:rsidR="002C3AD1" w14:paraId="1264DB67" w14:textId="77777777" w:rsidTr="00516B73">
        <w:tc>
          <w:tcPr>
            <w:tcW w:w="1548" w:type="dxa"/>
          </w:tcPr>
          <w:p w14:paraId="10C7A5B5" w14:textId="77777777" w:rsidR="002C3AD1" w:rsidRDefault="002C3AD1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562CD9A8" w14:textId="77777777" w:rsidR="002C3AD1" w:rsidRDefault="002C3AD1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11A6F81F" w14:textId="77777777" w:rsidR="002C3AD1" w:rsidRDefault="002C3AD1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4D897AED" w14:textId="25E08E62" w:rsidR="002C3AD1" w:rsidRDefault="00A6280D" w:rsidP="00516B73">
            <w:r>
              <w:rPr>
                <w:rFonts w:hint="eastAsia"/>
              </w:rPr>
              <w:t>5</w:t>
            </w:r>
          </w:p>
        </w:tc>
        <w:tc>
          <w:tcPr>
            <w:tcW w:w="1525" w:type="dxa"/>
          </w:tcPr>
          <w:p w14:paraId="2E3DC2BF" w14:textId="64F222AB" w:rsidR="002C3AD1" w:rsidRDefault="002B50A7" w:rsidP="00516B73">
            <w:r>
              <w:rPr>
                <w:rFonts w:hint="eastAsia"/>
              </w:rPr>
              <w:t>3</w:t>
            </w:r>
          </w:p>
        </w:tc>
      </w:tr>
    </w:tbl>
    <w:p w14:paraId="29D3A449" w14:textId="77777777" w:rsidR="002C3AD1" w:rsidRDefault="002C3AD1" w:rsidP="004D0546">
      <w:pPr>
        <w:rPr>
          <w:rFonts w:hint="eastAsia"/>
        </w:rPr>
      </w:pPr>
    </w:p>
    <w:p w14:paraId="62FD86CC" w14:textId="0B33CED5" w:rsidR="004D0546" w:rsidRDefault="004D0546" w:rsidP="004D0546">
      <w:r>
        <w:t>R</w:t>
      </w:r>
      <w:r>
        <w:rPr>
          <w:rFonts w:hint="eastAsia"/>
        </w:rPr>
        <w:t>esizing至1</w:t>
      </w:r>
      <w:r>
        <w:t>28*128</w:t>
      </w:r>
      <w:r>
        <w:rPr>
          <w:rFonts w:hint="eastAsia"/>
        </w:rPr>
        <w:t>：</w:t>
      </w:r>
    </w:p>
    <w:p w14:paraId="4E590878" w14:textId="394193A3" w:rsidR="004D0546" w:rsidRDefault="004D0546" w:rsidP="004D0546">
      <w:r w:rsidRPr="004D0546">
        <w:rPr>
          <w:noProof/>
        </w:rPr>
        <w:drawing>
          <wp:inline distT="0" distB="0" distL="0" distR="0" wp14:anchorId="23C9B4E0" wp14:editId="0C2CB4FE">
            <wp:extent cx="4105848" cy="1724266"/>
            <wp:effectExtent l="0" t="0" r="0" b="9525"/>
            <wp:docPr id="15" name="图片 15" descr="截图里有图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截图里有图片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356"/>
        <w:gridCol w:w="1735"/>
        <w:gridCol w:w="1735"/>
        <w:gridCol w:w="1735"/>
        <w:gridCol w:w="1735"/>
      </w:tblGrid>
      <w:tr w:rsidR="004D0546" w:rsidRPr="004D0546" w14:paraId="160B1F81" w14:textId="77777777" w:rsidTr="004D0546">
        <w:tc>
          <w:tcPr>
            <w:tcW w:w="1659" w:type="dxa"/>
          </w:tcPr>
          <w:p w14:paraId="0F4735FA" w14:textId="77777777" w:rsidR="004D0546" w:rsidRPr="004D0546" w:rsidRDefault="004D0546" w:rsidP="00D54E14">
            <w:r w:rsidRPr="004D0546">
              <w:t>'</w:t>
            </w:r>
            <w:proofErr w:type="spellStart"/>
            <w:r w:rsidRPr="004D0546">
              <w:t>accuracyTable</w:t>
            </w:r>
            <w:proofErr w:type="spellEnd"/>
            <w:r w:rsidRPr="004D0546">
              <w:t>'</w:t>
            </w:r>
          </w:p>
        </w:tc>
        <w:tc>
          <w:tcPr>
            <w:tcW w:w="1659" w:type="dxa"/>
          </w:tcPr>
          <w:p w14:paraId="39EE8299" w14:textId="77777777" w:rsidR="004D0546" w:rsidRPr="004D0546" w:rsidRDefault="004D0546" w:rsidP="00D54E14">
            <w:r w:rsidRPr="004D0546">
              <w:t>'LBP'</w:t>
            </w:r>
          </w:p>
        </w:tc>
        <w:tc>
          <w:tcPr>
            <w:tcW w:w="1659" w:type="dxa"/>
          </w:tcPr>
          <w:p w14:paraId="0E150C10" w14:textId="77777777" w:rsidR="004D0546" w:rsidRPr="004D0546" w:rsidRDefault="004D0546" w:rsidP="00D54E14">
            <w:r w:rsidRPr="004D0546">
              <w:t>'HOG'</w:t>
            </w:r>
          </w:p>
        </w:tc>
        <w:tc>
          <w:tcPr>
            <w:tcW w:w="1659" w:type="dxa"/>
          </w:tcPr>
          <w:p w14:paraId="587C8B8A" w14:textId="77777777" w:rsidR="004D0546" w:rsidRPr="004D0546" w:rsidRDefault="004D0546" w:rsidP="00D54E14">
            <w:r w:rsidRPr="004D0546">
              <w:t>'GLCM'</w:t>
            </w:r>
          </w:p>
        </w:tc>
        <w:tc>
          <w:tcPr>
            <w:tcW w:w="1660" w:type="dxa"/>
          </w:tcPr>
          <w:p w14:paraId="3D022325" w14:textId="77777777" w:rsidR="004D0546" w:rsidRPr="004D0546" w:rsidRDefault="004D0546" w:rsidP="00D54E14">
            <w:r w:rsidRPr="004D0546">
              <w:t>'Hu'</w:t>
            </w:r>
          </w:p>
        </w:tc>
      </w:tr>
      <w:tr w:rsidR="004D0546" w:rsidRPr="004D0546" w14:paraId="17C791EC" w14:textId="77777777" w:rsidTr="004D0546">
        <w:tc>
          <w:tcPr>
            <w:tcW w:w="1659" w:type="dxa"/>
          </w:tcPr>
          <w:p w14:paraId="43C46244" w14:textId="77777777" w:rsidR="004D0546" w:rsidRPr="004D0546" w:rsidRDefault="004D0546" w:rsidP="00D54E14">
            <w:r w:rsidRPr="004D0546">
              <w:t>'KNN'</w:t>
            </w:r>
          </w:p>
        </w:tc>
        <w:tc>
          <w:tcPr>
            <w:tcW w:w="1659" w:type="dxa"/>
          </w:tcPr>
          <w:p w14:paraId="5FFAB2B4" w14:textId="77777777" w:rsidR="004D0546" w:rsidRPr="004D0546" w:rsidRDefault="004D0546" w:rsidP="00D54E14">
            <w:r w:rsidRPr="004D0546">
              <w:t>0.800000000000000</w:t>
            </w:r>
          </w:p>
        </w:tc>
        <w:tc>
          <w:tcPr>
            <w:tcW w:w="1659" w:type="dxa"/>
          </w:tcPr>
          <w:p w14:paraId="2FA681BA" w14:textId="77777777" w:rsidR="004D0546" w:rsidRPr="004D0546" w:rsidRDefault="004D0546" w:rsidP="00D54E14">
            <w:r w:rsidRPr="004D0546">
              <w:t>0.700000000000000</w:t>
            </w:r>
          </w:p>
        </w:tc>
        <w:tc>
          <w:tcPr>
            <w:tcW w:w="1659" w:type="dxa"/>
          </w:tcPr>
          <w:p w14:paraId="21CB8A59" w14:textId="77777777" w:rsidR="004D0546" w:rsidRPr="004D0546" w:rsidRDefault="004D0546" w:rsidP="00D54E14">
            <w:r w:rsidRPr="004D0546">
              <w:t>0.300000000000000</w:t>
            </w:r>
          </w:p>
        </w:tc>
        <w:tc>
          <w:tcPr>
            <w:tcW w:w="1660" w:type="dxa"/>
          </w:tcPr>
          <w:p w14:paraId="188740A4" w14:textId="77777777" w:rsidR="004D0546" w:rsidRPr="004D0546" w:rsidRDefault="004D0546" w:rsidP="00D54E14">
            <w:r w:rsidRPr="004D0546">
              <w:t>0.300000000000000</w:t>
            </w:r>
          </w:p>
        </w:tc>
      </w:tr>
      <w:tr w:rsidR="004D0546" w:rsidRPr="004D0546" w14:paraId="25116F03" w14:textId="77777777" w:rsidTr="004D0546">
        <w:tc>
          <w:tcPr>
            <w:tcW w:w="1659" w:type="dxa"/>
          </w:tcPr>
          <w:p w14:paraId="5E35C301" w14:textId="77777777" w:rsidR="004D0546" w:rsidRPr="004D0546" w:rsidRDefault="004D0546" w:rsidP="00D54E14">
            <w:r w:rsidRPr="004D0546">
              <w:t>'SVM'</w:t>
            </w:r>
          </w:p>
        </w:tc>
        <w:tc>
          <w:tcPr>
            <w:tcW w:w="1659" w:type="dxa"/>
          </w:tcPr>
          <w:p w14:paraId="4F86E703" w14:textId="77777777" w:rsidR="004D0546" w:rsidRPr="004D0546" w:rsidRDefault="004D0546" w:rsidP="00D54E14">
            <w:r w:rsidRPr="004D0546">
              <w:t>0.400000000000000</w:t>
            </w:r>
          </w:p>
        </w:tc>
        <w:tc>
          <w:tcPr>
            <w:tcW w:w="1659" w:type="dxa"/>
          </w:tcPr>
          <w:p w14:paraId="05593C47" w14:textId="77777777" w:rsidR="004D0546" w:rsidRPr="004D0546" w:rsidRDefault="004D0546" w:rsidP="00D54E14">
            <w:r w:rsidRPr="004D0546">
              <w:t>0.700000000000000</w:t>
            </w:r>
          </w:p>
        </w:tc>
        <w:tc>
          <w:tcPr>
            <w:tcW w:w="1659" w:type="dxa"/>
          </w:tcPr>
          <w:p w14:paraId="4B6A2FA2" w14:textId="77777777" w:rsidR="004D0546" w:rsidRPr="004D0546" w:rsidRDefault="004D0546" w:rsidP="00D54E14">
            <w:r w:rsidRPr="004D0546">
              <w:t>0.400000000000000</w:t>
            </w:r>
          </w:p>
        </w:tc>
        <w:tc>
          <w:tcPr>
            <w:tcW w:w="1660" w:type="dxa"/>
          </w:tcPr>
          <w:p w14:paraId="43B22A66" w14:textId="77777777" w:rsidR="004D0546" w:rsidRPr="004D0546" w:rsidRDefault="004D0546" w:rsidP="00D54E14">
            <w:r w:rsidRPr="004D0546">
              <w:t>0.100000000000000</w:t>
            </w:r>
          </w:p>
        </w:tc>
      </w:tr>
    </w:tbl>
    <w:p w14:paraId="44A93CAF" w14:textId="5BE94C3F" w:rsidR="004D0546" w:rsidRDefault="00833D16" w:rsidP="004D0546">
      <w:r>
        <w:rPr>
          <w:rFonts w:hint="eastAsia"/>
        </w:rPr>
        <w:t>识别结果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  <w:gridCol w:w="1525"/>
      </w:tblGrid>
      <w:tr w:rsidR="002B50A7" w14:paraId="1DFE8DFE" w14:textId="77777777" w:rsidTr="00516B73">
        <w:tc>
          <w:tcPr>
            <w:tcW w:w="8296" w:type="dxa"/>
            <w:gridSpan w:val="5"/>
          </w:tcPr>
          <w:p w14:paraId="50B07ED5" w14:textId="77777777" w:rsidR="002B50A7" w:rsidRDefault="002B50A7" w:rsidP="00516B73">
            <w:pPr>
              <w:jc w:val="center"/>
            </w:pPr>
            <w:r>
              <w:rPr>
                <w:rFonts w:hint="eastAsia"/>
              </w:rPr>
              <w:t>LBP</w:t>
            </w:r>
          </w:p>
        </w:tc>
      </w:tr>
      <w:tr w:rsidR="002B50A7" w14:paraId="28E3E66E" w14:textId="77777777" w:rsidTr="00516B73">
        <w:tc>
          <w:tcPr>
            <w:tcW w:w="1548" w:type="dxa"/>
          </w:tcPr>
          <w:p w14:paraId="499A103B" w14:textId="77777777" w:rsidR="002B50A7" w:rsidRDefault="002B50A7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366D81CC" w14:textId="77777777" w:rsidR="002B50A7" w:rsidRDefault="002B50A7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22194B33" w14:textId="77777777" w:rsidR="002B50A7" w:rsidRDefault="002B50A7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3F66A012" w14:textId="77777777" w:rsidR="002B50A7" w:rsidRDefault="002B50A7" w:rsidP="00516B73">
            <w:r>
              <w:rPr>
                <w:rFonts w:hint="eastAsia"/>
              </w:rPr>
              <w:t>KNN识别结果</w:t>
            </w:r>
          </w:p>
        </w:tc>
        <w:tc>
          <w:tcPr>
            <w:tcW w:w="1525" w:type="dxa"/>
          </w:tcPr>
          <w:p w14:paraId="5F17A363" w14:textId="77777777" w:rsidR="002B50A7" w:rsidRDefault="002B50A7" w:rsidP="00516B73">
            <w:r>
              <w:rPr>
                <w:rFonts w:hint="eastAsia"/>
              </w:rPr>
              <w:t>SVM识别结果</w:t>
            </w:r>
          </w:p>
        </w:tc>
      </w:tr>
      <w:tr w:rsidR="002B50A7" w14:paraId="7F3A4897" w14:textId="77777777" w:rsidTr="00516B73">
        <w:tc>
          <w:tcPr>
            <w:tcW w:w="1548" w:type="dxa"/>
          </w:tcPr>
          <w:p w14:paraId="4A0BDF27" w14:textId="77777777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447CC92A" w14:textId="77777777" w:rsidR="002B50A7" w:rsidRDefault="002B50A7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023E1C9D" w14:textId="77777777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23DC6A09" w14:textId="4CFEDCB0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525" w:type="dxa"/>
          </w:tcPr>
          <w:p w14:paraId="59DC9B2F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162F63AC" w14:textId="77777777" w:rsidTr="00516B73">
        <w:tc>
          <w:tcPr>
            <w:tcW w:w="1548" w:type="dxa"/>
          </w:tcPr>
          <w:p w14:paraId="79FFC5FC" w14:textId="77777777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645B3B92" w14:textId="77777777" w:rsidR="002B50A7" w:rsidRDefault="002B50A7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1B0946F4" w14:textId="77777777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4DF3BC3B" w14:textId="0AA39DC3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1A89091D" w14:textId="74F01A39" w:rsidR="002B50A7" w:rsidRDefault="002B50A7" w:rsidP="00516B73">
            <w:r>
              <w:rPr>
                <w:rFonts w:hint="eastAsia"/>
              </w:rPr>
              <w:t>3</w:t>
            </w:r>
          </w:p>
        </w:tc>
      </w:tr>
      <w:tr w:rsidR="002B50A7" w14:paraId="6848B1E3" w14:textId="77777777" w:rsidTr="00516B73">
        <w:tc>
          <w:tcPr>
            <w:tcW w:w="1548" w:type="dxa"/>
          </w:tcPr>
          <w:p w14:paraId="330F7190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72845E00" w14:textId="77777777" w:rsidR="002B50A7" w:rsidRDefault="002B50A7" w:rsidP="00516B73">
            <w:r>
              <w:rPr>
                <w:rFonts w:hint="eastAsia"/>
              </w:rPr>
              <w:t>H</w:t>
            </w:r>
          </w:p>
        </w:tc>
        <w:tc>
          <w:tcPr>
            <w:tcW w:w="1741" w:type="dxa"/>
          </w:tcPr>
          <w:p w14:paraId="5B172B25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22DF221B" w14:textId="7C6A22B2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652C1C5B" w14:textId="1F071EE1" w:rsidR="002B50A7" w:rsidRDefault="002B50A7" w:rsidP="00516B73">
            <w:r>
              <w:rPr>
                <w:rFonts w:hint="eastAsia"/>
              </w:rPr>
              <w:t>3</w:t>
            </w:r>
          </w:p>
        </w:tc>
      </w:tr>
      <w:tr w:rsidR="002B50A7" w14:paraId="1D5E793E" w14:textId="77777777" w:rsidTr="00516B73">
        <w:tc>
          <w:tcPr>
            <w:tcW w:w="1548" w:type="dxa"/>
          </w:tcPr>
          <w:p w14:paraId="47DD41B5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0E2E9A58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2CE3D06D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3ABFB0C0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66EC96B5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20F8B97D" w14:textId="77777777" w:rsidTr="00516B73">
        <w:tc>
          <w:tcPr>
            <w:tcW w:w="1548" w:type="dxa"/>
          </w:tcPr>
          <w:p w14:paraId="4C5E110C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4FC0C4D0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314B3608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D649BE9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07BE0CAB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2F3280BB" w14:textId="77777777" w:rsidTr="00516B73">
        <w:tc>
          <w:tcPr>
            <w:tcW w:w="1548" w:type="dxa"/>
          </w:tcPr>
          <w:p w14:paraId="00F0C130" w14:textId="77777777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2F2FFA92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5EAC8C5A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1C9151D2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0DFC9D7D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31A8BFA4" w14:textId="77777777" w:rsidTr="00516B73">
        <w:tc>
          <w:tcPr>
            <w:tcW w:w="1548" w:type="dxa"/>
          </w:tcPr>
          <w:p w14:paraId="3F8141E0" w14:textId="77777777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5CC91433" w14:textId="77777777" w:rsidR="002B50A7" w:rsidRDefault="002B50A7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2918E2F6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3AC7C990" w14:textId="43D64CAC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1D8C7D1F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6FA37F60" w14:textId="77777777" w:rsidTr="00516B73">
        <w:tc>
          <w:tcPr>
            <w:tcW w:w="1548" w:type="dxa"/>
          </w:tcPr>
          <w:p w14:paraId="31CCC4F4" w14:textId="77777777" w:rsidR="002B50A7" w:rsidRDefault="002B50A7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17AC9E55" w14:textId="77777777" w:rsidR="002B50A7" w:rsidRDefault="002B50A7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5442E69D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2595F6AB" w14:textId="61812AD9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0524CB9A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27CCAA7A" w14:textId="77777777" w:rsidTr="00516B73">
        <w:tc>
          <w:tcPr>
            <w:tcW w:w="1548" w:type="dxa"/>
          </w:tcPr>
          <w:p w14:paraId="6E5A7B0F" w14:textId="77777777" w:rsidR="002B50A7" w:rsidRDefault="002B50A7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202FF1F3" w14:textId="77777777" w:rsidR="002B50A7" w:rsidRDefault="002B50A7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6A61C8B9" w14:textId="77777777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445E4C0E" w14:textId="79FB75E2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525" w:type="dxa"/>
          </w:tcPr>
          <w:p w14:paraId="70988FAC" w14:textId="7D6D28C0" w:rsidR="002B50A7" w:rsidRDefault="002B50A7" w:rsidP="00516B73">
            <w:r>
              <w:rPr>
                <w:rFonts w:hint="eastAsia"/>
              </w:rPr>
              <w:t>3</w:t>
            </w:r>
          </w:p>
        </w:tc>
      </w:tr>
      <w:tr w:rsidR="002B50A7" w14:paraId="0B446B7D" w14:textId="77777777" w:rsidTr="00516B73">
        <w:tc>
          <w:tcPr>
            <w:tcW w:w="1548" w:type="dxa"/>
          </w:tcPr>
          <w:p w14:paraId="71B4E0DC" w14:textId="77777777" w:rsidR="002B50A7" w:rsidRDefault="002B50A7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43235042" w14:textId="77777777" w:rsidR="002B50A7" w:rsidRDefault="002B50A7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3CCAC307" w14:textId="77777777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49A8AF38" w14:textId="2422C4D8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525" w:type="dxa"/>
          </w:tcPr>
          <w:p w14:paraId="6756E2B7" w14:textId="5F6812F4" w:rsidR="002B50A7" w:rsidRDefault="002B50A7" w:rsidP="00516B73">
            <w:r>
              <w:rPr>
                <w:rFonts w:hint="eastAsia"/>
              </w:rPr>
              <w:t>3</w:t>
            </w:r>
          </w:p>
        </w:tc>
      </w:tr>
    </w:tbl>
    <w:p w14:paraId="5ADC4831" w14:textId="77777777" w:rsidR="002B50A7" w:rsidRDefault="002B50A7" w:rsidP="002B50A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  <w:gridCol w:w="1525"/>
      </w:tblGrid>
      <w:tr w:rsidR="002B50A7" w14:paraId="20C3DB6B" w14:textId="77777777" w:rsidTr="00516B73">
        <w:tc>
          <w:tcPr>
            <w:tcW w:w="8296" w:type="dxa"/>
            <w:gridSpan w:val="5"/>
          </w:tcPr>
          <w:p w14:paraId="4FCA58F7" w14:textId="77777777" w:rsidR="002B50A7" w:rsidRDefault="002B50A7" w:rsidP="00516B73">
            <w:pPr>
              <w:jc w:val="center"/>
            </w:pPr>
            <w:r>
              <w:rPr>
                <w:rFonts w:hint="eastAsia"/>
              </w:rPr>
              <w:lastRenderedPageBreak/>
              <w:t>HOG</w:t>
            </w:r>
          </w:p>
        </w:tc>
      </w:tr>
      <w:tr w:rsidR="002B50A7" w14:paraId="2632E356" w14:textId="77777777" w:rsidTr="00516B73">
        <w:tc>
          <w:tcPr>
            <w:tcW w:w="1548" w:type="dxa"/>
          </w:tcPr>
          <w:p w14:paraId="14C549A0" w14:textId="77777777" w:rsidR="002B50A7" w:rsidRDefault="002B50A7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6FA649FA" w14:textId="77777777" w:rsidR="002B50A7" w:rsidRDefault="002B50A7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5970E744" w14:textId="77777777" w:rsidR="002B50A7" w:rsidRDefault="002B50A7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5B6507D3" w14:textId="77777777" w:rsidR="002B50A7" w:rsidRDefault="002B50A7" w:rsidP="00516B73">
            <w:r>
              <w:rPr>
                <w:rFonts w:hint="eastAsia"/>
              </w:rPr>
              <w:t>KNN识别结果</w:t>
            </w:r>
          </w:p>
        </w:tc>
        <w:tc>
          <w:tcPr>
            <w:tcW w:w="1525" w:type="dxa"/>
          </w:tcPr>
          <w:p w14:paraId="4DEA079D" w14:textId="77777777" w:rsidR="002B50A7" w:rsidRDefault="002B50A7" w:rsidP="00516B73">
            <w:r>
              <w:rPr>
                <w:rFonts w:hint="eastAsia"/>
              </w:rPr>
              <w:t>SVM识别结果</w:t>
            </w:r>
          </w:p>
        </w:tc>
      </w:tr>
      <w:tr w:rsidR="002B50A7" w14:paraId="02947F84" w14:textId="77777777" w:rsidTr="00516B73">
        <w:tc>
          <w:tcPr>
            <w:tcW w:w="1548" w:type="dxa"/>
          </w:tcPr>
          <w:p w14:paraId="094810CB" w14:textId="77777777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2CB8F837" w14:textId="77777777" w:rsidR="002B50A7" w:rsidRDefault="002B50A7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4F171FDC" w14:textId="77777777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452E1882" w14:textId="71AD3498" w:rsidR="002B50A7" w:rsidRDefault="00B26588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146F080C" w14:textId="27882096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5CFE6B33" w14:textId="77777777" w:rsidTr="00516B73">
        <w:tc>
          <w:tcPr>
            <w:tcW w:w="1548" w:type="dxa"/>
          </w:tcPr>
          <w:p w14:paraId="15ECA58D" w14:textId="77777777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3297C75A" w14:textId="77777777" w:rsidR="002B50A7" w:rsidRDefault="002B50A7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03C789DC" w14:textId="77777777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19007F50" w14:textId="249C870B" w:rsidR="002B50A7" w:rsidRDefault="00B26588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4320D0FE" w14:textId="1C954454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63D42657" w14:textId="77777777" w:rsidTr="00516B73">
        <w:tc>
          <w:tcPr>
            <w:tcW w:w="1548" w:type="dxa"/>
          </w:tcPr>
          <w:p w14:paraId="276375F2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2DB08667" w14:textId="77777777" w:rsidR="002B50A7" w:rsidRDefault="002B50A7" w:rsidP="00516B73">
            <w:r>
              <w:rPr>
                <w:rFonts w:hint="eastAsia"/>
              </w:rPr>
              <w:t>H</w:t>
            </w:r>
          </w:p>
        </w:tc>
        <w:tc>
          <w:tcPr>
            <w:tcW w:w="1741" w:type="dxa"/>
          </w:tcPr>
          <w:p w14:paraId="6820EDD0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525040F1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6BD84B78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</w:tr>
      <w:tr w:rsidR="002B50A7" w14:paraId="46FA21D0" w14:textId="77777777" w:rsidTr="00516B73">
        <w:tc>
          <w:tcPr>
            <w:tcW w:w="1548" w:type="dxa"/>
          </w:tcPr>
          <w:p w14:paraId="5CCFB93C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80226A3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75910E02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58D357EA" w14:textId="1CAE32FF" w:rsidR="002B50A7" w:rsidRDefault="00B26588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3EE08925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5FE097A3" w14:textId="77777777" w:rsidTr="00516B73">
        <w:tc>
          <w:tcPr>
            <w:tcW w:w="1548" w:type="dxa"/>
          </w:tcPr>
          <w:p w14:paraId="04F00C72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081A29C4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6EC0E817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7994BAC8" w14:textId="7A853C7C" w:rsidR="002B50A7" w:rsidRDefault="00B26588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59CE7162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68FE8BC0" w14:textId="77777777" w:rsidTr="00516B73">
        <w:tc>
          <w:tcPr>
            <w:tcW w:w="1548" w:type="dxa"/>
          </w:tcPr>
          <w:p w14:paraId="46263CA7" w14:textId="77777777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43F1B6D9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2B00770E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4BE40DDB" w14:textId="7B253418" w:rsidR="002B50A7" w:rsidRDefault="00B26588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06F46620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1E606D02" w14:textId="77777777" w:rsidTr="00516B73">
        <w:tc>
          <w:tcPr>
            <w:tcW w:w="1548" w:type="dxa"/>
          </w:tcPr>
          <w:p w14:paraId="08443273" w14:textId="77777777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3B501642" w14:textId="77777777" w:rsidR="002B50A7" w:rsidRDefault="002B50A7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0A72A976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6BDBD248" w14:textId="570B81F7" w:rsidR="002B50A7" w:rsidRDefault="00B26588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6B1EF9C2" w14:textId="022E0FB8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5D075490" w14:textId="77777777" w:rsidTr="00516B73">
        <w:tc>
          <w:tcPr>
            <w:tcW w:w="1548" w:type="dxa"/>
          </w:tcPr>
          <w:p w14:paraId="74429DFF" w14:textId="77777777" w:rsidR="002B50A7" w:rsidRDefault="002B50A7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3AB42949" w14:textId="77777777" w:rsidR="002B50A7" w:rsidRDefault="002B50A7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2CA0B3DB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2C20A656" w14:textId="79CBD3C4" w:rsidR="002B50A7" w:rsidRDefault="00B26588" w:rsidP="00516B73">
            <w:r>
              <w:rPr>
                <w:rFonts w:hint="eastAsia"/>
              </w:rPr>
              <w:t>5</w:t>
            </w:r>
          </w:p>
        </w:tc>
        <w:tc>
          <w:tcPr>
            <w:tcW w:w="1525" w:type="dxa"/>
          </w:tcPr>
          <w:p w14:paraId="7B99F98B" w14:textId="5ABA57B4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58C32187" w14:textId="77777777" w:rsidTr="00516B73">
        <w:tc>
          <w:tcPr>
            <w:tcW w:w="1548" w:type="dxa"/>
          </w:tcPr>
          <w:p w14:paraId="7D43F6F2" w14:textId="77777777" w:rsidR="002B50A7" w:rsidRDefault="002B50A7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33658B90" w14:textId="77777777" w:rsidR="002B50A7" w:rsidRDefault="002B50A7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59A7F1A5" w14:textId="77777777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1AEE3B15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525" w:type="dxa"/>
          </w:tcPr>
          <w:p w14:paraId="405D5CEF" w14:textId="148D8BB9" w:rsidR="002B50A7" w:rsidRDefault="00B26588" w:rsidP="00516B73">
            <w:r>
              <w:rPr>
                <w:rFonts w:hint="eastAsia"/>
              </w:rPr>
              <w:t>6</w:t>
            </w:r>
          </w:p>
        </w:tc>
      </w:tr>
      <w:tr w:rsidR="002B50A7" w14:paraId="4E5D42F4" w14:textId="77777777" w:rsidTr="00516B73">
        <w:tc>
          <w:tcPr>
            <w:tcW w:w="1548" w:type="dxa"/>
          </w:tcPr>
          <w:p w14:paraId="50EA16AD" w14:textId="77777777" w:rsidR="002B50A7" w:rsidRDefault="002B50A7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3F74D47F" w14:textId="77777777" w:rsidR="002B50A7" w:rsidRDefault="002B50A7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0008EA53" w14:textId="77777777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711231FD" w14:textId="4BF1DAF6" w:rsidR="002B50A7" w:rsidRDefault="00B26588" w:rsidP="00516B73">
            <w:r>
              <w:rPr>
                <w:rFonts w:hint="eastAsia"/>
              </w:rPr>
              <w:t>7</w:t>
            </w:r>
          </w:p>
        </w:tc>
        <w:tc>
          <w:tcPr>
            <w:tcW w:w="1525" w:type="dxa"/>
          </w:tcPr>
          <w:p w14:paraId="6214ADD2" w14:textId="5442C058" w:rsidR="002B50A7" w:rsidRDefault="00B26588" w:rsidP="00516B73">
            <w:r>
              <w:rPr>
                <w:rFonts w:hint="eastAsia"/>
              </w:rPr>
              <w:t>7</w:t>
            </w:r>
          </w:p>
        </w:tc>
      </w:tr>
    </w:tbl>
    <w:p w14:paraId="6ADE7988" w14:textId="77777777" w:rsidR="002B50A7" w:rsidRDefault="002B50A7" w:rsidP="002B50A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  <w:gridCol w:w="1525"/>
      </w:tblGrid>
      <w:tr w:rsidR="002B50A7" w14:paraId="58AF7BCC" w14:textId="77777777" w:rsidTr="00516B73">
        <w:tc>
          <w:tcPr>
            <w:tcW w:w="8296" w:type="dxa"/>
            <w:gridSpan w:val="5"/>
          </w:tcPr>
          <w:p w14:paraId="73E95003" w14:textId="77777777" w:rsidR="002B50A7" w:rsidRDefault="002B50A7" w:rsidP="00516B73">
            <w:pPr>
              <w:jc w:val="center"/>
            </w:pPr>
            <w:r>
              <w:rPr>
                <w:rFonts w:hint="eastAsia"/>
              </w:rPr>
              <w:t>GLCM</w:t>
            </w:r>
          </w:p>
        </w:tc>
      </w:tr>
      <w:tr w:rsidR="002B50A7" w14:paraId="1DE5FE08" w14:textId="77777777" w:rsidTr="00516B73">
        <w:tc>
          <w:tcPr>
            <w:tcW w:w="1548" w:type="dxa"/>
          </w:tcPr>
          <w:p w14:paraId="5F2D32ED" w14:textId="77777777" w:rsidR="002B50A7" w:rsidRDefault="002B50A7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64078490" w14:textId="77777777" w:rsidR="002B50A7" w:rsidRDefault="002B50A7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0F7579AF" w14:textId="77777777" w:rsidR="002B50A7" w:rsidRDefault="002B50A7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28C9DB3C" w14:textId="77777777" w:rsidR="002B50A7" w:rsidRDefault="002B50A7" w:rsidP="00516B73">
            <w:r>
              <w:rPr>
                <w:rFonts w:hint="eastAsia"/>
              </w:rPr>
              <w:t>KNN识别结果</w:t>
            </w:r>
          </w:p>
        </w:tc>
        <w:tc>
          <w:tcPr>
            <w:tcW w:w="1525" w:type="dxa"/>
          </w:tcPr>
          <w:p w14:paraId="62EC4A29" w14:textId="77777777" w:rsidR="002B50A7" w:rsidRDefault="002B50A7" w:rsidP="00516B73">
            <w:r>
              <w:rPr>
                <w:rFonts w:hint="eastAsia"/>
              </w:rPr>
              <w:t>SVM识别结果</w:t>
            </w:r>
          </w:p>
        </w:tc>
      </w:tr>
      <w:tr w:rsidR="002B50A7" w14:paraId="6C3C36FF" w14:textId="77777777" w:rsidTr="00516B73">
        <w:tc>
          <w:tcPr>
            <w:tcW w:w="1548" w:type="dxa"/>
          </w:tcPr>
          <w:p w14:paraId="1B4F4B68" w14:textId="77777777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4C0C87BB" w14:textId="77777777" w:rsidR="002B50A7" w:rsidRDefault="002B50A7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17BFFE8E" w14:textId="77777777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3B955D76" w14:textId="573EFEF6" w:rsidR="002B50A7" w:rsidRDefault="00B26588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6C2F4378" w14:textId="07F3E49F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7C873C3B" w14:textId="77777777" w:rsidTr="00516B73">
        <w:tc>
          <w:tcPr>
            <w:tcW w:w="1548" w:type="dxa"/>
          </w:tcPr>
          <w:p w14:paraId="5D16BDC2" w14:textId="77777777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4C7AB5AF" w14:textId="77777777" w:rsidR="002B50A7" w:rsidRDefault="002B50A7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1A98DE3B" w14:textId="77777777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7592473C" w14:textId="13B476B1" w:rsidR="002B50A7" w:rsidRDefault="00B26588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07C3C5C8" w14:textId="4AA7A251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5CF29DA7" w14:textId="77777777" w:rsidTr="00516B73">
        <w:tc>
          <w:tcPr>
            <w:tcW w:w="1548" w:type="dxa"/>
          </w:tcPr>
          <w:p w14:paraId="6B1E9493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0F36B009" w14:textId="77777777" w:rsidR="002B50A7" w:rsidRDefault="002B50A7" w:rsidP="00516B73">
            <w:r>
              <w:rPr>
                <w:rFonts w:hint="eastAsia"/>
              </w:rPr>
              <w:t>H</w:t>
            </w:r>
          </w:p>
        </w:tc>
        <w:tc>
          <w:tcPr>
            <w:tcW w:w="1741" w:type="dxa"/>
          </w:tcPr>
          <w:p w14:paraId="400BFAA6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269B80AE" w14:textId="087B414C" w:rsidR="002B50A7" w:rsidRDefault="00B26588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36A46CE7" w14:textId="69B43D8F" w:rsidR="002B50A7" w:rsidRDefault="00B26588" w:rsidP="00516B73">
            <w:r>
              <w:rPr>
                <w:rFonts w:hint="eastAsia"/>
              </w:rPr>
              <w:t>1</w:t>
            </w:r>
          </w:p>
        </w:tc>
      </w:tr>
      <w:tr w:rsidR="002B50A7" w14:paraId="1874C8A1" w14:textId="77777777" w:rsidTr="00516B73">
        <w:tc>
          <w:tcPr>
            <w:tcW w:w="1548" w:type="dxa"/>
          </w:tcPr>
          <w:p w14:paraId="6296F14C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53B3E473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374FE293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0EB3F03B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2813BE35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666E2222" w14:textId="77777777" w:rsidTr="00516B73">
        <w:tc>
          <w:tcPr>
            <w:tcW w:w="1548" w:type="dxa"/>
          </w:tcPr>
          <w:p w14:paraId="53418601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13BEB313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15E8AA29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19D49A99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0C3B9FCD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041DB391" w14:textId="77777777" w:rsidTr="00516B73">
        <w:tc>
          <w:tcPr>
            <w:tcW w:w="1548" w:type="dxa"/>
          </w:tcPr>
          <w:p w14:paraId="2A206811" w14:textId="77777777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3845155D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4D516BAC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479C8BFC" w14:textId="2C8A86D7" w:rsidR="002B50A7" w:rsidRDefault="00B26588" w:rsidP="00516B73">
            <w:r>
              <w:rPr>
                <w:rFonts w:hint="eastAsia"/>
              </w:rPr>
              <w:t>7</w:t>
            </w:r>
          </w:p>
        </w:tc>
        <w:tc>
          <w:tcPr>
            <w:tcW w:w="1525" w:type="dxa"/>
          </w:tcPr>
          <w:p w14:paraId="5BB32EF7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</w:tr>
      <w:tr w:rsidR="002B50A7" w14:paraId="27876FC3" w14:textId="77777777" w:rsidTr="00516B73">
        <w:tc>
          <w:tcPr>
            <w:tcW w:w="1548" w:type="dxa"/>
          </w:tcPr>
          <w:p w14:paraId="027E827E" w14:textId="77777777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4A60D3D2" w14:textId="77777777" w:rsidR="002B50A7" w:rsidRDefault="002B50A7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7FAAF408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5C60D875" w14:textId="5EB127A9" w:rsidR="002B50A7" w:rsidRDefault="00B26588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0A5CDC98" w14:textId="22F1A1D0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6AC58251" w14:textId="77777777" w:rsidTr="00516B73">
        <w:tc>
          <w:tcPr>
            <w:tcW w:w="1548" w:type="dxa"/>
          </w:tcPr>
          <w:p w14:paraId="11D75CB1" w14:textId="77777777" w:rsidR="002B50A7" w:rsidRDefault="002B50A7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0E0BA568" w14:textId="77777777" w:rsidR="002B50A7" w:rsidRDefault="002B50A7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6FD5359C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61768FAA" w14:textId="5F090185" w:rsidR="002B50A7" w:rsidRDefault="00B26588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1C725F7A" w14:textId="6FF779F1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1F8E48CC" w14:textId="77777777" w:rsidTr="00516B73">
        <w:tc>
          <w:tcPr>
            <w:tcW w:w="1548" w:type="dxa"/>
          </w:tcPr>
          <w:p w14:paraId="362543B4" w14:textId="77777777" w:rsidR="002B50A7" w:rsidRDefault="002B50A7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4EA327FB" w14:textId="77777777" w:rsidR="002B50A7" w:rsidRDefault="002B50A7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6441AEFC" w14:textId="77777777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46E2DB7A" w14:textId="56BF3E19" w:rsidR="002B50A7" w:rsidRDefault="00B26588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080AC0AC" w14:textId="2651FD25" w:rsidR="002B50A7" w:rsidRDefault="00B26588" w:rsidP="00516B73">
            <w:r>
              <w:rPr>
                <w:rFonts w:hint="eastAsia"/>
              </w:rPr>
              <w:t>2</w:t>
            </w:r>
          </w:p>
        </w:tc>
      </w:tr>
      <w:tr w:rsidR="002B50A7" w14:paraId="0338E382" w14:textId="77777777" w:rsidTr="00516B73">
        <w:tc>
          <w:tcPr>
            <w:tcW w:w="1548" w:type="dxa"/>
          </w:tcPr>
          <w:p w14:paraId="308B8A6F" w14:textId="77777777" w:rsidR="002B50A7" w:rsidRDefault="002B50A7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744A935F" w14:textId="77777777" w:rsidR="002B50A7" w:rsidRDefault="002B50A7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6C04958D" w14:textId="77777777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06EA2DC0" w14:textId="2EC2B833" w:rsidR="002B50A7" w:rsidRDefault="00B26588" w:rsidP="00516B73">
            <w:r>
              <w:rPr>
                <w:rFonts w:hint="eastAsia"/>
              </w:rPr>
              <w:t>1</w:t>
            </w:r>
          </w:p>
        </w:tc>
        <w:tc>
          <w:tcPr>
            <w:tcW w:w="1525" w:type="dxa"/>
          </w:tcPr>
          <w:p w14:paraId="60E9C509" w14:textId="09A2B7B9" w:rsidR="002B50A7" w:rsidRDefault="00B26588" w:rsidP="00516B73">
            <w:r>
              <w:rPr>
                <w:rFonts w:hint="eastAsia"/>
              </w:rPr>
              <w:t>2</w:t>
            </w:r>
          </w:p>
        </w:tc>
      </w:tr>
    </w:tbl>
    <w:p w14:paraId="387CA1A8" w14:textId="77777777" w:rsidR="002B50A7" w:rsidRDefault="002B50A7" w:rsidP="002B50A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  <w:gridCol w:w="1525"/>
      </w:tblGrid>
      <w:tr w:rsidR="002B50A7" w14:paraId="187A4C1D" w14:textId="77777777" w:rsidTr="00516B73">
        <w:tc>
          <w:tcPr>
            <w:tcW w:w="8296" w:type="dxa"/>
            <w:gridSpan w:val="5"/>
          </w:tcPr>
          <w:p w14:paraId="2052830D" w14:textId="77777777" w:rsidR="002B50A7" w:rsidRDefault="002B50A7" w:rsidP="00516B73">
            <w:pPr>
              <w:jc w:val="center"/>
            </w:pPr>
            <w:r>
              <w:rPr>
                <w:rFonts w:hint="eastAsia"/>
              </w:rPr>
              <w:t>H</w:t>
            </w:r>
            <w:r>
              <w:t>u</w:t>
            </w:r>
          </w:p>
        </w:tc>
      </w:tr>
      <w:tr w:rsidR="002B50A7" w14:paraId="7E1CD109" w14:textId="77777777" w:rsidTr="00516B73">
        <w:tc>
          <w:tcPr>
            <w:tcW w:w="1548" w:type="dxa"/>
          </w:tcPr>
          <w:p w14:paraId="26C6A577" w14:textId="77777777" w:rsidR="002B50A7" w:rsidRDefault="002B50A7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2DC69129" w14:textId="77777777" w:rsidR="002B50A7" w:rsidRDefault="002B50A7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35BB9DF3" w14:textId="77777777" w:rsidR="002B50A7" w:rsidRDefault="002B50A7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79A734C3" w14:textId="77777777" w:rsidR="002B50A7" w:rsidRDefault="002B50A7" w:rsidP="00516B73">
            <w:r>
              <w:rPr>
                <w:rFonts w:hint="eastAsia"/>
              </w:rPr>
              <w:t>KNN识别结果</w:t>
            </w:r>
          </w:p>
        </w:tc>
        <w:tc>
          <w:tcPr>
            <w:tcW w:w="1525" w:type="dxa"/>
          </w:tcPr>
          <w:p w14:paraId="1EA0139B" w14:textId="77777777" w:rsidR="002B50A7" w:rsidRDefault="002B50A7" w:rsidP="00516B73">
            <w:r>
              <w:rPr>
                <w:rFonts w:hint="eastAsia"/>
              </w:rPr>
              <w:t>SVM识别结果</w:t>
            </w:r>
          </w:p>
        </w:tc>
      </w:tr>
      <w:tr w:rsidR="002B50A7" w14:paraId="17E97806" w14:textId="77777777" w:rsidTr="00516B73">
        <w:tc>
          <w:tcPr>
            <w:tcW w:w="1548" w:type="dxa"/>
          </w:tcPr>
          <w:p w14:paraId="328C3B29" w14:textId="77777777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48C65528" w14:textId="77777777" w:rsidR="002B50A7" w:rsidRDefault="002B50A7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7BBDC162" w14:textId="77777777" w:rsidR="002B50A7" w:rsidRDefault="002B50A7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39B0D559" w14:textId="628B4689" w:rsidR="002B50A7" w:rsidRDefault="005D3ECA" w:rsidP="00516B73">
            <w:r>
              <w:rPr>
                <w:rFonts w:hint="eastAsia"/>
              </w:rPr>
              <w:t>1</w:t>
            </w:r>
          </w:p>
        </w:tc>
        <w:tc>
          <w:tcPr>
            <w:tcW w:w="1525" w:type="dxa"/>
          </w:tcPr>
          <w:p w14:paraId="4FF57DD7" w14:textId="29C32550" w:rsidR="002B50A7" w:rsidRDefault="005D3ECA" w:rsidP="00516B73">
            <w:r>
              <w:rPr>
                <w:rFonts w:hint="eastAsia"/>
              </w:rPr>
              <w:t>4</w:t>
            </w:r>
          </w:p>
        </w:tc>
      </w:tr>
      <w:tr w:rsidR="002B50A7" w14:paraId="33AE0443" w14:textId="77777777" w:rsidTr="00516B73">
        <w:tc>
          <w:tcPr>
            <w:tcW w:w="1548" w:type="dxa"/>
          </w:tcPr>
          <w:p w14:paraId="72AE4CA0" w14:textId="77777777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23BE9D26" w14:textId="77777777" w:rsidR="002B50A7" w:rsidRDefault="002B50A7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629F7A91" w14:textId="77777777" w:rsidR="002B50A7" w:rsidRDefault="002B50A7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1B2DFC9F" w14:textId="5916A9CC" w:rsidR="002B50A7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525" w:type="dxa"/>
          </w:tcPr>
          <w:p w14:paraId="4E412179" w14:textId="1A543CA9" w:rsidR="002B50A7" w:rsidRDefault="005D3ECA" w:rsidP="00516B73">
            <w:r>
              <w:rPr>
                <w:rFonts w:hint="eastAsia"/>
              </w:rPr>
              <w:t>2</w:t>
            </w:r>
          </w:p>
        </w:tc>
      </w:tr>
      <w:tr w:rsidR="002B50A7" w14:paraId="7358EBCC" w14:textId="77777777" w:rsidTr="00516B73">
        <w:tc>
          <w:tcPr>
            <w:tcW w:w="1548" w:type="dxa"/>
          </w:tcPr>
          <w:p w14:paraId="35E647FF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5E64CA51" w14:textId="77777777" w:rsidR="002B50A7" w:rsidRDefault="002B50A7" w:rsidP="00516B73">
            <w:r>
              <w:rPr>
                <w:rFonts w:hint="eastAsia"/>
              </w:rPr>
              <w:t>H</w:t>
            </w:r>
          </w:p>
        </w:tc>
        <w:tc>
          <w:tcPr>
            <w:tcW w:w="1741" w:type="dxa"/>
          </w:tcPr>
          <w:p w14:paraId="5BB2669B" w14:textId="77777777" w:rsidR="002B50A7" w:rsidRDefault="002B50A7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661738B3" w14:textId="3106E4D6" w:rsidR="002B50A7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525" w:type="dxa"/>
          </w:tcPr>
          <w:p w14:paraId="23E7168D" w14:textId="416217DE" w:rsidR="002B50A7" w:rsidRDefault="005D3ECA" w:rsidP="00516B73">
            <w:r>
              <w:rPr>
                <w:rFonts w:hint="eastAsia"/>
              </w:rPr>
              <w:t>2</w:t>
            </w:r>
          </w:p>
        </w:tc>
      </w:tr>
      <w:tr w:rsidR="002B50A7" w14:paraId="4C7856D6" w14:textId="77777777" w:rsidTr="00516B73">
        <w:tc>
          <w:tcPr>
            <w:tcW w:w="1548" w:type="dxa"/>
          </w:tcPr>
          <w:p w14:paraId="355AE360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7AD1B3DC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59EE04E4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1B3E9657" w14:textId="718119B1" w:rsidR="002B50A7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4B1A5694" w14:textId="3DE8FB5C" w:rsidR="002B50A7" w:rsidRDefault="005D3ECA" w:rsidP="00516B73">
            <w:r>
              <w:rPr>
                <w:rFonts w:hint="eastAsia"/>
              </w:rPr>
              <w:t>2</w:t>
            </w:r>
          </w:p>
        </w:tc>
      </w:tr>
      <w:tr w:rsidR="002B50A7" w14:paraId="1E4B67E9" w14:textId="77777777" w:rsidTr="00516B73">
        <w:tc>
          <w:tcPr>
            <w:tcW w:w="1548" w:type="dxa"/>
          </w:tcPr>
          <w:p w14:paraId="3FA83F3C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348EC56D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6438BE43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6FE7FE1B" w14:textId="69D88520" w:rsidR="002B50A7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320C55FC" w14:textId="46C84D54" w:rsidR="002B50A7" w:rsidRDefault="005D3ECA" w:rsidP="00516B73">
            <w:r>
              <w:rPr>
                <w:rFonts w:hint="eastAsia"/>
              </w:rPr>
              <w:t>2</w:t>
            </w:r>
          </w:p>
        </w:tc>
      </w:tr>
      <w:tr w:rsidR="002B50A7" w14:paraId="4900A194" w14:textId="77777777" w:rsidTr="00516B73">
        <w:tc>
          <w:tcPr>
            <w:tcW w:w="1548" w:type="dxa"/>
          </w:tcPr>
          <w:p w14:paraId="4DDE146F" w14:textId="77777777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5BC2C867" w14:textId="77777777" w:rsidR="002B50A7" w:rsidRDefault="002B50A7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5A8F0EB4" w14:textId="77777777" w:rsidR="002B50A7" w:rsidRDefault="002B50A7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3D33EFD3" w14:textId="454FEA24" w:rsidR="002B50A7" w:rsidRDefault="005D3ECA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525" w:type="dxa"/>
          </w:tcPr>
          <w:p w14:paraId="0C8442BA" w14:textId="1F0A7145" w:rsidR="002B50A7" w:rsidRDefault="005D3ECA" w:rsidP="00516B73">
            <w:r>
              <w:rPr>
                <w:rFonts w:hint="eastAsia"/>
              </w:rPr>
              <w:t>2</w:t>
            </w:r>
          </w:p>
        </w:tc>
      </w:tr>
      <w:tr w:rsidR="002B50A7" w14:paraId="52EC38BD" w14:textId="77777777" w:rsidTr="00516B73">
        <w:tc>
          <w:tcPr>
            <w:tcW w:w="1548" w:type="dxa"/>
          </w:tcPr>
          <w:p w14:paraId="38437399" w14:textId="77777777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0EB67D57" w14:textId="77777777" w:rsidR="002B50A7" w:rsidRDefault="002B50A7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09F33465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522DCC99" w14:textId="2A1A6B4D" w:rsidR="002B50A7" w:rsidRDefault="005D3ECA" w:rsidP="00516B73">
            <w:r>
              <w:rPr>
                <w:rFonts w:hint="eastAsia"/>
              </w:rPr>
              <w:t>2</w:t>
            </w:r>
          </w:p>
        </w:tc>
        <w:tc>
          <w:tcPr>
            <w:tcW w:w="1525" w:type="dxa"/>
          </w:tcPr>
          <w:p w14:paraId="420EF57B" w14:textId="44B55D79" w:rsidR="002B50A7" w:rsidRDefault="005D3ECA" w:rsidP="00516B73">
            <w:r>
              <w:rPr>
                <w:rFonts w:hint="eastAsia"/>
              </w:rPr>
              <w:t>1</w:t>
            </w:r>
          </w:p>
        </w:tc>
      </w:tr>
      <w:tr w:rsidR="002B50A7" w14:paraId="0918F3BD" w14:textId="77777777" w:rsidTr="00516B73">
        <w:tc>
          <w:tcPr>
            <w:tcW w:w="1548" w:type="dxa"/>
          </w:tcPr>
          <w:p w14:paraId="4B498852" w14:textId="77777777" w:rsidR="002B50A7" w:rsidRDefault="002B50A7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5EFF8D93" w14:textId="77777777" w:rsidR="002B50A7" w:rsidRDefault="002B50A7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0CE72DCD" w14:textId="77777777" w:rsidR="002B50A7" w:rsidRDefault="002B50A7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1BD4CC72" w14:textId="12FCBF1F" w:rsidR="002B50A7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525" w:type="dxa"/>
          </w:tcPr>
          <w:p w14:paraId="4DB3E304" w14:textId="209C5704" w:rsidR="002B50A7" w:rsidRDefault="005D3ECA" w:rsidP="00516B73">
            <w:r>
              <w:rPr>
                <w:rFonts w:hint="eastAsia"/>
              </w:rPr>
              <w:t>6</w:t>
            </w:r>
          </w:p>
        </w:tc>
      </w:tr>
      <w:tr w:rsidR="002B50A7" w14:paraId="3B5940D0" w14:textId="77777777" w:rsidTr="00516B73">
        <w:tc>
          <w:tcPr>
            <w:tcW w:w="1548" w:type="dxa"/>
          </w:tcPr>
          <w:p w14:paraId="1D4B40A0" w14:textId="77777777" w:rsidR="002B50A7" w:rsidRDefault="002B50A7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6AFAFEFB" w14:textId="77777777" w:rsidR="002B50A7" w:rsidRDefault="002B50A7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3A14E09D" w14:textId="77777777" w:rsidR="002B50A7" w:rsidRDefault="002B50A7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4DF9C392" w14:textId="0967CBE4" w:rsidR="002B50A7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01D09E65" w14:textId="59C995CD" w:rsidR="002B50A7" w:rsidRDefault="005D3ECA" w:rsidP="00516B73">
            <w:r>
              <w:rPr>
                <w:rFonts w:hint="eastAsia"/>
              </w:rPr>
              <w:t>1</w:t>
            </w:r>
          </w:p>
        </w:tc>
      </w:tr>
      <w:tr w:rsidR="002B50A7" w14:paraId="40ACA861" w14:textId="77777777" w:rsidTr="00516B73">
        <w:tc>
          <w:tcPr>
            <w:tcW w:w="1548" w:type="dxa"/>
          </w:tcPr>
          <w:p w14:paraId="6A184746" w14:textId="77777777" w:rsidR="002B50A7" w:rsidRDefault="002B50A7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407345DC" w14:textId="77777777" w:rsidR="002B50A7" w:rsidRDefault="002B50A7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214BE550" w14:textId="77777777" w:rsidR="002B50A7" w:rsidRDefault="002B50A7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77A8E01D" w14:textId="69BB1C22" w:rsidR="002B50A7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525" w:type="dxa"/>
          </w:tcPr>
          <w:p w14:paraId="24AA9F44" w14:textId="7249AE6B" w:rsidR="002B50A7" w:rsidRDefault="005D3ECA" w:rsidP="00516B73">
            <w:r>
              <w:rPr>
                <w:rFonts w:hint="eastAsia"/>
              </w:rPr>
              <w:t>4</w:t>
            </w:r>
          </w:p>
        </w:tc>
      </w:tr>
    </w:tbl>
    <w:p w14:paraId="65FBB845" w14:textId="04D914F9" w:rsidR="004D0546" w:rsidRPr="002B50A7" w:rsidRDefault="004D0546" w:rsidP="004D0546">
      <w:pPr>
        <w:rPr>
          <w:b/>
          <w:bCs/>
        </w:rPr>
      </w:pPr>
    </w:p>
    <w:p w14:paraId="17064922" w14:textId="67306B6D" w:rsidR="004D0546" w:rsidRDefault="004D0546" w:rsidP="004D0546"/>
    <w:p w14:paraId="479618C7" w14:textId="64415E83" w:rsidR="004D0546" w:rsidRDefault="004D0546" w:rsidP="004D0546"/>
    <w:p w14:paraId="3AD3A7B9" w14:textId="77777777" w:rsidR="004D0546" w:rsidRPr="004D0546" w:rsidRDefault="004D0546" w:rsidP="004D0546"/>
    <w:p w14:paraId="1215B878" w14:textId="3F16DA1C" w:rsidR="00660DBA" w:rsidRDefault="00DD2E1E" w:rsidP="00660DBA">
      <w:pPr>
        <w:pStyle w:val="1"/>
        <w:rPr>
          <w:noProof/>
        </w:rPr>
      </w:pPr>
      <w:r>
        <w:rPr>
          <w:rFonts w:hint="eastAsia"/>
          <w:noProof/>
        </w:rPr>
        <w:lastRenderedPageBreak/>
        <w:t>SOM</w:t>
      </w:r>
      <w:r w:rsidR="00660DBA">
        <w:rPr>
          <w:rFonts w:hint="eastAsia"/>
          <w:noProof/>
        </w:rPr>
        <w:t>：</w:t>
      </w:r>
    </w:p>
    <w:p w14:paraId="39D27563" w14:textId="1301D4CC" w:rsidR="00DD2E1E" w:rsidRDefault="00E244FC" w:rsidP="00660DBA">
      <w:r w:rsidRPr="00833D16">
        <w:rPr>
          <w:rFonts w:hint="eastAsia"/>
        </w:rPr>
        <w:t>自组织映射</w:t>
      </w:r>
      <w:r w:rsidRPr="00E244FC">
        <w:rPr>
          <w:rFonts w:hint="eastAsia"/>
        </w:rPr>
        <w:t>网络</w:t>
      </w:r>
      <w:r>
        <w:rPr>
          <w:rFonts w:hint="eastAsia"/>
        </w:rPr>
        <w:t>大小：1</w:t>
      </w:r>
      <w:r>
        <w:t>0*10</w:t>
      </w:r>
    </w:p>
    <w:p w14:paraId="484D604A" w14:textId="2CA52B12" w:rsidR="00E244FC" w:rsidRDefault="00E244FC" w:rsidP="00660DBA">
      <w:r w:rsidRPr="00E244FC">
        <w:rPr>
          <w:rFonts w:hint="eastAsia"/>
        </w:rPr>
        <w:t>神经元节点总数</w:t>
      </w:r>
      <w:r>
        <w:t>100</w:t>
      </w:r>
    </w:p>
    <w:p w14:paraId="4318D2B9" w14:textId="06B22B52" w:rsidR="00E244FC" w:rsidRDefault="00E244FC" w:rsidP="00660DBA">
      <w:r>
        <w:rPr>
          <w:rFonts w:hint="eastAsia"/>
        </w:rPr>
        <w:t>迭代次数：1</w:t>
      </w:r>
      <w:r>
        <w:t>000</w:t>
      </w:r>
    </w:p>
    <w:p w14:paraId="7C34AEC5" w14:textId="0BC51A6E" w:rsidR="00E244FC" w:rsidRDefault="00E244FC" w:rsidP="00660DBA">
      <w:r w:rsidRPr="00E244FC">
        <w:rPr>
          <w:rFonts w:hint="eastAsia"/>
        </w:rPr>
        <w:t>初始化学习率</w:t>
      </w:r>
      <w:r>
        <w:rPr>
          <w:rFonts w:hint="eastAsia"/>
        </w:rPr>
        <w:t>：</w:t>
      </w:r>
      <w:r w:rsidRPr="00833D16">
        <w:rPr>
          <w:rFonts w:hint="eastAsia"/>
          <w:b/>
          <w:bCs/>
        </w:rPr>
        <w:t>0</w:t>
      </w:r>
      <w:r w:rsidRPr="00833D16">
        <w:rPr>
          <w:b/>
          <w:bCs/>
        </w:rPr>
        <w:t>.5</w:t>
      </w:r>
    </w:p>
    <w:p w14:paraId="2393AD0D" w14:textId="43A86CF7" w:rsidR="00E244FC" w:rsidRDefault="00E244FC" w:rsidP="00660DBA">
      <w:r>
        <w:rPr>
          <w:rFonts w:hint="eastAsia"/>
        </w:rPr>
        <w:t>训练时候</w:t>
      </w:r>
      <w:r w:rsidRPr="00E244FC">
        <w:rPr>
          <w:rFonts w:hint="eastAsia"/>
        </w:rPr>
        <w:t>绘制</w:t>
      </w:r>
      <w:r>
        <w:rPr>
          <w:rFonts w:hint="eastAsia"/>
        </w:rPr>
        <w:t>的</w:t>
      </w:r>
      <w:r w:rsidRPr="00E244FC">
        <w:rPr>
          <w:rFonts w:hint="eastAsia"/>
        </w:rPr>
        <w:t>标签的分布</w:t>
      </w:r>
      <w:r>
        <w:rPr>
          <w:rFonts w:hint="eastAsia"/>
        </w:rPr>
        <w:t>：</w:t>
      </w:r>
    </w:p>
    <w:p w14:paraId="336A79E1" w14:textId="4E0D3083" w:rsidR="005D3ECA" w:rsidRDefault="00E244FC" w:rsidP="00E244FC">
      <w:pPr>
        <w:rPr>
          <w:rFonts w:hint="eastAsia"/>
        </w:rPr>
      </w:pPr>
      <w:r w:rsidRPr="00E244FC">
        <w:rPr>
          <w:rFonts w:hint="eastAsia"/>
          <w:noProof/>
        </w:rPr>
        <w:drawing>
          <wp:inline distT="0" distB="0" distL="0" distR="0" wp14:anchorId="0847F9E2" wp14:editId="22BECBE8">
            <wp:extent cx="3799435" cy="284797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083" cy="2852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FD19B" w14:textId="001CB91E" w:rsidR="008B25EE" w:rsidRDefault="008B25EE" w:rsidP="00E244FC">
      <w:r w:rsidRPr="00660DBA">
        <w:rPr>
          <w:rFonts w:hint="eastAsia"/>
          <w:noProof/>
        </w:rPr>
        <w:t>验证集的混淆矩阵</w:t>
      </w:r>
      <w:r>
        <w:rPr>
          <w:rFonts w:hint="eastAsia"/>
        </w:rPr>
        <w:t>：</w:t>
      </w:r>
    </w:p>
    <w:p w14:paraId="0C85104C" w14:textId="51F900A2" w:rsidR="008B25EE" w:rsidRDefault="008B25EE" w:rsidP="00E244FC">
      <w:r w:rsidRPr="008B25EE">
        <w:rPr>
          <w:rFonts w:hint="eastAsia"/>
          <w:noProof/>
        </w:rPr>
        <w:drawing>
          <wp:inline distT="0" distB="0" distL="0" distR="0" wp14:anchorId="4C1DEBC9" wp14:editId="0988B71E">
            <wp:extent cx="3571875" cy="357187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ACC3D" w14:textId="77777777" w:rsidR="005D3ECA" w:rsidRDefault="005D3ECA" w:rsidP="005D3ECA">
      <w:r>
        <w:rPr>
          <w:rFonts w:hint="eastAsia"/>
        </w:rPr>
        <w:t>验证集结果：</w:t>
      </w:r>
      <w:r w:rsidRPr="00E244FC">
        <w:t>accuracy =</w:t>
      </w:r>
      <w:r>
        <w:t xml:space="preserve"> 0.3633</w:t>
      </w:r>
    </w:p>
    <w:p w14:paraId="51F729B1" w14:textId="5D937D5B" w:rsidR="005D3ECA" w:rsidRDefault="005D3ECA" w:rsidP="005D3ECA">
      <w:pPr>
        <w:rPr>
          <w:rFonts w:hint="eastAsia"/>
        </w:rPr>
      </w:pPr>
      <w:r>
        <w:rPr>
          <w:rFonts w:hint="eastAsia"/>
        </w:rPr>
        <w:lastRenderedPageBreak/>
        <w:t>测试集padding后（1</w:t>
      </w:r>
      <w:r>
        <w:t>28*128</w:t>
      </w:r>
      <w:r>
        <w:rPr>
          <w:rFonts w:hint="eastAsia"/>
        </w:rPr>
        <w:t>）：</w:t>
      </w:r>
      <w:r w:rsidRPr="00E244FC">
        <w:t>accuracy =</w:t>
      </w:r>
      <w:r>
        <w:t xml:space="preserve"> 0.3000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</w:tblGrid>
      <w:tr w:rsidR="005D3ECA" w14:paraId="28FF84BE" w14:textId="77777777" w:rsidTr="00516B73">
        <w:tc>
          <w:tcPr>
            <w:tcW w:w="1548" w:type="dxa"/>
          </w:tcPr>
          <w:p w14:paraId="6308945D" w14:textId="77777777" w:rsidR="005D3ECA" w:rsidRDefault="005D3ECA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5B30A719" w14:textId="77777777" w:rsidR="005D3ECA" w:rsidRDefault="005D3ECA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748758D3" w14:textId="77777777" w:rsidR="005D3ECA" w:rsidRDefault="005D3ECA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07678254" w14:textId="7DBAB94F" w:rsidR="005D3ECA" w:rsidRDefault="005D3ECA" w:rsidP="00516B73">
            <w:r>
              <w:t>SOM</w:t>
            </w:r>
            <w:r>
              <w:rPr>
                <w:rFonts w:hint="eastAsia"/>
              </w:rPr>
              <w:t>识别结果</w:t>
            </w:r>
          </w:p>
        </w:tc>
      </w:tr>
      <w:tr w:rsidR="005D3ECA" w14:paraId="6DC0B61B" w14:textId="77777777" w:rsidTr="00516B73">
        <w:tc>
          <w:tcPr>
            <w:tcW w:w="1548" w:type="dxa"/>
          </w:tcPr>
          <w:p w14:paraId="6D9437A6" w14:textId="77777777" w:rsidR="005D3ECA" w:rsidRDefault="005D3ECA" w:rsidP="005D3ECA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6A27D835" w14:textId="1B4D79B0" w:rsidR="005D3ECA" w:rsidRDefault="005D3ECA" w:rsidP="005D3ECA">
            <w:r>
              <w:t>H</w:t>
            </w:r>
          </w:p>
        </w:tc>
        <w:tc>
          <w:tcPr>
            <w:tcW w:w="1741" w:type="dxa"/>
          </w:tcPr>
          <w:p w14:paraId="159E61AB" w14:textId="3C34EE26" w:rsidR="005D3ECA" w:rsidRDefault="005D3ECA" w:rsidP="005D3ECA">
            <w:r>
              <w:t>3</w:t>
            </w:r>
          </w:p>
        </w:tc>
        <w:tc>
          <w:tcPr>
            <w:tcW w:w="1741" w:type="dxa"/>
          </w:tcPr>
          <w:p w14:paraId="78158C9F" w14:textId="0456DD8D" w:rsidR="005D3ECA" w:rsidRDefault="005D3ECA" w:rsidP="005D3ECA">
            <w:r>
              <w:rPr>
                <w:rFonts w:hint="eastAsia"/>
              </w:rPr>
              <w:t>4</w:t>
            </w:r>
          </w:p>
        </w:tc>
      </w:tr>
      <w:tr w:rsidR="005D3ECA" w14:paraId="0588D694" w14:textId="77777777" w:rsidTr="00516B73">
        <w:tc>
          <w:tcPr>
            <w:tcW w:w="1548" w:type="dxa"/>
          </w:tcPr>
          <w:p w14:paraId="15171DE0" w14:textId="77777777" w:rsidR="005D3ECA" w:rsidRDefault="005D3ECA" w:rsidP="005D3ECA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32E1DBCA" w14:textId="77777777" w:rsidR="005D3ECA" w:rsidRDefault="005D3ECA" w:rsidP="005D3ECA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1DB99DD1" w14:textId="77777777" w:rsidR="005D3ECA" w:rsidRDefault="005D3ECA" w:rsidP="005D3ECA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74E80EB3" w14:textId="66AE0010" w:rsidR="005D3ECA" w:rsidRDefault="005D3ECA" w:rsidP="005D3ECA">
            <w:r>
              <w:rPr>
                <w:rFonts w:hint="eastAsia"/>
              </w:rPr>
              <w:t>4</w:t>
            </w:r>
          </w:p>
        </w:tc>
      </w:tr>
      <w:tr w:rsidR="005D3ECA" w14:paraId="07D4A372" w14:textId="77777777" w:rsidTr="00516B73">
        <w:tc>
          <w:tcPr>
            <w:tcW w:w="1548" w:type="dxa"/>
          </w:tcPr>
          <w:p w14:paraId="6D9C8E74" w14:textId="77777777" w:rsidR="005D3ECA" w:rsidRDefault="005D3ECA" w:rsidP="005D3ECA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2A11FC2A" w14:textId="0F0B271D" w:rsidR="005D3ECA" w:rsidRDefault="005D3ECA" w:rsidP="005D3ECA">
            <w:r>
              <w:t>L</w:t>
            </w:r>
          </w:p>
        </w:tc>
        <w:tc>
          <w:tcPr>
            <w:tcW w:w="1741" w:type="dxa"/>
          </w:tcPr>
          <w:p w14:paraId="0F03B333" w14:textId="2F40D10F" w:rsidR="005D3ECA" w:rsidRDefault="005D3ECA" w:rsidP="005D3ECA">
            <w:r>
              <w:t>4</w:t>
            </w:r>
          </w:p>
        </w:tc>
        <w:tc>
          <w:tcPr>
            <w:tcW w:w="1741" w:type="dxa"/>
          </w:tcPr>
          <w:p w14:paraId="1BFE5A23" w14:textId="490C2B4E" w:rsidR="005D3ECA" w:rsidRDefault="005D3ECA" w:rsidP="005D3ECA">
            <w:r>
              <w:rPr>
                <w:rFonts w:hint="eastAsia"/>
              </w:rPr>
              <w:t>4</w:t>
            </w:r>
          </w:p>
        </w:tc>
      </w:tr>
      <w:tr w:rsidR="005D3ECA" w14:paraId="7C1B554D" w14:textId="77777777" w:rsidTr="00516B73">
        <w:tc>
          <w:tcPr>
            <w:tcW w:w="1548" w:type="dxa"/>
          </w:tcPr>
          <w:p w14:paraId="038EFEC5" w14:textId="77777777" w:rsidR="005D3ECA" w:rsidRDefault="005D3ECA" w:rsidP="005D3ECA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1FD08171" w14:textId="77777777" w:rsidR="005D3ECA" w:rsidRDefault="005D3ECA" w:rsidP="005D3ECA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1D029688" w14:textId="77777777" w:rsidR="005D3ECA" w:rsidRDefault="005D3ECA" w:rsidP="005D3ECA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0755A804" w14:textId="00DDCB02" w:rsidR="005D3ECA" w:rsidRDefault="005D3ECA" w:rsidP="005D3ECA">
            <w:r>
              <w:rPr>
                <w:rFonts w:hint="eastAsia"/>
              </w:rPr>
              <w:t>4</w:t>
            </w:r>
          </w:p>
        </w:tc>
      </w:tr>
      <w:tr w:rsidR="005D3ECA" w14:paraId="6A17FC13" w14:textId="77777777" w:rsidTr="00516B73">
        <w:tc>
          <w:tcPr>
            <w:tcW w:w="1548" w:type="dxa"/>
          </w:tcPr>
          <w:p w14:paraId="3FA45F7D" w14:textId="77777777" w:rsidR="005D3ECA" w:rsidRDefault="005D3ECA" w:rsidP="005D3ECA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1FF00346" w14:textId="2437AB7D" w:rsidR="005D3ECA" w:rsidRDefault="005D3ECA" w:rsidP="005D3ECA">
            <w:r>
              <w:t>O</w:t>
            </w:r>
          </w:p>
        </w:tc>
        <w:tc>
          <w:tcPr>
            <w:tcW w:w="1741" w:type="dxa"/>
          </w:tcPr>
          <w:p w14:paraId="55BA4522" w14:textId="1B121118" w:rsidR="005D3ECA" w:rsidRDefault="005D3ECA" w:rsidP="005D3ECA">
            <w:r>
              <w:t>5</w:t>
            </w:r>
          </w:p>
        </w:tc>
        <w:tc>
          <w:tcPr>
            <w:tcW w:w="1741" w:type="dxa"/>
          </w:tcPr>
          <w:p w14:paraId="65FB05BC" w14:textId="4040EF03" w:rsidR="005D3ECA" w:rsidRDefault="005D3ECA" w:rsidP="005D3ECA">
            <w:r>
              <w:rPr>
                <w:rFonts w:hint="eastAsia"/>
              </w:rPr>
              <w:t>4</w:t>
            </w:r>
          </w:p>
        </w:tc>
      </w:tr>
      <w:tr w:rsidR="005D3ECA" w14:paraId="2124AD49" w14:textId="77777777" w:rsidTr="00516B73">
        <w:tc>
          <w:tcPr>
            <w:tcW w:w="1548" w:type="dxa"/>
          </w:tcPr>
          <w:p w14:paraId="352E4BA1" w14:textId="77777777" w:rsidR="005D3ECA" w:rsidRDefault="005D3ECA" w:rsidP="005D3ECA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4C183A73" w14:textId="754219F4" w:rsidR="005D3ECA" w:rsidRDefault="005D3ECA" w:rsidP="005D3ECA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58873B3F" w14:textId="43401152" w:rsidR="005D3ECA" w:rsidRDefault="005D3ECA" w:rsidP="005D3ECA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56F8C830" w14:textId="1A127DC9" w:rsidR="005D3ECA" w:rsidRDefault="005D3ECA" w:rsidP="005D3ECA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</w:tr>
      <w:tr w:rsidR="005D3ECA" w14:paraId="414B2938" w14:textId="77777777" w:rsidTr="00516B73">
        <w:tc>
          <w:tcPr>
            <w:tcW w:w="1548" w:type="dxa"/>
          </w:tcPr>
          <w:p w14:paraId="171886D0" w14:textId="77777777" w:rsidR="005D3ECA" w:rsidRDefault="005D3ECA" w:rsidP="005D3ECA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22F8A35E" w14:textId="77777777" w:rsidR="005D3ECA" w:rsidRDefault="005D3ECA" w:rsidP="005D3ECA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37A023C4" w14:textId="77777777" w:rsidR="005D3ECA" w:rsidRDefault="005D3ECA" w:rsidP="005D3ECA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1588EF25" w14:textId="39398B32" w:rsidR="005D3ECA" w:rsidRDefault="005D3ECA" w:rsidP="005D3ECA">
            <w:r>
              <w:rPr>
                <w:rFonts w:hint="eastAsia"/>
              </w:rPr>
              <w:t>4</w:t>
            </w:r>
          </w:p>
        </w:tc>
      </w:tr>
      <w:tr w:rsidR="005D3ECA" w14:paraId="3DFC4756" w14:textId="77777777" w:rsidTr="00516B73">
        <w:tc>
          <w:tcPr>
            <w:tcW w:w="1548" w:type="dxa"/>
          </w:tcPr>
          <w:p w14:paraId="7B792DD2" w14:textId="77777777" w:rsidR="005D3ECA" w:rsidRDefault="005D3ECA" w:rsidP="005D3ECA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72DFC161" w14:textId="22AF068C" w:rsidR="005D3ECA" w:rsidRDefault="005D3ECA" w:rsidP="005D3ECA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0D0A9C41" w14:textId="5A7EF182" w:rsidR="005D3ECA" w:rsidRDefault="005D3ECA" w:rsidP="005D3ECA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6B192062" w14:textId="11CA5B84" w:rsidR="005D3ECA" w:rsidRDefault="005D3ECA" w:rsidP="005D3ECA">
            <w:r>
              <w:rPr>
                <w:rFonts w:hint="eastAsia"/>
              </w:rPr>
              <w:t>4</w:t>
            </w:r>
          </w:p>
        </w:tc>
      </w:tr>
      <w:tr w:rsidR="005D3ECA" w14:paraId="2EAF4507" w14:textId="77777777" w:rsidTr="00516B73">
        <w:tc>
          <w:tcPr>
            <w:tcW w:w="1548" w:type="dxa"/>
          </w:tcPr>
          <w:p w14:paraId="12499246" w14:textId="77777777" w:rsidR="005D3ECA" w:rsidRDefault="005D3ECA" w:rsidP="005D3ECA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2B7D4DB7" w14:textId="769FD10A" w:rsidR="005D3ECA" w:rsidRDefault="005D3ECA" w:rsidP="005D3ECA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011B277F" w14:textId="447E0722" w:rsidR="005D3ECA" w:rsidRDefault="005D3ECA" w:rsidP="005D3ECA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09C6E797" w14:textId="0DC30707" w:rsidR="005D3ECA" w:rsidRDefault="005D3ECA" w:rsidP="005D3ECA">
            <w:r>
              <w:rPr>
                <w:rFonts w:hint="eastAsia"/>
              </w:rPr>
              <w:t>4</w:t>
            </w:r>
          </w:p>
        </w:tc>
      </w:tr>
      <w:tr w:rsidR="005D3ECA" w14:paraId="60AF02D6" w14:textId="77777777" w:rsidTr="00516B73">
        <w:tc>
          <w:tcPr>
            <w:tcW w:w="1548" w:type="dxa"/>
          </w:tcPr>
          <w:p w14:paraId="14F7F33A" w14:textId="77777777" w:rsidR="005D3ECA" w:rsidRDefault="005D3ECA" w:rsidP="005D3ECA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073AB374" w14:textId="6ED318F2" w:rsidR="005D3ECA" w:rsidRDefault="005D3ECA" w:rsidP="005D3ECA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72032DE2" w14:textId="668A384E" w:rsidR="005D3ECA" w:rsidRDefault="005D3ECA" w:rsidP="005D3ECA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7F043D42" w14:textId="7E533F6A" w:rsidR="005D3ECA" w:rsidRDefault="005D3ECA" w:rsidP="005D3ECA">
            <w:r>
              <w:rPr>
                <w:rFonts w:hint="eastAsia"/>
              </w:rPr>
              <w:t>4</w:t>
            </w:r>
          </w:p>
        </w:tc>
      </w:tr>
    </w:tbl>
    <w:p w14:paraId="12075B06" w14:textId="7E3CFE2C" w:rsidR="005D3ECA" w:rsidRDefault="005D3ECA" w:rsidP="005D3ECA">
      <w:r>
        <w:rPr>
          <w:rFonts w:hint="eastAsia"/>
        </w:rPr>
        <w:t>测试集resizing后（1</w:t>
      </w:r>
      <w:r>
        <w:t>28*128</w:t>
      </w:r>
      <w:r>
        <w:rPr>
          <w:rFonts w:hint="eastAsia"/>
        </w:rPr>
        <w:t>）：</w:t>
      </w:r>
      <w:r w:rsidRPr="00E244FC">
        <w:t>accuracy =</w:t>
      </w:r>
      <w:r>
        <w:t xml:space="preserve"> 0.1000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</w:tblGrid>
      <w:tr w:rsidR="005D3ECA" w14:paraId="2F95D954" w14:textId="77777777" w:rsidTr="00516B73">
        <w:tc>
          <w:tcPr>
            <w:tcW w:w="1548" w:type="dxa"/>
          </w:tcPr>
          <w:p w14:paraId="74315506" w14:textId="77777777" w:rsidR="005D3ECA" w:rsidRDefault="005D3ECA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2397BD6B" w14:textId="77777777" w:rsidR="005D3ECA" w:rsidRDefault="005D3ECA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0F4A7DA0" w14:textId="77777777" w:rsidR="005D3ECA" w:rsidRDefault="005D3ECA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37C22F1A" w14:textId="77777777" w:rsidR="005D3ECA" w:rsidRDefault="005D3ECA" w:rsidP="00516B73">
            <w:r>
              <w:t>SOM</w:t>
            </w:r>
            <w:r>
              <w:rPr>
                <w:rFonts w:hint="eastAsia"/>
              </w:rPr>
              <w:t>识别结果</w:t>
            </w:r>
          </w:p>
        </w:tc>
      </w:tr>
      <w:tr w:rsidR="005D3ECA" w14:paraId="7DA7CFCA" w14:textId="77777777" w:rsidTr="00516B73">
        <w:tc>
          <w:tcPr>
            <w:tcW w:w="1548" w:type="dxa"/>
          </w:tcPr>
          <w:p w14:paraId="22BF4009" w14:textId="77777777" w:rsidR="005D3ECA" w:rsidRDefault="005D3ECA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1E086EEA" w14:textId="77777777" w:rsidR="005D3ECA" w:rsidRDefault="005D3ECA" w:rsidP="00516B73">
            <w:r>
              <w:t>H</w:t>
            </w:r>
          </w:p>
        </w:tc>
        <w:tc>
          <w:tcPr>
            <w:tcW w:w="1741" w:type="dxa"/>
          </w:tcPr>
          <w:p w14:paraId="4493D216" w14:textId="77777777" w:rsidR="005D3ECA" w:rsidRDefault="005D3ECA" w:rsidP="00516B73">
            <w:r>
              <w:t>3</w:t>
            </w:r>
          </w:p>
        </w:tc>
        <w:tc>
          <w:tcPr>
            <w:tcW w:w="1741" w:type="dxa"/>
          </w:tcPr>
          <w:p w14:paraId="75EF6FFA" w14:textId="41290965" w:rsidR="005D3ECA" w:rsidRDefault="005D3ECA" w:rsidP="00516B73">
            <w:r>
              <w:rPr>
                <w:rFonts w:hint="eastAsia"/>
              </w:rPr>
              <w:t>6</w:t>
            </w:r>
          </w:p>
        </w:tc>
      </w:tr>
      <w:tr w:rsidR="005D3ECA" w14:paraId="0A30D490" w14:textId="77777777" w:rsidTr="00516B73">
        <w:tc>
          <w:tcPr>
            <w:tcW w:w="1548" w:type="dxa"/>
          </w:tcPr>
          <w:p w14:paraId="29DB6FE5" w14:textId="77777777" w:rsidR="005D3ECA" w:rsidRDefault="005D3ECA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6260733D" w14:textId="77777777" w:rsidR="005D3ECA" w:rsidRDefault="005D3ECA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2931DD34" w14:textId="77777777" w:rsidR="005D3ECA" w:rsidRDefault="005D3ECA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78FFD8E5" w14:textId="49B2F782" w:rsidR="005D3ECA" w:rsidRDefault="005D3ECA" w:rsidP="00516B73">
            <w:r>
              <w:rPr>
                <w:rFonts w:hint="eastAsia"/>
              </w:rPr>
              <w:t>7</w:t>
            </w:r>
          </w:p>
        </w:tc>
      </w:tr>
      <w:tr w:rsidR="005D3ECA" w14:paraId="4B978491" w14:textId="77777777" w:rsidTr="00516B73">
        <w:tc>
          <w:tcPr>
            <w:tcW w:w="1548" w:type="dxa"/>
          </w:tcPr>
          <w:p w14:paraId="0E574619" w14:textId="77777777" w:rsidR="005D3ECA" w:rsidRDefault="005D3ECA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4528DFE2" w14:textId="77777777" w:rsidR="005D3ECA" w:rsidRDefault="005D3ECA" w:rsidP="00516B73">
            <w:r>
              <w:t>L</w:t>
            </w:r>
          </w:p>
        </w:tc>
        <w:tc>
          <w:tcPr>
            <w:tcW w:w="1741" w:type="dxa"/>
          </w:tcPr>
          <w:p w14:paraId="4C21C0C9" w14:textId="77777777" w:rsidR="005D3ECA" w:rsidRDefault="005D3ECA" w:rsidP="00516B73">
            <w:r>
              <w:t>4</w:t>
            </w:r>
          </w:p>
        </w:tc>
        <w:tc>
          <w:tcPr>
            <w:tcW w:w="1741" w:type="dxa"/>
          </w:tcPr>
          <w:p w14:paraId="45EDB723" w14:textId="06DE49C9" w:rsidR="005D3ECA" w:rsidRDefault="005D3ECA" w:rsidP="00516B73">
            <w:r>
              <w:rPr>
                <w:rFonts w:hint="eastAsia"/>
              </w:rPr>
              <w:t>5</w:t>
            </w:r>
          </w:p>
        </w:tc>
      </w:tr>
      <w:tr w:rsidR="005D3ECA" w14:paraId="71AB9240" w14:textId="77777777" w:rsidTr="00516B73">
        <w:tc>
          <w:tcPr>
            <w:tcW w:w="1548" w:type="dxa"/>
          </w:tcPr>
          <w:p w14:paraId="0EC59A20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4DB6833C" w14:textId="77777777" w:rsidR="005D3ECA" w:rsidRDefault="005D3ECA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6DD564D1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E89A5D4" w14:textId="4D65E7E0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0C0FF42A" w14:textId="77777777" w:rsidTr="00516B73">
        <w:tc>
          <w:tcPr>
            <w:tcW w:w="1548" w:type="dxa"/>
          </w:tcPr>
          <w:p w14:paraId="5E169217" w14:textId="77777777" w:rsidR="005D3ECA" w:rsidRDefault="005D3ECA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22EF6B7A" w14:textId="77777777" w:rsidR="005D3ECA" w:rsidRDefault="005D3ECA" w:rsidP="00516B73">
            <w:r>
              <w:t>O</w:t>
            </w:r>
          </w:p>
        </w:tc>
        <w:tc>
          <w:tcPr>
            <w:tcW w:w="1741" w:type="dxa"/>
          </w:tcPr>
          <w:p w14:paraId="55FAE91B" w14:textId="77777777" w:rsidR="005D3ECA" w:rsidRDefault="005D3ECA" w:rsidP="00516B73">
            <w:r>
              <w:t>5</w:t>
            </w:r>
          </w:p>
        </w:tc>
        <w:tc>
          <w:tcPr>
            <w:tcW w:w="1741" w:type="dxa"/>
          </w:tcPr>
          <w:p w14:paraId="15CD9D15" w14:textId="39CB7D5C" w:rsidR="005D3ECA" w:rsidRDefault="005D3ECA" w:rsidP="00516B73">
            <w:r>
              <w:rPr>
                <w:rFonts w:hint="eastAsia"/>
              </w:rPr>
              <w:t>7</w:t>
            </w:r>
          </w:p>
        </w:tc>
      </w:tr>
      <w:tr w:rsidR="005D3ECA" w14:paraId="63BB1873" w14:textId="77777777" w:rsidTr="00516B73">
        <w:tc>
          <w:tcPr>
            <w:tcW w:w="1548" w:type="dxa"/>
          </w:tcPr>
          <w:p w14:paraId="5B16B850" w14:textId="77777777" w:rsidR="005D3ECA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11A9B2BA" w14:textId="77777777" w:rsidR="005D3ECA" w:rsidRDefault="005D3ECA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363A3EFF" w14:textId="77777777" w:rsidR="005D3ECA" w:rsidRDefault="005D3ECA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738F83AA" w14:textId="77777777" w:rsidR="005D3ECA" w:rsidRDefault="005D3ECA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</w:tr>
      <w:tr w:rsidR="005D3ECA" w14:paraId="5DC64AC2" w14:textId="77777777" w:rsidTr="00516B73">
        <w:tc>
          <w:tcPr>
            <w:tcW w:w="1548" w:type="dxa"/>
          </w:tcPr>
          <w:p w14:paraId="1BA5F22F" w14:textId="77777777" w:rsidR="005D3ECA" w:rsidRDefault="005D3ECA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4848B8F6" w14:textId="77777777" w:rsidR="005D3ECA" w:rsidRDefault="005D3ECA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28EC7E93" w14:textId="77777777" w:rsidR="005D3ECA" w:rsidRDefault="005D3ECA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13C092A4" w14:textId="43DF5C39" w:rsidR="005D3ECA" w:rsidRDefault="005D3ECA" w:rsidP="00516B73">
            <w:r>
              <w:rPr>
                <w:rFonts w:hint="eastAsia"/>
              </w:rPr>
              <w:t>7</w:t>
            </w:r>
          </w:p>
        </w:tc>
      </w:tr>
      <w:tr w:rsidR="005D3ECA" w14:paraId="357152E7" w14:textId="77777777" w:rsidTr="00516B73">
        <w:tc>
          <w:tcPr>
            <w:tcW w:w="1548" w:type="dxa"/>
          </w:tcPr>
          <w:p w14:paraId="1B2EE2A0" w14:textId="77777777" w:rsidR="005D3ECA" w:rsidRDefault="005D3ECA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70B8C80C" w14:textId="77777777" w:rsidR="005D3ECA" w:rsidRDefault="005D3ECA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7BDF6FD6" w14:textId="77777777" w:rsidR="005D3ECA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45D27222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1FC7E1F9" w14:textId="77777777" w:rsidTr="00516B73">
        <w:tc>
          <w:tcPr>
            <w:tcW w:w="1548" w:type="dxa"/>
          </w:tcPr>
          <w:p w14:paraId="57862582" w14:textId="77777777" w:rsidR="005D3ECA" w:rsidRDefault="005D3ECA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5059D1E7" w14:textId="77777777" w:rsidR="005D3ECA" w:rsidRDefault="005D3ECA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20D6776B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5EAFF7F2" w14:textId="746C1822" w:rsidR="005D3ECA" w:rsidRDefault="005D3ECA" w:rsidP="00516B73">
            <w:r>
              <w:rPr>
                <w:rFonts w:hint="eastAsia"/>
              </w:rPr>
              <w:t>7</w:t>
            </w:r>
          </w:p>
        </w:tc>
      </w:tr>
      <w:tr w:rsidR="005D3ECA" w14:paraId="29DD812D" w14:textId="77777777" w:rsidTr="00516B73">
        <w:tc>
          <w:tcPr>
            <w:tcW w:w="1548" w:type="dxa"/>
          </w:tcPr>
          <w:p w14:paraId="5234C5E1" w14:textId="77777777" w:rsidR="005D3ECA" w:rsidRDefault="005D3ECA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4D9819F6" w14:textId="77777777" w:rsidR="005D3ECA" w:rsidRDefault="005D3ECA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5F28C84F" w14:textId="77777777" w:rsidR="005D3ECA" w:rsidRDefault="005D3ECA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3A9965A7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</w:tbl>
    <w:p w14:paraId="589A1DFE" w14:textId="5226AA87" w:rsidR="005D3ECA" w:rsidRDefault="005D3ECA" w:rsidP="00E244FC"/>
    <w:p w14:paraId="3068F0F5" w14:textId="00F322C2" w:rsidR="005D3ECA" w:rsidRDefault="005D3ECA" w:rsidP="00E244FC"/>
    <w:p w14:paraId="0A89117F" w14:textId="4770DE46" w:rsidR="00833D16" w:rsidRDefault="00833D16" w:rsidP="00E244FC"/>
    <w:p w14:paraId="500BFE0E" w14:textId="771E4057" w:rsidR="00833D16" w:rsidRDefault="00833D16" w:rsidP="00E244FC"/>
    <w:p w14:paraId="5E9740F7" w14:textId="6BA42B34" w:rsidR="00833D16" w:rsidRDefault="00833D16" w:rsidP="00E244FC"/>
    <w:p w14:paraId="141A642D" w14:textId="5381D69B" w:rsidR="00833D16" w:rsidRDefault="00833D16" w:rsidP="00E244FC"/>
    <w:p w14:paraId="3712E45B" w14:textId="6ACF4E0C" w:rsidR="00833D16" w:rsidRDefault="00833D16" w:rsidP="00E244FC"/>
    <w:p w14:paraId="2DF21E24" w14:textId="3C7B279D" w:rsidR="00833D16" w:rsidRDefault="00833D16" w:rsidP="00E244FC"/>
    <w:p w14:paraId="5BAB9863" w14:textId="6101EC73" w:rsidR="00833D16" w:rsidRDefault="00833D16" w:rsidP="00E244FC"/>
    <w:p w14:paraId="21D8D37E" w14:textId="163648D7" w:rsidR="00833D16" w:rsidRDefault="00833D16" w:rsidP="00E244FC"/>
    <w:p w14:paraId="3B951F32" w14:textId="62DA98C1" w:rsidR="00833D16" w:rsidRDefault="00833D16" w:rsidP="00E244FC"/>
    <w:p w14:paraId="77230AE9" w14:textId="166694F1" w:rsidR="00833D16" w:rsidRDefault="00833D16" w:rsidP="00E244FC"/>
    <w:p w14:paraId="786CA49C" w14:textId="7AF3E450" w:rsidR="00833D16" w:rsidRDefault="00833D16" w:rsidP="00E244FC"/>
    <w:p w14:paraId="798AC3C6" w14:textId="5B8586BA" w:rsidR="00833D16" w:rsidRDefault="00833D16" w:rsidP="00E244FC"/>
    <w:p w14:paraId="2C8E7AE4" w14:textId="710D5730" w:rsidR="00833D16" w:rsidRDefault="00833D16" w:rsidP="00E244FC"/>
    <w:p w14:paraId="27D6CEE4" w14:textId="76CBBD71" w:rsidR="00833D16" w:rsidRDefault="00833D16" w:rsidP="00E244FC"/>
    <w:p w14:paraId="012F963C" w14:textId="19A32AC8" w:rsidR="00833D16" w:rsidRDefault="00833D16" w:rsidP="00E244FC"/>
    <w:p w14:paraId="23ACE9DD" w14:textId="3B9492E6" w:rsidR="00833D16" w:rsidRDefault="00833D16" w:rsidP="00E244FC"/>
    <w:p w14:paraId="4DD447F3" w14:textId="63D914E2" w:rsidR="00833D16" w:rsidRDefault="00833D16" w:rsidP="00E244FC"/>
    <w:p w14:paraId="5F8F1B93" w14:textId="77777777" w:rsidR="00833D16" w:rsidRDefault="00833D16" w:rsidP="00E244FC">
      <w:pPr>
        <w:rPr>
          <w:rFonts w:hint="eastAsia"/>
        </w:rPr>
      </w:pPr>
    </w:p>
    <w:p w14:paraId="11C28EC7" w14:textId="77777777" w:rsidR="003C7F7D" w:rsidRDefault="003C7F7D" w:rsidP="003C7F7D">
      <w:r w:rsidRPr="00833D16">
        <w:rPr>
          <w:rFonts w:hint="eastAsia"/>
        </w:rPr>
        <w:lastRenderedPageBreak/>
        <w:t>自组织映射</w:t>
      </w:r>
      <w:r w:rsidRPr="00E244FC">
        <w:rPr>
          <w:rFonts w:hint="eastAsia"/>
        </w:rPr>
        <w:t>网络</w:t>
      </w:r>
      <w:r>
        <w:rPr>
          <w:rFonts w:hint="eastAsia"/>
        </w:rPr>
        <w:t>大小：1</w:t>
      </w:r>
      <w:r>
        <w:t>0*10</w:t>
      </w:r>
    </w:p>
    <w:p w14:paraId="6FEC2BA7" w14:textId="77777777" w:rsidR="003C7F7D" w:rsidRDefault="003C7F7D" w:rsidP="003C7F7D">
      <w:r w:rsidRPr="00E244FC">
        <w:rPr>
          <w:rFonts w:hint="eastAsia"/>
        </w:rPr>
        <w:t>神经元节点总数</w:t>
      </w:r>
      <w:r>
        <w:t>100</w:t>
      </w:r>
    </w:p>
    <w:p w14:paraId="52538AD2" w14:textId="77777777" w:rsidR="003C7F7D" w:rsidRDefault="003C7F7D" w:rsidP="003C7F7D">
      <w:r>
        <w:rPr>
          <w:rFonts w:hint="eastAsia"/>
        </w:rPr>
        <w:t>迭代次数：1</w:t>
      </w:r>
      <w:r>
        <w:t>000</w:t>
      </w:r>
    </w:p>
    <w:p w14:paraId="6A017C85" w14:textId="02E943B8" w:rsidR="003C7F7D" w:rsidRDefault="003C7F7D" w:rsidP="003C7F7D">
      <w:r w:rsidRPr="00E244FC">
        <w:rPr>
          <w:rFonts w:hint="eastAsia"/>
        </w:rPr>
        <w:t>初始化学习率</w:t>
      </w:r>
      <w:r>
        <w:rPr>
          <w:rFonts w:hint="eastAsia"/>
        </w:rPr>
        <w:t>：</w:t>
      </w:r>
      <w:r w:rsidRPr="00833D16">
        <w:rPr>
          <w:rFonts w:hint="eastAsia"/>
          <w:b/>
          <w:bCs/>
        </w:rPr>
        <w:t>0</w:t>
      </w:r>
      <w:r w:rsidRPr="00833D16">
        <w:rPr>
          <w:b/>
          <w:bCs/>
        </w:rPr>
        <w:t>.</w:t>
      </w:r>
      <w:r w:rsidRPr="00833D16">
        <w:rPr>
          <w:b/>
          <w:bCs/>
        </w:rPr>
        <w:t>2</w:t>
      </w:r>
    </w:p>
    <w:p w14:paraId="5612D92D" w14:textId="77777777" w:rsidR="003C7F7D" w:rsidRDefault="003C7F7D" w:rsidP="003C7F7D">
      <w:r>
        <w:rPr>
          <w:rFonts w:hint="eastAsia"/>
        </w:rPr>
        <w:t>训练时候</w:t>
      </w:r>
      <w:r w:rsidRPr="00E244FC">
        <w:rPr>
          <w:rFonts w:hint="eastAsia"/>
        </w:rPr>
        <w:t>绘制</w:t>
      </w:r>
      <w:r>
        <w:rPr>
          <w:rFonts w:hint="eastAsia"/>
        </w:rPr>
        <w:t>的</w:t>
      </w:r>
      <w:r w:rsidRPr="00E244FC">
        <w:rPr>
          <w:rFonts w:hint="eastAsia"/>
        </w:rPr>
        <w:t>标签的分布</w:t>
      </w:r>
      <w:r>
        <w:rPr>
          <w:rFonts w:hint="eastAsia"/>
        </w:rPr>
        <w:t>：</w:t>
      </w:r>
    </w:p>
    <w:p w14:paraId="2C226B8A" w14:textId="3FAB484D" w:rsidR="003C7F7D" w:rsidRPr="002A5D30" w:rsidRDefault="003C7F7D" w:rsidP="003C7F7D">
      <w:r w:rsidRPr="003C7F7D">
        <w:rPr>
          <w:noProof/>
        </w:rPr>
        <w:drawing>
          <wp:inline distT="0" distB="0" distL="0" distR="0" wp14:anchorId="0982F2F2" wp14:editId="5A4D2DAD">
            <wp:extent cx="4549156" cy="340995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642" cy="3414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63E59" w14:textId="77777777" w:rsidR="003C7F7D" w:rsidRDefault="003C7F7D" w:rsidP="003C7F7D">
      <w:r>
        <w:rPr>
          <w:rFonts w:hint="eastAsia"/>
        </w:rPr>
        <w:t>验证集混淆矩阵：</w:t>
      </w:r>
    </w:p>
    <w:p w14:paraId="3F845EF4" w14:textId="5DDE3018" w:rsidR="003C7F7D" w:rsidRDefault="003C7F7D" w:rsidP="003C7F7D">
      <w:r w:rsidRPr="003C7F7D">
        <w:rPr>
          <w:noProof/>
        </w:rPr>
        <w:drawing>
          <wp:inline distT="0" distB="0" distL="0" distR="0" wp14:anchorId="4982C486" wp14:editId="6869F584">
            <wp:extent cx="3676650" cy="367665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B9DF7" w14:textId="247B3143" w:rsidR="003C7F7D" w:rsidRDefault="003C7F7D" w:rsidP="003C7F7D">
      <w:r>
        <w:rPr>
          <w:rFonts w:hint="eastAsia"/>
        </w:rPr>
        <w:t>验证集结果：</w:t>
      </w:r>
      <w:r w:rsidRPr="00E244FC">
        <w:t>accuracy =</w:t>
      </w:r>
      <w:r w:rsidRPr="004D0546">
        <w:t xml:space="preserve"> </w:t>
      </w:r>
      <w:r w:rsidRPr="003C7F7D">
        <w:t>0.3431</w:t>
      </w:r>
    </w:p>
    <w:p w14:paraId="0E27F915" w14:textId="77777777" w:rsidR="003C7F7D" w:rsidRDefault="003C7F7D" w:rsidP="003C7F7D">
      <w:r>
        <w:rPr>
          <w:rFonts w:hint="eastAsia"/>
        </w:rPr>
        <w:lastRenderedPageBreak/>
        <w:t>测试集padding后（1</w:t>
      </w:r>
      <w:r>
        <w:t>28*128</w:t>
      </w:r>
      <w:r>
        <w:rPr>
          <w:rFonts w:hint="eastAsia"/>
        </w:rPr>
        <w:t>）：</w:t>
      </w:r>
      <w:r w:rsidRPr="00E244FC">
        <w:t>accuracy =</w:t>
      </w:r>
      <w:r>
        <w:t xml:space="preserve"> 0.3000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</w:tblGrid>
      <w:tr w:rsidR="003C7F7D" w14:paraId="6986300F" w14:textId="77777777" w:rsidTr="00516B73">
        <w:tc>
          <w:tcPr>
            <w:tcW w:w="1548" w:type="dxa"/>
          </w:tcPr>
          <w:p w14:paraId="2E8B40C5" w14:textId="77777777" w:rsidR="003C7F7D" w:rsidRDefault="003C7F7D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2F408A80" w14:textId="77777777" w:rsidR="003C7F7D" w:rsidRDefault="003C7F7D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5A0E2E89" w14:textId="77777777" w:rsidR="003C7F7D" w:rsidRDefault="003C7F7D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6D1C1608" w14:textId="77777777" w:rsidR="003C7F7D" w:rsidRDefault="003C7F7D" w:rsidP="00516B73">
            <w:r>
              <w:t>SOM</w:t>
            </w:r>
            <w:r>
              <w:rPr>
                <w:rFonts w:hint="eastAsia"/>
              </w:rPr>
              <w:t>识别结果</w:t>
            </w:r>
          </w:p>
        </w:tc>
      </w:tr>
      <w:tr w:rsidR="003C7F7D" w14:paraId="28B92A9B" w14:textId="77777777" w:rsidTr="00516B73">
        <w:tc>
          <w:tcPr>
            <w:tcW w:w="1548" w:type="dxa"/>
          </w:tcPr>
          <w:p w14:paraId="5BEE92BA" w14:textId="77777777" w:rsidR="003C7F7D" w:rsidRDefault="003C7F7D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6A7FDD42" w14:textId="77777777" w:rsidR="003C7F7D" w:rsidRDefault="003C7F7D" w:rsidP="00516B73">
            <w:r>
              <w:t>H</w:t>
            </w:r>
          </w:p>
        </w:tc>
        <w:tc>
          <w:tcPr>
            <w:tcW w:w="1741" w:type="dxa"/>
          </w:tcPr>
          <w:p w14:paraId="46581833" w14:textId="77777777" w:rsidR="003C7F7D" w:rsidRDefault="003C7F7D" w:rsidP="00516B73">
            <w:r>
              <w:t>3</w:t>
            </w:r>
          </w:p>
        </w:tc>
        <w:tc>
          <w:tcPr>
            <w:tcW w:w="1741" w:type="dxa"/>
          </w:tcPr>
          <w:p w14:paraId="3CA53398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30F7F1C9" w14:textId="77777777" w:rsidTr="00516B73">
        <w:tc>
          <w:tcPr>
            <w:tcW w:w="1548" w:type="dxa"/>
          </w:tcPr>
          <w:p w14:paraId="62A454B9" w14:textId="77777777" w:rsidR="003C7F7D" w:rsidRDefault="003C7F7D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555323EF" w14:textId="77777777" w:rsidR="003C7F7D" w:rsidRDefault="003C7F7D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719662C9" w14:textId="77777777" w:rsidR="003C7F7D" w:rsidRDefault="003C7F7D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3158A67E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50BB0B1A" w14:textId="77777777" w:rsidTr="00516B73">
        <w:tc>
          <w:tcPr>
            <w:tcW w:w="1548" w:type="dxa"/>
          </w:tcPr>
          <w:p w14:paraId="330386D5" w14:textId="77777777" w:rsidR="003C7F7D" w:rsidRDefault="003C7F7D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295878EA" w14:textId="77777777" w:rsidR="003C7F7D" w:rsidRDefault="003C7F7D" w:rsidP="00516B73">
            <w:r>
              <w:t>L</w:t>
            </w:r>
          </w:p>
        </w:tc>
        <w:tc>
          <w:tcPr>
            <w:tcW w:w="1741" w:type="dxa"/>
          </w:tcPr>
          <w:p w14:paraId="42237330" w14:textId="77777777" w:rsidR="003C7F7D" w:rsidRDefault="003C7F7D" w:rsidP="00516B73">
            <w:r>
              <w:t>4</w:t>
            </w:r>
          </w:p>
        </w:tc>
        <w:tc>
          <w:tcPr>
            <w:tcW w:w="1741" w:type="dxa"/>
          </w:tcPr>
          <w:p w14:paraId="6506CB88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21EEB348" w14:textId="77777777" w:rsidTr="00516B73">
        <w:tc>
          <w:tcPr>
            <w:tcW w:w="1548" w:type="dxa"/>
          </w:tcPr>
          <w:p w14:paraId="32A5D776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1F479CBD" w14:textId="77777777" w:rsidR="003C7F7D" w:rsidRDefault="003C7F7D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1954D475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66673F27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0766F610" w14:textId="77777777" w:rsidTr="00516B73">
        <w:tc>
          <w:tcPr>
            <w:tcW w:w="1548" w:type="dxa"/>
          </w:tcPr>
          <w:p w14:paraId="5D608B26" w14:textId="77777777" w:rsidR="003C7F7D" w:rsidRDefault="003C7F7D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5BC72145" w14:textId="77777777" w:rsidR="003C7F7D" w:rsidRDefault="003C7F7D" w:rsidP="00516B73">
            <w:r>
              <w:t>O</w:t>
            </w:r>
          </w:p>
        </w:tc>
        <w:tc>
          <w:tcPr>
            <w:tcW w:w="1741" w:type="dxa"/>
          </w:tcPr>
          <w:p w14:paraId="01544690" w14:textId="77777777" w:rsidR="003C7F7D" w:rsidRDefault="003C7F7D" w:rsidP="00516B73">
            <w:r>
              <w:t>5</w:t>
            </w:r>
          </w:p>
        </w:tc>
        <w:tc>
          <w:tcPr>
            <w:tcW w:w="1741" w:type="dxa"/>
          </w:tcPr>
          <w:p w14:paraId="1923A468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7C98E847" w14:textId="77777777" w:rsidTr="00516B73">
        <w:tc>
          <w:tcPr>
            <w:tcW w:w="1548" w:type="dxa"/>
          </w:tcPr>
          <w:p w14:paraId="13FA7F59" w14:textId="77777777" w:rsidR="003C7F7D" w:rsidRDefault="003C7F7D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0BF425A8" w14:textId="77777777" w:rsidR="003C7F7D" w:rsidRDefault="003C7F7D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30554F39" w14:textId="77777777" w:rsidR="003C7F7D" w:rsidRDefault="003C7F7D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53CD0DD8" w14:textId="77777777" w:rsidR="003C7F7D" w:rsidRDefault="003C7F7D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</w:tr>
      <w:tr w:rsidR="003C7F7D" w14:paraId="0A094C9A" w14:textId="77777777" w:rsidTr="00516B73">
        <w:tc>
          <w:tcPr>
            <w:tcW w:w="1548" w:type="dxa"/>
          </w:tcPr>
          <w:p w14:paraId="1113D4FF" w14:textId="77777777" w:rsidR="003C7F7D" w:rsidRDefault="003C7F7D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40DEEF03" w14:textId="77777777" w:rsidR="003C7F7D" w:rsidRDefault="003C7F7D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43841EA8" w14:textId="77777777" w:rsidR="003C7F7D" w:rsidRDefault="003C7F7D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3E98E155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4296C23D" w14:textId="77777777" w:rsidTr="00516B73">
        <w:tc>
          <w:tcPr>
            <w:tcW w:w="1548" w:type="dxa"/>
          </w:tcPr>
          <w:p w14:paraId="21CC77CE" w14:textId="77777777" w:rsidR="003C7F7D" w:rsidRDefault="003C7F7D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3C1CD4BB" w14:textId="77777777" w:rsidR="003C7F7D" w:rsidRDefault="003C7F7D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3919DAEF" w14:textId="77777777" w:rsidR="003C7F7D" w:rsidRDefault="003C7F7D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2FF0C3DD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062041CD" w14:textId="77777777" w:rsidTr="00516B73">
        <w:tc>
          <w:tcPr>
            <w:tcW w:w="1548" w:type="dxa"/>
          </w:tcPr>
          <w:p w14:paraId="2CA6668B" w14:textId="77777777" w:rsidR="003C7F7D" w:rsidRDefault="003C7F7D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06B8A7CF" w14:textId="77777777" w:rsidR="003C7F7D" w:rsidRDefault="003C7F7D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750A6459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AB8945B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200014D0" w14:textId="77777777" w:rsidTr="00516B73">
        <w:tc>
          <w:tcPr>
            <w:tcW w:w="1548" w:type="dxa"/>
          </w:tcPr>
          <w:p w14:paraId="1E8907AD" w14:textId="77777777" w:rsidR="003C7F7D" w:rsidRDefault="003C7F7D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09F84627" w14:textId="77777777" w:rsidR="003C7F7D" w:rsidRDefault="003C7F7D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14A7F287" w14:textId="77777777" w:rsidR="003C7F7D" w:rsidRDefault="003C7F7D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0A0FECE7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</w:tbl>
    <w:p w14:paraId="3E2B408F" w14:textId="77777777" w:rsidR="003C7F7D" w:rsidRDefault="003C7F7D" w:rsidP="003C7F7D">
      <w:pPr>
        <w:rPr>
          <w:rFonts w:hint="eastAsia"/>
        </w:rPr>
      </w:pPr>
    </w:p>
    <w:p w14:paraId="1C58955A" w14:textId="3667A445" w:rsidR="003C7F7D" w:rsidRDefault="003C7F7D" w:rsidP="003C7F7D">
      <w:r>
        <w:rPr>
          <w:rFonts w:hint="eastAsia"/>
        </w:rPr>
        <w:t>测试集resizing后（1</w:t>
      </w:r>
      <w:r>
        <w:t>28*128</w:t>
      </w:r>
      <w:r>
        <w:rPr>
          <w:rFonts w:hint="eastAsia"/>
        </w:rPr>
        <w:t>）：</w:t>
      </w:r>
      <w:r w:rsidRPr="00E244FC">
        <w:t>accuracy =</w:t>
      </w:r>
      <w:r>
        <w:t xml:space="preserve"> 0.</w:t>
      </w:r>
      <w:r>
        <w:t>0</w:t>
      </w:r>
      <w:r>
        <w:t>000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</w:tblGrid>
      <w:tr w:rsidR="003C7F7D" w14:paraId="64A35114" w14:textId="77777777" w:rsidTr="00516B73">
        <w:tc>
          <w:tcPr>
            <w:tcW w:w="1548" w:type="dxa"/>
          </w:tcPr>
          <w:p w14:paraId="0D666AA6" w14:textId="77777777" w:rsidR="003C7F7D" w:rsidRDefault="003C7F7D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2D162AB0" w14:textId="77777777" w:rsidR="003C7F7D" w:rsidRDefault="003C7F7D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4670673F" w14:textId="77777777" w:rsidR="003C7F7D" w:rsidRDefault="003C7F7D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6135B666" w14:textId="77777777" w:rsidR="003C7F7D" w:rsidRDefault="003C7F7D" w:rsidP="00516B73">
            <w:r>
              <w:t>SOM</w:t>
            </w:r>
            <w:r>
              <w:rPr>
                <w:rFonts w:hint="eastAsia"/>
              </w:rPr>
              <w:t>识别结果</w:t>
            </w:r>
          </w:p>
        </w:tc>
      </w:tr>
      <w:tr w:rsidR="003C7F7D" w14:paraId="4315A8CD" w14:textId="77777777" w:rsidTr="00516B73">
        <w:tc>
          <w:tcPr>
            <w:tcW w:w="1548" w:type="dxa"/>
          </w:tcPr>
          <w:p w14:paraId="686A46ED" w14:textId="77777777" w:rsidR="003C7F7D" w:rsidRDefault="003C7F7D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502FEA0F" w14:textId="77777777" w:rsidR="003C7F7D" w:rsidRDefault="003C7F7D" w:rsidP="00516B73">
            <w:r>
              <w:t>H</w:t>
            </w:r>
          </w:p>
        </w:tc>
        <w:tc>
          <w:tcPr>
            <w:tcW w:w="1741" w:type="dxa"/>
          </w:tcPr>
          <w:p w14:paraId="593313DE" w14:textId="77777777" w:rsidR="003C7F7D" w:rsidRDefault="003C7F7D" w:rsidP="00516B73">
            <w:r>
              <w:t>3</w:t>
            </w:r>
          </w:p>
        </w:tc>
        <w:tc>
          <w:tcPr>
            <w:tcW w:w="1741" w:type="dxa"/>
          </w:tcPr>
          <w:p w14:paraId="178E245C" w14:textId="77777777" w:rsidR="003C7F7D" w:rsidRDefault="003C7F7D" w:rsidP="00516B73">
            <w:r>
              <w:rPr>
                <w:rFonts w:hint="eastAsia"/>
              </w:rPr>
              <w:t>6</w:t>
            </w:r>
          </w:p>
        </w:tc>
      </w:tr>
      <w:tr w:rsidR="003C7F7D" w14:paraId="688040F5" w14:textId="77777777" w:rsidTr="00516B73">
        <w:tc>
          <w:tcPr>
            <w:tcW w:w="1548" w:type="dxa"/>
          </w:tcPr>
          <w:p w14:paraId="30F98FF9" w14:textId="77777777" w:rsidR="003C7F7D" w:rsidRDefault="003C7F7D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71151294" w14:textId="77777777" w:rsidR="003C7F7D" w:rsidRDefault="003C7F7D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5076B0C6" w14:textId="77777777" w:rsidR="003C7F7D" w:rsidRDefault="003C7F7D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74688341" w14:textId="7BF34128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2CE86307" w14:textId="77777777" w:rsidTr="00516B73">
        <w:tc>
          <w:tcPr>
            <w:tcW w:w="1548" w:type="dxa"/>
          </w:tcPr>
          <w:p w14:paraId="1B48EA05" w14:textId="77777777" w:rsidR="003C7F7D" w:rsidRDefault="003C7F7D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574694B0" w14:textId="77777777" w:rsidR="003C7F7D" w:rsidRDefault="003C7F7D" w:rsidP="00516B73">
            <w:r>
              <w:t>L</w:t>
            </w:r>
          </w:p>
        </w:tc>
        <w:tc>
          <w:tcPr>
            <w:tcW w:w="1741" w:type="dxa"/>
          </w:tcPr>
          <w:p w14:paraId="49C2F9BB" w14:textId="77777777" w:rsidR="003C7F7D" w:rsidRDefault="003C7F7D" w:rsidP="00516B73">
            <w:r>
              <w:t>4</w:t>
            </w:r>
          </w:p>
        </w:tc>
        <w:tc>
          <w:tcPr>
            <w:tcW w:w="1741" w:type="dxa"/>
          </w:tcPr>
          <w:p w14:paraId="57F353F3" w14:textId="77777777" w:rsidR="003C7F7D" w:rsidRDefault="003C7F7D" w:rsidP="00516B73">
            <w:r>
              <w:rPr>
                <w:rFonts w:hint="eastAsia"/>
              </w:rPr>
              <w:t>5</w:t>
            </w:r>
          </w:p>
        </w:tc>
      </w:tr>
      <w:tr w:rsidR="003C7F7D" w14:paraId="0070EDE3" w14:textId="77777777" w:rsidTr="00516B73">
        <w:tc>
          <w:tcPr>
            <w:tcW w:w="1548" w:type="dxa"/>
          </w:tcPr>
          <w:p w14:paraId="6A2BBD89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B13213D" w14:textId="77777777" w:rsidR="003C7F7D" w:rsidRDefault="003C7F7D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17EEED4A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4411F857" w14:textId="28ECA1FF" w:rsidR="003C7F7D" w:rsidRDefault="003C7F7D" w:rsidP="00516B73">
            <w:r>
              <w:rPr>
                <w:rFonts w:hint="eastAsia"/>
              </w:rPr>
              <w:t>3</w:t>
            </w:r>
          </w:p>
        </w:tc>
      </w:tr>
      <w:tr w:rsidR="003C7F7D" w14:paraId="0707F581" w14:textId="77777777" w:rsidTr="00516B73">
        <w:tc>
          <w:tcPr>
            <w:tcW w:w="1548" w:type="dxa"/>
          </w:tcPr>
          <w:p w14:paraId="0762CD7F" w14:textId="77777777" w:rsidR="003C7F7D" w:rsidRDefault="003C7F7D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7472452B" w14:textId="77777777" w:rsidR="003C7F7D" w:rsidRDefault="003C7F7D" w:rsidP="00516B73">
            <w:r>
              <w:t>O</w:t>
            </w:r>
          </w:p>
        </w:tc>
        <w:tc>
          <w:tcPr>
            <w:tcW w:w="1741" w:type="dxa"/>
          </w:tcPr>
          <w:p w14:paraId="5ED48BA0" w14:textId="77777777" w:rsidR="003C7F7D" w:rsidRDefault="003C7F7D" w:rsidP="00516B73">
            <w:r>
              <w:t>5</w:t>
            </w:r>
          </w:p>
        </w:tc>
        <w:tc>
          <w:tcPr>
            <w:tcW w:w="1741" w:type="dxa"/>
          </w:tcPr>
          <w:p w14:paraId="1AFD6B3E" w14:textId="023DCF52" w:rsidR="003C7F7D" w:rsidRDefault="003C7F7D" w:rsidP="00516B73">
            <w:r>
              <w:rPr>
                <w:rFonts w:hint="eastAsia"/>
              </w:rPr>
              <w:t>7</w:t>
            </w:r>
          </w:p>
        </w:tc>
      </w:tr>
      <w:tr w:rsidR="003C7F7D" w14:paraId="568F048F" w14:textId="77777777" w:rsidTr="00516B73">
        <w:tc>
          <w:tcPr>
            <w:tcW w:w="1548" w:type="dxa"/>
          </w:tcPr>
          <w:p w14:paraId="57621062" w14:textId="77777777" w:rsidR="003C7F7D" w:rsidRDefault="003C7F7D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681B541E" w14:textId="77777777" w:rsidR="003C7F7D" w:rsidRDefault="003C7F7D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7B76FEE7" w14:textId="77777777" w:rsidR="003C7F7D" w:rsidRDefault="003C7F7D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1F1DD55D" w14:textId="77777777" w:rsidR="003C7F7D" w:rsidRDefault="003C7F7D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</w:tr>
      <w:tr w:rsidR="003C7F7D" w14:paraId="110726BC" w14:textId="77777777" w:rsidTr="00516B73">
        <w:tc>
          <w:tcPr>
            <w:tcW w:w="1548" w:type="dxa"/>
          </w:tcPr>
          <w:p w14:paraId="47AECF7F" w14:textId="77777777" w:rsidR="003C7F7D" w:rsidRDefault="003C7F7D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185B040B" w14:textId="77777777" w:rsidR="003C7F7D" w:rsidRDefault="003C7F7D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76B6E9B7" w14:textId="77777777" w:rsidR="003C7F7D" w:rsidRDefault="003C7F7D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62311BDF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</w:tr>
      <w:tr w:rsidR="003C7F7D" w14:paraId="70534A3F" w14:textId="77777777" w:rsidTr="00516B73">
        <w:tc>
          <w:tcPr>
            <w:tcW w:w="1548" w:type="dxa"/>
          </w:tcPr>
          <w:p w14:paraId="5A65C347" w14:textId="77777777" w:rsidR="003C7F7D" w:rsidRDefault="003C7F7D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0D01517D" w14:textId="77777777" w:rsidR="003C7F7D" w:rsidRDefault="003C7F7D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069FE1F5" w14:textId="77777777" w:rsidR="003C7F7D" w:rsidRDefault="003C7F7D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3EAC3AA9" w14:textId="7B47B293" w:rsidR="003C7F7D" w:rsidRDefault="003C7F7D" w:rsidP="00516B73">
            <w:r>
              <w:rPr>
                <w:rFonts w:hint="eastAsia"/>
              </w:rPr>
              <w:t>1</w:t>
            </w:r>
          </w:p>
        </w:tc>
      </w:tr>
      <w:tr w:rsidR="003C7F7D" w14:paraId="49AA4B00" w14:textId="77777777" w:rsidTr="00516B73">
        <w:tc>
          <w:tcPr>
            <w:tcW w:w="1548" w:type="dxa"/>
          </w:tcPr>
          <w:p w14:paraId="46543F75" w14:textId="77777777" w:rsidR="003C7F7D" w:rsidRDefault="003C7F7D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29134CFD" w14:textId="77777777" w:rsidR="003C7F7D" w:rsidRDefault="003C7F7D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647D4573" w14:textId="77777777" w:rsidR="003C7F7D" w:rsidRDefault="003C7F7D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34DE27D1" w14:textId="77777777" w:rsidR="003C7F7D" w:rsidRDefault="003C7F7D" w:rsidP="00516B73">
            <w:r>
              <w:rPr>
                <w:rFonts w:hint="eastAsia"/>
              </w:rPr>
              <w:t>7</w:t>
            </w:r>
          </w:p>
        </w:tc>
      </w:tr>
      <w:tr w:rsidR="003C7F7D" w14:paraId="7E473025" w14:textId="77777777" w:rsidTr="00516B73">
        <w:tc>
          <w:tcPr>
            <w:tcW w:w="1548" w:type="dxa"/>
          </w:tcPr>
          <w:p w14:paraId="250C232E" w14:textId="77777777" w:rsidR="003C7F7D" w:rsidRDefault="003C7F7D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5DAE6FEE" w14:textId="77777777" w:rsidR="003C7F7D" w:rsidRDefault="003C7F7D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0808DD99" w14:textId="77777777" w:rsidR="003C7F7D" w:rsidRDefault="003C7F7D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5729EBC8" w14:textId="338AC2D0" w:rsidR="003C7F7D" w:rsidRDefault="003C7F7D" w:rsidP="00516B73">
            <w:r>
              <w:rPr>
                <w:rFonts w:hint="eastAsia"/>
              </w:rPr>
              <w:t>5</w:t>
            </w:r>
          </w:p>
        </w:tc>
      </w:tr>
    </w:tbl>
    <w:p w14:paraId="0C0EE924" w14:textId="77777777" w:rsidR="003C7F7D" w:rsidRPr="002A5D30" w:rsidRDefault="003C7F7D" w:rsidP="003C7F7D"/>
    <w:p w14:paraId="63201045" w14:textId="601D0493" w:rsidR="005D3ECA" w:rsidRDefault="005D3ECA" w:rsidP="00E244FC"/>
    <w:p w14:paraId="54456F9D" w14:textId="06D7CFAD" w:rsidR="005D3ECA" w:rsidRDefault="005D3ECA" w:rsidP="00E244FC"/>
    <w:p w14:paraId="2046DA12" w14:textId="59289D2F" w:rsidR="005D3ECA" w:rsidRDefault="005D3ECA" w:rsidP="00E244FC"/>
    <w:p w14:paraId="0622FA35" w14:textId="06E56679" w:rsidR="005D3ECA" w:rsidRDefault="005D3ECA" w:rsidP="00E244FC"/>
    <w:p w14:paraId="2998F1AC" w14:textId="6B7C126C" w:rsidR="005D3ECA" w:rsidRDefault="005D3ECA" w:rsidP="00E244FC"/>
    <w:p w14:paraId="11DBA941" w14:textId="32F8EB5F" w:rsidR="005D3ECA" w:rsidRDefault="005D3ECA" w:rsidP="00E244FC"/>
    <w:p w14:paraId="126A5D4D" w14:textId="77777777" w:rsidR="005D3ECA" w:rsidRPr="005D3ECA" w:rsidRDefault="005D3ECA" w:rsidP="00E244FC">
      <w:pPr>
        <w:rPr>
          <w:rFonts w:hint="eastAsia"/>
        </w:rPr>
      </w:pPr>
    </w:p>
    <w:p w14:paraId="082300C9" w14:textId="41E1DFC2" w:rsidR="005D3ECA" w:rsidRDefault="005D3ECA" w:rsidP="00E244FC"/>
    <w:p w14:paraId="1151ECEC" w14:textId="43FCAF61" w:rsidR="005D3ECA" w:rsidRDefault="005D3ECA" w:rsidP="00E244FC"/>
    <w:p w14:paraId="4FE101B1" w14:textId="060ABAE5" w:rsidR="00833D16" w:rsidRDefault="00833D16" w:rsidP="00E244FC"/>
    <w:p w14:paraId="64B0A3A1" w14:textId="6782396B" w:rsidR="00833D16" w:rsidRDefault="00833D16" w:rsidP="00E244FC"/>
    <w:p w14:paraId="09E1A739" w14:textId="30D8F805" w:rsidR="00833D16" w:rsidRDefault="00833D16" w:rsidP="00E244FC"/>
    <w:p w14:paraId="0EAFA825" w14:textId="03D23C22" w:rsidR="00833D16" w:rsidRDefault="00833D16" w:rsidP="00E244FC"/>
    <w:p w14:paraId="335989AB" w14:textId="0D032A22" w:rsidR="00833D16" w:rsidRDefault="00833D16" w:rsidP="00E244FC"/>
    <w:p w14:paraId="4D7418FE" w14:textId="79EF9C6A" w:rsidR="00833D16" w:rsidRDefault="00833D16" w:rsidP="00E244FC"/>
    <w:p w14:paraId="78508E08" w14:textId="4565CF1A" w:rsidR="00833D16" w:rsidRDefault="00833D16" w:rsidP="00E244FC"/>
    <w:p w14:paraId="6DC6FE92" w14:textId="062116FC" w:rsidR="00833D16" w:rsidRDefault="00833D16" w:rsidP="00E244FC"/>
    <w:p w14:paraId="2C724798" w14:textId="77777777" w:rsidR="00833D16" w:rsidRDefault="00833D16" w:rsidP="00E244FC">
      <w:pPr>
        <w:rPr>
          <w:rFonts w:hint="eastAsia"/>
        </w:rPr>
      </w:pPr>
    </w:p>
    <w:p w14:paraId="1D51AF7C" w14:textId="77777777" w:rsidR="002A5D30" w:rsidRDefault="002A5D30" w:rsidP="002A5D30">
      <w:r w:rsidRPr="00833D16">
        <w:rPr>
          <w:rFonts w:hint="eastAsia"/>
        </w:rPr>
        <w:lastRenderedPageBreak/>
        <w:t>自组织映射</w:t>
      </w:r>
      <w:r w:rsidRPr="00E244FC">
        <w:rPr>
          <w:rFonts w:hint="eastAsia"/>
        </w:rPr>
        <w:t>网络</w:t>
      </w:r>
      <w:r>
        <w:rPr>
          <w:rFonts w:hint="eastAsia"/>
        </w:rPr>
        <w:t>大小：1</w:t>
      </w:r>
      <w:r>
        <w:t>0*10</w:t>
      </w:r>
    </w:p>
    <w:p w14:paraId="61C5F2E6" w14:textId="77777777" w:rsidR="002A5D30" w:rsidRDefault="002A5D30" w:rsidP="002A5D30">
      <w:r w:rsidRPr="00E244FC">
        <w:rPr>
          <w:rFonts w:hint="eastAsia"/>
        </w:rPr>
        <w:t>神经元节点总数</w:t>
      </w:r>
      <w:r>
        <w:t>100</w:t>
      </w:r>
    </w:p>
    <w:p w14:paraId="02044D02" w14:textId="77777777" w:rsidR="002A5D30" w:rsidRDefault="002A5D30" w:rsidP="002A5D30">
      <w:r>
        <w:rPr>
          <w:rFonts w:hint="eastAsia"/>
        </w:rPr>
        <w:t>迭代次数：1</w:t>
      </w:r>
      <w:r>
        <w:t>000</w:t>
      </w:r>
    </w:p>
    <w:p w14:paraId="7A0AE4F8" w14:textId="7389C38E" w:rsidR="002A5D30" w:rsidRDefault="002A5D30" w:rsidP="002A5D30">
      <w:r w:rsidRPr="00E244FC">
        <w:rPr>
          <w:rFonts w:hint="eastAsia"/>
        </w:rPr>
        <w:t>初始化学习率</w:t>
      </w:r>
      <w:r>
        <w:rPr>
          <w:rFonts w:hint="eastAsia"/>
        </w:rPr>
        <w:t>：</w:t>
      </w:r>
      <w:r w:rsidRPr="00833D16">
        <w:rPr>
          <w:rFonts w:hint="eastAsia"/>
          <w:b/>
          <w:bCs/>
        </w:rPr>
        <w:t>0</w:t>
      </w:r>
      <w:r w:rsidRPr="00833D16">
        <w:rPr>
          <w:b/>
          <w:bCs/>
        </w:rPr>
        <w:t>.1</w:t>
      </w:r>
    </w:p>
    <w:p w14:paraId="0EFEF47C" w14:textId="77777777" w:rsidR="002A5D30" w:rsidRDefault="002A5D30" w:rsidP="002A5D30">
      <w:r>
        <w:rPr>
          <w:rFonts w:hint="eastAsia"/>
        </w:rPr>
        <w:t>训练时候</w:t>
      </w:r>
      <w:r w:rsidRPr="00E244FC">
        <w:rPr>
          <w:rFonts w:hint="eastAsia"/>
        </w:rPr>
        <w:t>绘制</w:t>
      </w:r>
      <w:r>
        <w:rPr>
          <w:rFonts w:hint="eastAsia"/>
        </w:rPr>
        <w:t>的</w:t>
      </w:r>
      <w:r w:rsidRPr="00E244FC">
        <w:rPr>
          <w:rFonts w:hint="eastAsia"/>
        </w:rPr>
        <w:t>标签的分布</w:t>
      </w:r>
      <w:r>
        <w:rPr>
          <w:rFonts w:hint="eastAsia"/>
        </w:rPr>
        <w:t>：</w:t>
      </w:r>
    </w:p>
    <w:p w14:paraId="4A3D72EC" w14:textId="2A0DE636" w:rsidR="002A5D30" w:rsidRPr="002A5D30" w:rsidRDefault="004D0546" w:rsidP="00E244FC">
      <w:r w:rsidRPr="004D0546">
        <w:rPr>
          <w:rFonts w:hint="eastAsia"/>
          <w:noProof/>
        </w:rPr>
        <w:drawing>
          <wp:inline distT="0" distB="0" distL="0" distR="0" wp14:anchorId="51B5C555" wp14:editId="6A5E53B9">
            <wp:extent cx="4171950" cy="312720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718" cy="3131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8C8CC" w14:textId="2E6362E3" w:rsidR="008E0329" w:rsidRDefault="00097557" w:rsidP="00E244FC">
      <w:r>
        <w:rPr>
          <w:rFonts w:hint="eastAsia"/>
        </w:rPr>
        <w:t>验证集混淆矩阵：</w:t>
      </w:r>
      <w:r>
        <w:br/>
      </w:r>
      <w:r w:rsidRPr="00097557">
        <w:rPr>
          <w:rFonts w:hint="eastAsia"/>
          <w:noProof/>
        </w:rPr>
        <w:drawing>
          <wp:inline distT="0" distB="0" distL="0" distR="0" wp14:anchorId="1AAC1BD4" wp14:editId="5BA3F843">
            <wp:extent cx="4048125" cy="404812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9DD65" w14:textId="54B14325" w:rsidR="002A5D30" w:rsidRDefault="002A5D30" w:rsidP="002A5D30">
      <w:r>
        <w:rPr>
          <w:rFonts w:hint="eastAsia"/>
        </w:rPr>
        <w:t>验证集结果：</w:t>
      </w:r>
      <w:r w:rsidRPr="00E244FC">
        <w:t>accuracy =</w:t>
      </w:r>
      <w:r w:rsidR="004D0546" w:rsidRPr="004D0546">
        <w:t xml:space="preserve"> 0.3318</w:t>
      </w:r>
    </w:p>
    <w:p w14:paraId="304F45C2" w14:textId="71E6B713" w:rsidR="002A5D30" w:rsidRDefault="002A5D30" w:rsidP="002A5D30">
      <w:r>
        <w:rPr>
          <w:rFonts w:hint="eastAsia"/>
        </w:rPr>
        <w:lastRenderedPageBreak/>
        <w:t>测试集padding后（1</w:t>
      </w:r>
      <w:r>
        <w:t>28*128</w:t>
      </w:r>
      <w:r>
        <w:rPr>
          <w:rFonts w:hint="eastAsia"/>
        </w:rPr>
        <w:t>）：</w:t>
      </w:r>
      <w:r w:rsidRPr="00E244FC">
        <w:t>accuracy =</w:t>
      </w:r>
      <w:r>
        <w:t xml:space="preserve"> 0.3000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</w:tblGrid>
      <w:tr w:rsidR="005D3ECA" w14:paraId="084C67A3" w14:textId="77777777" w:rsidTr="00516B73">
        <w:tc>
          <w:tcPr>
            <w:tcW w:w="1548" w:type="dxa"/>
          </w:tcPr>
          <w:p w14:paraId="71995EBF" w14:textId="77777777" w:rsidR="005D3ECA" w:rsidRDefault="005D3ECA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23D4CAD6" w14:textId="77777777" w:rsidR="005D3ECA" w:rsidRDefault="005D3ECA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35763A8D" w14:textId="77777777" w:rsidR="005D3ECA" w:rsidRDefault="005D3ECA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13B0FFA7" w14:textId="77777777" w:rsidR="005D3ECA" w:rsidRDefault="005D3ECA" w:rsidP="00516B73">
            <w:r>
              <w:t>SOM</w:t>
            </w:r>
            <w:r>
              <w:rPr>
                <w:rFonts w:hint="eastAsia"/>
              </w:rPr>
              <w:t>识别结果</w:t>
            </w:r>
          </w:p>
        </w:tc>
      </w:tr>
      <w:tr w:rsidR="005D3ECA" w14:paraId="5ACE5D0D" w14:textId="77777777" w:rsidTr="00516B73">
        <w:tc>
          <w:tcPr>
            <w:tcW w:w="1548" w:type="dxa"/>
          </w:tcPr>
          <w:p w14:paraId="76309401" w14:textId="77777777" w:rsidR="005D3ECA" w:rsidRDefault="005D3ECA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40AAE89E" w14:textId="77777777" w:rsidR="005D3ECA" w:rsidRDefault="005D3ECA" w:rsidP="00516B73">
            <w:r>
              <w:t>H</w:t>
            </w:r>
          </w:p>
        </w:tc>
        <w:tc>
          <w:tcPr>
            <w:tcW w:w="1741" w:type="dxa"/>
          </w:tcPr>
          <w:p w14:paraId="77AAD1C8" w14:textId="77777777" w:rsidR="005D3ECA" w:rsidRDefault="005D3ECA" w:rsidP="00516B73">
            <w:r>
              <w:t>3</w:t>
            </w:r>
          </w:p>
        </w:tc>
        <w:tc>
          <w:tcPr>
            <w:tcW w:w="1741" w:type="dxa"/>
          </w:tcPr>
          <w:p w14:paraId="6F3EE46F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431CCF2A" w14:textId="77777777" w:rsidTr="00516B73">
        <w:tc>
          <w:tcPr>
            <w:tcW w:w="1548" w:type="dxa"/>
          </w:tcPr>
          <w:p w14:paraId="39D496C3" w14:textId="77777777" w:rsidR="005D3ECA" w:rsidRDefault="005D3ECA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2BA884EB" w14:textId="77777777" w:rsidR="005D3ECA" w:rsidRDefault="005D3ECA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7AFFE92F" w14:textId="77777777" w:rsidR="005D3ECA" w:rsidRDefault="005D3ECA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46A1AAA8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0AA5A399" w14:textId="77777777" w:rsidTr="00516B73">
        <w:tc>
          <w:tcPr>
            <w:tcW w:w="1548" w:type="dxa"/>
          </w:tcPr>
          <w:p w14:paraId="434459D2" w14:textId="77777777" w:rsidR="005D3ECA" w:rsidRDefault="005D3ECA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3036A5C8" w14:textId="77777777" w:rsidR="005D3ECA" w:rsidRDefault="005D3ECA" w:rsidP="00516B73">
            <w:r>
              <w:t>L</w:t>
            </w:r>
          </w:p>
        </w:tc>
        <w:tc>
          <w:tcPr>
            <w:tcW w:w="1741" w:type="dxa"/>
          </w:tcPr>
          <w:p w14:paraId="3B82B0FD" w14:textId="77777777" w:rsidR="005D3ECA" w:rsidRDefault="005D3ECA" w:rsidP="00516B73">
            <w:r>
              <w:t>4</w:t>
            </w:r>
          </w:p>
        </w:tc>
        <w:tc>
          <w:tcPr>
            <w:tcW w:w="1741" w:type="dxa"/>
          </w:tcPr>
          <w:p w14:paraId="1FCCB0C1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405E8FD1" w14:textId="77777777" w:rsidTr="00516B73">
        <w:tc>
          <w:tcPr>
            <w:tcW w:w="1548" w:type="dxa"/>
          </w:tcPr>
          <w:p w14:paraId="0F81E300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04EE363E" w14:textId="77777777" w:rsidR="005D3ECA" w:rsidRDefault="005D3ECA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41A3A7B0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3E64E97F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770D597B" w14:textId="77777777" w:rsidTr="00516B73">
        <w:tc>
          <w:tcPr>
            <w:tcW w:w="1548" w:type="dxa"/>
          </w:tcPr>
          <w:p w14:paraId="06C0273C" w14:textId="77777777" w:rsidR="005D3ECA" w:rsidRDefault="005D3ECA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14ADE844" w14:textId="77777777" w:rsidR="005D3ECA" w:rsidRDefault="005D3ECA" w:rsidP="00516B73">
            <w:r>
              <w:t>O</w:t>
            </w:r>
          </w:p>
        </w:tc>
        <w:tc>
          <w:tcPr>
            <w:tcW w:w="1741" w:type="dxa"/>
          </w:tcPr>
          <w:p w14:paraId="6EB42668" w14:textId="77777777" w:rsidR="005D3ECA" w:rsidRDefault="005D3ECA" w:rsidP="00516B73">
            <w:r>
              <w:t>5</w:t>
            </w:r>
          </w:p>
        </w:tc>
        <w:tc>
          <w:tcPr>
            <w:tcW w:w="1741" w:type="dxa"/>
          </w:tcPr>
          <w:p w14:paraId="10325C58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32093F02" w14:textId="77777777" w:rsidTr="00516B73">
        <w:tc>
          <w:tcPr>
            <w:tcW w:w="1548" w:type="dxa"/>
          </w:tcPr>
          <w:p w14:paraId="562EC8C1" w14:textId="77777777" w:rsidR="005D3ECA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5BD884BB" w14:textId="77777777" w:rsidR="005D3ECA" w:rsidRDefault="005D3ECA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1C68D400" w14:textId="77777777" w:rsidR="005D3ECA" w:rsidRDefault="005D3ECA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7C99C436" w14:textId="77777777" w:rsidR="005D3ECA" w:rsidRDefault="005D3ECA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</w:tr>
      <w:tr w:rsidR="005D3ECA" w14:paraId="02158D4B" w14:textId="77777777" w:rsidTr="00516B73">
        <w:tc>
          <w:tcPr>
            <w:tcW w:w="1548" w:type="dxa"/>
          </w:tcPr>
          <w:p w14:paraId="27C2FF14" w14:textId="77777777" w:rsidR="005D3ECA" w:rsidRDefault="005D3ECA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7EC06373" w14:textId="77777777" w:rsidR="005D3ECA" w:rsidRDefault="005D3ECA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35B43408" w14:textId="77777777" w:rsidR="005D3ECA" w:rsidRDefault="005D3ECA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5D3CD71E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62550281" w14:textId="77777777" w:rsidTr="00516B73">
        <w:tc>
          <w:tcPr>
            <w:tcW w:w="1548" w:type="dxa"/>
          </w:tcPr>
          <w:p w14:paraId="0FDA1F3C" w14:textId="77777777" w:rsidR="005D3ECA" w:rsidRDefault="005D3ECA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3DED01FD" w14:textId="77777777" w:rsidR="005D3ECA" w:rsidRDefault="005D3ECA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48721270" w14:textId="77777777" w:rsidR="005D3ECA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5B3A301F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22B618D8" w14:textId="77777777" w:rsidTr="00516B73">
        <w:tc>
          <w:tcPr>
            <w:tcW w:w="1548" w:type="dxa"/>
          </w:tcPr>
          <w:p w14:paraId="724E089E" w14:textId="77777777" w:rsidR="005D3ECA" w:rsidRDefault="005D3ECA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36AD9BF8" w14:textId="77777777" w:rsidR="005D3ECA" w:rsidRDefault="005D3ECA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3D455BA0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28D8DD7F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06D21718" w14:textId="77777777" w:rsidTr="00516B73">
        <w:tc>
          <w:tcPr>
            <w:tcW w:w="1548" w:type="dxa"/>
          </w:tcPr>
          <w:p w14:paraId="3EE3E9CA" w14:textId="77777777" w:rsidR="005D3ECA" w:rsidRDefault="005D3ECA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488CC39F" w14:textId="77777777" w:rsidR="005D3ECA" w:rsidRDefault="005D3ECA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5B39916A" w14:textId="77777777" w:rsidR="005D3ECA" w:rsidRDefault="005D3ECA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4A8C6381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</w:tbl>
    <w:p w14:paraId="722ADE26" w14:textId="77777777" w:rsidR="005D3ECA" w:rsidRDefault="005D3ECA" w:rsidP="002A5D30">
      <w:pPr>
        <w:rPr>
          <w:rFonts w:hint="eastAsia"/>
        </w:rPr>
      </w:pPr>
    </w:p>
    <w:p w14:paraId="6C33E3B0" w14:textId="77777777" w:rsidR="002A5D30" w:rsidRDefault="002A5D30" w:rsidP="002A5D30">
      <w:r>
        <w:rPr>
          <w:rFonts w:hint="eastAsia"/>
        </w:rPr>
        <w:t>测试集resizing后（1</w:t>
      </w:r>
      <w:r>
        <w:t>28*128</w:t>
      </w:r>
      <w:r>
        <w:rPr>
          <w:rFonts w:hint="eastAsia"/>
        </w:rPr>
        <w:t>）：</w:t>
      </w:r>
      <w:r w:rsidRPr="00E244FC">
        <w:t>accuracy =</w:t>
      </w:r>
      <w:r>
        <w:t xml:space="preserve"> 0.1000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548"/>
        <w:gridCol w:w="1741"/>
        <w:gridCol w:w="1741"/>
        <w:gridCol w:w="1741"/>
      </w:tblGrid>
      <w:tr w:rsidR="005D3ECA" w14:paraId="7CF852CB" w14:textId="77777777" w:rsidTr="00516B73">
        <w:tc>
          <w:tcPr>
            <w:tcW w:w="1548" w:type="dxa"/>
          </w:tcPr>
          <w:p w14:paraId="5BCE4022" w14:textId="77777777" w:rsidR="005D3ECA" w:rsidRDefault="005D3ECA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图片序号</w:t>
            </w:r>
          </w:p>
        </w:tc>
        <w:tc>
          <w:tcPr>
            <w:tcW w:w="1741" w:type="dxa"/>
          </w:tcPr>
          <w:p w14:paraId="127F2DD9" w14:textId="77777777" w:rsidR="005D3ECA" w:rsidRDefault="005D3ECA" w:rsidP="00516B73">
            <w:r>
              <w:rPr>
                <w:rFonts w:hint="eastAsia"/>
              </w:rPr>
              <w:t>图片字母</w:t>
            </w:r>
          </w:p>
        </w:tc>
        <w:tc>
          <w:tcPr>
            <w:tcW w:w="1741" w:type="dxa"/>
          </w:tcPr>
          <w:p w14:paraId="340E9AF9" w14:textId="77777777" w:rsidR="005D3ECA" w:rsidRDefault="005D3ECA" w:rsidP="00516B73">
            <w:r>
              <w:rPr>
                <w:rFonts w:hint="eastAsia"/>
              </w:rPr>
              <w:t>图片label</w:t>
            </w:r>
          </w:p>
        </w:tc>
        <w:tc>
          <w:tcPr>
            <w:tcW w:w="1741" w:type="dxa"/>
          </w:tcPr>
          <w:p w14:paraId="2F5C24B0" w14:textId="77777777" w:rsidR="005D3ECA" w:rsidRDefault="005D3ECA" w:rsidP="00516B73">
            <w:r>
              <w:t>SOM</w:t>
            </w:r>
            <w:r>
              <w:rPr>
                <w:rFonts w:hint="eastAsia"/>
              </w:rPr>
              <w:t>识别结果</w:t>
            </w:r>
          </w:p>
        </w:tc>
      </w:tr>
      <w:tr w:rsidR="005D3ECA" w14:paraId="42ABED2B" w14:textId="77777777" w:rsidTr="00516B73">
        <w:tc>
          <w:tcPr>
            <w:tcW w:w="1548" w:type="dxa"/>
          </w:tcPr>
          <w:p w14:paraId="5D8D344C" w14:textId="77777777" w:rsidR="005D3ECA" w:rsidRDefault="005D3ECA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0D1C3FDF" w14:textId="77777777" w:rsidR="005D3ECA" w:rsidRDefault="005D3ECA" w:rsidP="00516B73">
            <w:r>
              <w:t>H</w:t>
            </w:r>
          </w:p>
        </w:tc>
        <w:tc>
          <w:tcPr>
            <w:tcW w:w="1741" w:type="dxa"/>
          </w:tcPr>
          <w:p w14:paraId="0FCB15F2" w14:textId="77777777" w:rsidR="005D3ECA" w:rsidRDefault="005D3ECA" w:rsidP="00516B73">
            <w:r>
              <w:t>3</w:t>
            </w:r>
          </w:p>
        </w:tc>
        <w:tc>
          <w:tcPr>
            <w:tcW w:w="1741" w:type="dxa"/>
          </w:tcPr>
          <w:p w14:paraId="7D15A6C6" w14:textId="4CAEAB9B" w:rsidR="005D3ECA" w:rsidRDefault="007659D3" w:rsidP="00516B73">
            <w:r>
              <w:rPr>
                <w:rFonts w:hint="eastAsia"/>
              </w:rPr>
              <w:t>6</w:t>
            </w:r>
          </w:p>
        </w:tc>
      </w:tr>
      <w:tr w:rsidR="005D3ECA" w14:paraId="2785F668" w14:textId="77777777" w:rsidTr="00516B73">
        <w:tc>
          <w:tcPr>
            <w:tcW w:w="1548" w:type="dxa"/>
          </w:tcPr>
          <w:p w14:paraId="58B6728C" w14:textId="77777777" w:rsidR="005D3ECA" w:rsidRDefault="005D3ECA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6A553C39" w14:textId="77777777" w:rsidR="005D3ECA" w:rsidRDefault="005D3ECA" w:rsidP="00516B73">
            <w:r>
              <w:rPr>
                <w:rFonts w:hint="eastAsia"/>
              </w:rPr>
              <w:t>E</w:t>
            </w:r>
          </w:p>
        </w:tc>
        <w:tc>
          <w:tcPr>
            <w:tcW w:w="1741" w:type="dxa"/>
          </w:tcPr>
          <w:p w14:paraId="62F44EF7" w14:textId="77777777" w:rsidR="005D3ECA" w:rsidRDefault="005D3ECA" w:rsidP="00516B73">
            <w:r>
              <w:rPr>
                <w:rFonts w:hint="eastAsia"/>
              </w:rPr>
              <w:t>2</w:t>
            </w:r>
          </w:p>
        </w:tc>
        <w:tc>
          <w:tcPr>
            <w:tcW w:w="1741" w:type="dxa"/>
          </w:tcPr>
          <w:p w14:paraId="51864806" w14:textId="36447374" w:rsidR="005D3ECA" w:rsidRDefault="007659D3" w:rsidP="00516B73">
            <w:r>
              <w:rPr>
                <w:rFonts w:hint="eastAsia"/>
              </w:rPr>
              <w:t>4</w:t>
            </w:r>
          </w:p>
        </w:tc>
      </w:tr>
      <w:tr w:rsidR="005D3ECA" w14:paraId="0FCF9BAC" w14:textId="77777777" w:rsidTr="00516B73">
        <w:tc>
          <w:tcPr>
            <w:tcW w:w="1548" w:type="dxa"/>
          </w:tcPr>
          <w:p w14:paraId="594AC0A8" w14:textId="77777777" w:rsidR="005D3ECA" w:rsidRDefault="005D3ECA" w:rsidP="00516B73">
            <w:r>
              <w:rPr>
                <w:rFonts w:hint="eastAsia"/>
              </w:rPr>
              <w:t>3</w:t>
            </w:r>
          </w:p>
        </w:tc>
        <w:tc>
          <w:tcPr>
            <w:tcW w:w="1741" w:type="dxa"/>
          </w:tcPr>
          <w:p w14:paraId="23CDD4CF" w14:textId="77777777" w:rsidR="005D3ECA" w:rsidRDefault="005D3ECA" w:rsidP="00516B73">
            <w:r>
              <w:t>L</w:t>
            </w:r>
          </w:p>
        </w:tc>
        <w:tc>
          <w:tcPr>
            <w:tcW w:w="1741" w:type="dxa"/>
          </w:tcPr>
          <w:p w14:paraId="2A69D2A1" w14:textId="77777777" w:rsidR="005D3ECA" w:rsidRDefault="005D3ECA" w:rsidP="00516B73">
            <w:r>
              <w:t>4</w:t>
            </w:r>
          </w:p>
        </w:tc>
        <w:tc>
          <w:tcPr>
            <w:tcW w:w="1741" w:type="dxa"/>
          </w:tcPr>
          <w:p w14:paraId="38C244A1" w14:textId="635BAB71" w:rsidR="005D3ECA" w:rsidRDefault="007659D3" w:rsidP="00516B73">
            <w:r>
              <w:rPr>
                <w:rFonts w:hint="eastAsia"/>
              </w:rPr>
              <w:t>5</w:t>
            </w:r>
          </w:p>
        </w:tc>
      </w:tr>
      <w:tr w:rsidR="005D3ECA" w14:paraId="6A46F510" w14:textId="77777777" w:rsidTr="00516B73">
        <w:tc>
          <w:tcPr>
            <w:tcW w:w="1548" w:type="dxa"/>
          </w:tcPr>
          <w:p w14:paraId="2A93DE64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05C7720E" w14:textId="77777777" w:rsidR="005D3ECA" w:rsidRDefault="005D3ECA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4F6F40C0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7A13F265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6EDACC20" w14:textId="77777777" w:rsidTr="00516B73">
        <w:tc>
          <w:tcPr>
            <w:tcW w:w="1548" w:type="dxa"/>
          </w:tcPr>
          <w:p w14:paraId="3F346810" w14:textId="77777777" w:rsidR="005D3ECA" w:rsidRDefault="005D3ECA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58891450" w14:textId="77777777" w:rsidR="005D3ECA" w:rsidRDefault="005D3ECA" w:rsidP="00516B73">
            <w:r>
              <w:t>O</w:t>
            </w:r>
          </w:p>
        </w:tc>
        <w:tc>
          <w:tcPr>
            <w:tcW w:w="1741" w:type="dxa"/>
          </w:tcPr>
          <w:p w14:paraId="1DDD2D7C" w14:textId="77777777" w:rsidR="005D3ECA" w:rsidRDefault="005D3ECA" w:rsidP="00516B73">
            <w:r>
              <w:t>5</w:t>
            </w:r>
          </w:p>
        </w:tc>
        <w:tc>
          <w:tcPr>
            <w:tcW w:w="1741" w:type="dxa"/>
          </w:tcPr>
          <w:p w14:paraId="4926C184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3210305C" w14:textId="77777777" w:rsidTr="00516B73">
        <w:tc>
          <w:tcPr>
            <w:tcW w:w="1548" w:type="dxa"/>
          </w:tcPr>
          <w:p w14:paraId="5AD5EC66" w14:textId="77777777" w:rsidR="005D3ECA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5BDAD9CC" w14:textId="77777777" w:rsidR="005D3ECA" w:rsidRDefault="005D3ECA" w:rsidP="00516B73">
            <w:r>
              <w:rPr>
                <w:rFonts w:hint="eastAsia"/>
              </w:rPr>
              <w:t>W</w:t>
            </w:r>
          </w:p>
        </w:tc>
        <w:tc>
          <w:tcPr>
            <w:tcW w:w="1741" w:type="dxa"/>
          </w:tcPr>
          <w:p w14:paraId="75E251A8" w14:textId="77777777" w:rsidR="005D3ECA" w:rsidRDefault="005D3ECA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06637F1D" w14:textId="77777777" w:rsidR="005D3ECA" w:rsidRDefault="005D3ECA" w:rsidP="00516B73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</w:tr>
      <w:tr w:rsidR="005D3ECA" w14:paraId="671E22D6" w14:textId="77777777" w:rsidTr="00516B73">
        <w:tc>
          <w:tcPr>
            <w:tcW w:w="1548" w:type="dxa"/>
          </w:tcPr>
          <w:p w14:paraId="321C156F" w14:textId="77777777" w:rsidR="005D3ECA" w:rsidRDefault="005D3ECA" w:rsidP="00516B73">
            <w:r>
              <w:rPr>
                <w:rFonts w:hint="eastAsia"/>
              </w:rPr>
              <w:t>7</w:t>
            </w:r>
          </w:p>
        </w:tc>
        <w:tc>
          <w:tcPr>
            <w:tcW w:w="1741" w:type="dxa"/>
          </w:tcPr>
          <w:p w14:paraId="7A6F1F42" w14:textId="77777777" w:rsidR="005D3ECA" w:rsidRDefault="005D3ECA" w:rsidP="00516B73">
            <w:r>
              <w:rPr>
                <w:rFonts w:hint="eastAsia"/>
              </w:rPr>
              <w:t>O</w:t>
            </w:r>
          </w:p>
        </w:tc>
        <w:tc>
          <w:tcPr>
            <w:tcW w:w="1741" w:type="dxa"/>
          </w:tcPr>
          <w:p w14:paraId="140F2250" w14:textId="77777777" w:rsidR="005D3ECA" w:rsidRDefault="005D3ECA" w:rsidP="00516B73">
            <w:r>
              <w:rPr>
                <w:rFonts w:hint="eastAsia"/>
              </w:rPr>
              <w:t>5</w:t>
            </w:r>
          </w:p>
        </w:tc>
        <w:tc>
          <w:tcPr>
            <w:tcW w:w="1741" w:type="dxa"/>
          </w:tcPr>
          <w:p w14:paraId="23A409F1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08742E7D" w14:textId="77777777" w:rsidTr="00516B73">
        <w:tc>
          <w:tcPr>
            <w:tcW w:w="1548" w:type="dxa"/>
          </w:tcPr>
          <w:p w14:paraId="0A2B661B" w14:textId="77777777" w:rsidR="005D3ECA" w:rsidRDefault="005D3ECA" w:rsidP="00516B73">
            <w:r>
              <w:rPr>
                <w:rFonts w:hint="eastAsia"/>
              </w:rPr>
              <w:t>8</w:t>
            </w:r>
          </w:p>
        </w:tc>
        <w:tc>
          <w:tcPr>
            <w:tcW w:w="1741" w:type="dxa"/>
          </w:tcPr>
          <w:p w14:paraId="3DF8BEAC" w14:textId="77777777" w:rsidR="005D3ECA" w:rsidRDefault="005D3ECA" w:rsidP="00516B73">
            <w:r>
              <w:rPr>
                <w:rFonts w:hint="eastAsia"/>
              </w:rPr>
              <w:t>R</w:t>
            </w:r>
          </w:p>
        </w:tc>
        <w:tc>
          <w:tcPr>
            <w:tcW w:w="1741" w:type="dxa"/>
          </w:tcPr>
          <w:p w14:paraId="0AB7B46A" w14:textId="77777777" w:rsidR="005D3ECA" w:rsidRDefault="005D3ECA" w:rsidP="00516B73">
            <w:r>
              <w:rPr>
                <w:rFonts w:hint="eastAsia"/>
              </w:rPr>
              <w:t>6</w:t>
            </w:r>
          </w:p>
        </w:tc>
        <w:tc>
          <w:tcPr>
            <w:tcW w:w="1741" w:type="dxa"/>
          </w:tcPr>
          <w:p w14:paraId="4490F783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  <w:tr w:rsidR="005D3ECA" w14:paraId="699DD6CC" w14:textId="77777777" w:rsidTr="00516B73">
        <w:tc>
          <w:tcPr>
            <w:tcW w:w="1548" w:type="dxa"/>
          </w:tcPr>
          <w:p w14:paraId="6C283957" w14:textId="77777777" w:rsidR="005D3ECA" w:rsidRDefault="005D3ECA" w:rsidP="00516B73">
            <w:r>
              <w:rPr>
                <w:rFonts w:hint="eastAsia"/>
              </w:rPr>
              <w:t>9</w:t>
            </w:r>
          </w:p>
        </w:tc>
        <w:tc>
          <w:tcPr>
            <w:tcW w:w="1741" w:type="dxa"/>
          </w:tcPr>
          <w:p w14:paraId="5E2CA6D4" w14:textId="77777777" w:rsidR="005D3ECA" w:rsidRDefault="005D3ECA" w:rsidP="00516B73">
            <w:r>
              <w:rPr>
                <w:rFonts w:hint="eastAsia"/>
              </w:rPr>
              <w:t>L</w:t>
            </w:r>
          </w:p>
        </w:tc>
        <w:tc>
          <w:tcPr>
            <w:tcW w:w="1741" w:type="dxa"/>
          </w:tcPr>
          <w:p w14:paraId="72090654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  <w:tc>
          <w:tcPr>
            <w:tcW w:w="1741" w:type="dxa"/>
          </w:tcPr>
          <w:p w14:paraId="5F44B342" w14:textId="26B7DE31" w:rsidR="005D3ECA" w:rsidRDefault="007659D3" w:rsidP="00516B73">
            <w:r>
              <w:rPr>
                <w:rFonts w:hint="eastAsia"/>
              </w:rPr>
              <w:t>7</w:t>
            </w:r>
          </w:p>
        </w:tc>
      </w:tr>
      <w:tr w:rsidR="005D3ECA" w14:paraId="37E1600A" w14:textId="77777777" w:rsidTr="00516B73">
        <w:tc>
          <w:tcPr>
            <w:tcW w:w="1548" w:type="dxa"/>
          </w:tcPr>
          <w:p w14:paraId="6746388F" w14:textId="77777777" w:rsidR="005D3ECA" w:rsidRDefault="005D3ECA" w:rsidP="00516B73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741" w:type="dxa"/>
          </w:tcPr>
          <w:p w14:paraId="0BF4A7BC" w14:textId="77777777" w:rsidR="005D3ECA" w:rsidRDefault="005D3ECA" w:rsidP="00516B73">
            <w:r>
              <w:rPr>
                <w:rFonts w:hint="eastAsia"/>
              </w:rPr>
              <w:t>D</w:t>
            </w:r>
          </w:p>
        </w:tc>
        <w:tc>
          <w:tcPr>
            <w:tcW w:w="1741" w:type="dxa"/>
          </w:tcPr>
          <w:p w14:paraId="43D38C59" w14:textId="77777777" w:rsidR="005D3ECA" w:rsidRDefault="005D3ECA" w:rsidP="00516B73">
            <w:r>
              <w:rPr>
                <w:rFonts w:hint="eastAsia"/>
              </w:rPr>
              <w:t>1</w:t>
            </w:r>
          </w:p>
        </w:tc>
        <w:tc>
          <w:tcPr>
            <w:tcW w:w="1741" w:type="dxa"/>
          </w:tcPr>
          <w:p w14:paraId="25BBFCE3" w14:textId="77777777" w:rsidR="005D3ECA" w:rsidRDefault="005D3ECA" w:rsidP="00516B73">
            <w:r>
              <w:rPr>
                <w:rFonts w:hint="eastAsia"/>
              </w:rPr>
              <w:t>4</w:t>
            </w:r>
          </w:p>
        </w:tc>
      </w:tr>
    </w:tbl>
    <w:p w14:paraId="0AAD6575" w14:textId="77777777" w:rsidR="002A5D30" w:rsidRPr="002A5D30" w:rsidRDefault="002A5D30" w:rsidP="00E244FC"/>
    <w:sectPr w:rsidR="002A5D30" w:rsidRPr="002A5D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CA23C" w14:textId="77777777" w:rsidR="00590F79" w:rsidRDefault="00590F79" w:rsidP="00DD2E1E">
      <w:r>
        <w:separator/>
      </w:r>
    </w:p>
  </w:endnote>
  <w:endnote w:type="continuationSeparator" w:id="0">
    <w:p w14:paraId="763370ED" w14:textId="77777777" w:rsidR="00590F79" w:rsidRDefault="00590F79" w:rsidP="00DD2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B4860" w14:textId="77777777" w:rsidR="00590F79" w:rsidRDefault="00590F79" w:rsidP="00DD2E1E">
      <w:r>
        <w:separator/>
      </w:r>
    </w:p>
  </w:footnote>
  <w:footnote w:type="continuationSeparator" w:id="0">
    <w:p w14:paraId="25C70210" w14:textId="77777777" w:rsidR="00590F79" w:rsidRDefault="00590F79" w:rsidP="00DD2E1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MDO2NLAAUYYWSjpKwanFxZn5eSAFxrUA7N1k3CwAAAA="/>
  </w:docVars>
  <w:rsids>
    <w:rsidRoot w:val="00DF63CA"/>
    <w:rsid w:val="00097557"/>
    <w:rsid w:val="001D2147"/>
    <w:rsid w:val="002A5D30"/>
    <w:rsid w:val="002B50A7"/>
    <w:rsid w:val="002C3AD1"/>
    <w:rsid w:val="00313F87"/>
    <w:rsid w:val="00350FED"/>
    <w:rsid w:val="003C7F7D"/>
    <w:rsid w:val="003F3413"/>
    <w:rsid w:val="00455267"/>
    <w:rsid w:val="004D0546"/>
    <w:rsid w:val="005363E4"/>
    <w:rsid w:val="00590F79"/>
    <w:rsid w:val="005D3ECA"/>
    <w:rsid w:val="00660DBA"/>
    <w:rsid w:val="007659D3"/>
    <w:rsid w:val="00833D16"/>
    <w:rsid w:val="008B25EE"/>
    <w:rsid w:val="008E0329"/>
    <w:rsid w:val="0093686A"/>
    <w:rsid w:val="00A6280D"/>
    <w:rsid w:val="00A72D9C"/>
    <w:rsid w:val="00AD3308"/>
    <w:rsid w:val="00B0506A"/>
    <w:rsid w:val="00B0619A"/>
    <w:rsid w:val="00B26588"/>
    <w:rsid w:val="00C33927"/>
    <w:rsid w:val="00DD2E1E"/>
    <w:rsid w:val="00DF63CA"/>
    <w:rsid w:val="00E244FC"/>
    <w:rsid w:val="00FB4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D7FAC5"/>
  <w15:chartTrackingRefBased/>
  <w15:docId w15:val="{5C09AB24-C049-4728-A96C-D5B8A7CB4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7F7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60DB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D2E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D2E1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D2E1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D2E1E"/>
    <w:rPr>
      <w:sz w:val="18"/>
      <w:szCs w:val="18"/>
    </w:rPr>
  </w:style>
  <w:style w:type="table" w:styleId="a7">
    <w:name w:val="Table Grid"/>
    <w:basedOn w:val="a1"/>
    <w:uiPriority w:val="39"/>
    <w:rsid w:val="00B050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660DBA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3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png"/><Relationship Id="rId22" Type="http://schemas.openxmlformats.org/officeDocument/2006/relationships/image" Target="media/image17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14</Pages>
  <Words>500</Words>
  <Characters>2850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涂 树旗</dc:creator>
  <cp:keywords/>
  <dc:description/>
  <cp:lastModifiedBy>涂 树旗</cp:lastModifiedBy>
  <cp:revision>10</cp:revision>
  <dcterms:created xsi:type="dcterms:W3CDTF">2022-11-15T11:46:00Z</dcterms:created>
  <dcterms:modified xsi:type="dcterms:W3CDTF">2022-11-17T07:29:00Z</dcterms:modified>
</cp:coreProperties>
</file>